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64F94" w14:textId="7BEE7603" w:rsidR="00123308" w:rsidRPr="00EF5BAC" w:rsidRDefault="00BF31CE" w:rsidP="00EF5BAC">
      <w:pPr>
        <w:pStyle w:val="Title"/>
        <w:rPr>
          <w:b/>
          <w:bCs/>
          <w:sz w:val="52"/>
          <w:szCs w:val="52"/>
        </w:rPr>
      </w:pPr>
      <w:r w:rsidRPr="00EF5BAC">
        <w:rPr>
          <w:b/>
          <w:bCs/>
          <w:sz w:val="52"/>
          <w:szCs w:val="52"/>
        </w:rPr>
        <w:t xml:space="preserve">Application </w:t>
      </w:r>
      <w:r w:rsidR="00197EC9" w:rsidRPr="00EF5BAC">
        <w:rPr>
          <w:b/>
          <w:bCs/>
          <w:sz w:val="52"/>
          <w:szCs w:val="52"/>
        </w:rPr>
        <w:t xml:space="preserve">For </w:t>
      </w:r>
      <w:r w:rsidR="0046101F" w:rsidRPr="00EF5BAC">
        <w:rPr>
          <w:b/>
          <w:bCs/>
          <w:sz w:val="52"/>
          <w:szCs w:val="52"/>
        </w:rPr>
        <w:t>Cafeteria Card</w:t>
      </w:r>
      <w:r w:rsidR="00125B93" w:rsidRPr="00EF5BAC">
        <w:rPr>
          <w:b/>
          <w:bCs/>
          <w:sz w:val="52"/>
          <w:szCs w:val="52"/>
        </w:rPr>
        <w:t xml:space="preserve"> </w:t>
      </w:r>
      <w:r w:rsidR="00EF5BAC" w:rsidRPr="00EF5BAC">
        <w:rPr>
          <w:b/>
          <w:bCs/>
          <w:sz w:val="52"/>
          <w:szCs w:val="52"/>
        </w:rPr>
        <w:t>M</w:t>
      </w:r>
      <w:r w:rsidR="00125B93" w:rsidRPr="00EF5BAC">
        <w:rPr>
          <w:b/>
          <w:bCs/>
          <w:sz w:val="52"/>
          <w:szCs w:val="52"/>
        </w:rPr>
        <w:t>anagement</w:t>
      </w:r>
    </w:p>
    <w:p w14:paraId="7E27BB87" w14:textId="77777777" w:rsidR="00BF31CE" w:rsidRDefault="00BF31CE"/>
    <w:p w14:paraId="475A6F5F" w14:textId="555D0398" w:rsidR="00BF31CE" w:rsidRDefault="00EF5BAC">
      <w:r>
        <w:t>-------------------------------------------------------------------------------------------------------------------------------------</w:t>
      </w:r>
    </w:p>
    <w:p w14:paraId="442D29BF" w14:textId="3A37AB0B" w:rsidR="003F5AB3" w:rsidRDefault="003F5AB3" w:rsidP="0080293C">
      <w:r>
        <w:t xml:space="preserve">Need to prepare a console application for </w:t>
      </w:r>
      <w:r w:rsidR="002A57F1">
        <w:t>Cafeteria</w:t>
      </w:r>
      <w:r w:rsidR="00EF5BAC">
        <w:t xml:space="preserve"> management</w:t>
      </w:r>
      <w:r w:rsidR="00D83228">
        <w:t>.</w:t>
      </w:r>
    </w:p>
    <w:p w14:paraId="1591D75C" w14:textId="2C176079" w:rsidR="003F5AB3" w:rsidRDefault="003F5AB3" w:rsidP="003F5AB3">
      <w:r>
        <w:t xml:space="preserve">The application should allow to do below </w:t>
      </w:r>
      <w:r w:rsidR="0080293C">
        <w:t>process.</w:t>
      </w:r>
    </w:p>
    <w:p w14:paraId="53F62237" w14:textId="248B6CCD" w:rsidR="00247601" w:rsidRPr="00247601" w:rsidRDefault="00247601" w:rsidP="00247601">
      <w:pPr>
        <w:pStyle w:val="Heading1"/>
      </w:pPr>
      <w:r>
        <w:t>Main Menu:</w:t>
      </w:r>
      <w:r w:rsidR="003F5AB3">
        <w:tab/>
      </w:r>
    </w:p>
    <w:p w14:paraId="3BFFC351" w14:textId="65B3C964" w:rsidR="005705BE" w:rsidRPr="0080293C" w:rsidRDefault="00125B93" w:rsidP="003F5AB3">
      <w:pPr>
        <w:pStyle w:val="ListParagraph"/>
        <w:numPr>
          <w:ilvl w:val="0"/>
          <w:numId w:val="2"/>
        </w:numPr>
        <w:rPr>
          <w:b/>
          <w:bCs/>
        </w:rPr>
      </w:pPr>
      <w:r w:rsidRPr="0080293C">
        <w:rPr>
          <w:b/>
          <w:bCs/>
        </w:rPr>
        <w:t>User Registration</w:t>
      </w:r>
    </w:p>
    <w:p w14:paraId="3118A0C3" w14:textId="75B472F9" w:rsidR="00DD5847" w:rsidRPr="0080293C" w:rsidRDefault="00125B93" w:rsidP="00DD5847">
      <w:pPr>
        <w:pStyle w:val="ListParagraph"/>
        <w:numPr>
          <w:ilvl w:val="0"/>
          <w:numId w:val="2"/>
        </w:numPr>
        <w:rPr>
          <w:b/>
          <w:bCs/>
        </w:rPr>
      </w:pPr>
      <w:r w:rsidRPr="0080293C">
        <w:rPr>
          <w:b/>
          <w:bCs/>
        </w:rPr>
        <w:t>User Login</w:t>
      </w:r>
    </w:p>
    <w:p w14:paraId="5BFEBF1E" w14:textId="2578BEA8" w:rsidR="00DD5847" w:rsidRPr="0080293C" w:rsidRDefault="00DD5847" w:rsidP="00DD5847">
      <w:pPr>
        <w:pStyle w:val="ListParagraph"/>
        <w:numPr>
          <w:ilvl w:val="0"/>
          <w:numId w:val="2"/>
        </w:numPr>
        <w:rPr>
          <w:b/>
          <w:bCs/>
        </w:rPr>
      </w:pPr>
      <w:r w:rsidRPr="0080293C">
        <w:rPr>
          <w:b/>
          <w:bCs/>
        </w:rPr>
        <w:t>Exit</w:t>
      </w:r>
    </w:p>
    <w:p w14:paraId="4646460C" w14:textId="68CC0AB1" w:rsidR="00247601" w:rsidRDefault="00C4486A" w:rsidP="00FC4A5F">
      <w:pPr>
        <w:pStyle w:val="Heading2"/>
        <w:numPr>
          <w:ilvl w:val="0"/>
          <w:numId w:val="19"/>
        </w:numPr>
      </w:pPr>
      <w:r>
        <w:t>User</w:t>
      </w:r>
      <w:r w:rsidR="00247601">
        <w:t xml:space="preserve"> Registration:</w:t>
      </w:r>
    </w:p>
    <w:p w14:paraId="281F5B6C" w14:textId="730A0A39" w:rsidR="00247601" w:rsidRDefault="00FC4A5F" w:rsidP="00FC4A5F">
      <w:pPr>
        <w:ind w:left="720"/>
      </w:pPr>
      <w:r>
        <w:t>On selection of the “</w:t>
      </w:r>
      <w:r w:rsidR="00125B93">
        <w:t>User</w:t>
      </w:r>
      <w:r>
        <w:t xml:space="preserve"> Registration” option from the main menu,</w:t>
      </w:r>
    </w:p>
    <w:p w14:paraId="271F048F" w14:textId="1D8275CE" w:rsidR="00247601" w:rsidRDefault="00247601" w:rsidP="00FC4A5F">
      <w:pPr>
        <w:pStyle w:val="ListParagraph"/>
        <w:numPr>
          <w:ilvl w:val="0"/>
          <w:numId w:val="17"/>
        </w:numPr>
      </w:pPr>
      <w:r>
        <w:t xml:space="preserve">Need to get the below details from user for the </w:t>
      </w:r>
      <w:r w:rsidR="00125B93">
        <w:t>user</w:t>
      </w:r>
      <w:r>
        <w:t xml:space="preserve"> registration.</w:t>
      </w:r>
    </w:p>
    <w:p w14:paraId="055A89CA" w14:textId="7EE49C40" w:rsidR="0078183E" w:rsidRDefault="00541001" w:rsidP="008A496D">
      <w:pPr>
        <w:pStyle w:val="ListParagraph"/>
        <w:numPr>
          <w:ilvl w:val="1"/>
          <w:numId w:val="17"/>
        </w:numPr>
      </w:pPr>
      <w:r>
        <w:t>Username</w:t>
      </w:r>
    </w:p>
    <w:p w14:paraId="01D0CC8A" w14:textId="63A0FFDA" w:rsidR="006E07BE" w:rsidRDefault="00541001" w:rsidP="008A496D">
      <w:pPr>
        <w:pStyle w:val="ListParagraph"/>
        <w:numPr>
          <w:ilvl w:val="1"/>
          <w:numId w:val="17"/>
        </w:numPr>
      </w:pPr>
      <w:r>
        <w:t>Father Name</w:t>
      </w:r>
    </w:p>
    <w:p w14:paraId="7D64CF77" w14:textId="20AB6912" w:rsidR="0078183E" w:rsidRDefault="00541001" w:rsidP="008A496D">
      <w:pPr>
        <w:pStyle w:val="ListParagraph"/>
        <w:numPr>
          <w:ilvl w:val="1"/>
          <w:numId w:val="17"/>
        </w:numPr>
      </w:pPr>
      <w:r>
        <w:t>Mobile Number</w:t>
      </w:r>
    </w:p>
    <w:p w14:paraId="466CACD0" w14:textId="2BC31FFE" w:rsidR="006E07BE" w:rsidRDefault="006E07BE" w:rsidP="008A496D">
      <w:pPr>
        <w:pStyle w:val="ListParagraph"/>
        <w:numPr>
          <w:ilvl w:val="1"/>
          <w:numId w:val="17"/>
        </w:numPr>
      </w:pPr>
      <w:r>
        <w:t>MailID</w:t>
      </w:r>
    </w:p>
    <w:p w14:paraId="77AF1B6D" w14:textId="6C5FC7DE" w:rsidR="006E07BE" w:rsidRDefault="00113D83" w:rsidP="008A496D">
      <w:pPr>
        <w:pStyle w:val="ListParagraph"/>
        <w:numPr>
          <w:ilvl w:val="1"/>
          <w:numId w:val="17"/>
        </w:numPr>
      </w:pPr>
      <w:r>
        <w:t>Gender</w:t>
      </w:r>
      <w:r w:rsidR="00EF5BAC">
        <w:t xml:space="preserve"> </w:t>
      </w:r>
    </w:p>
    <w:p w14:paraId="1F77F434" w14:textId="1467B51E" w:rsidR="0078183E" w:rsidRDefault="0078183E" w:rsidP="008A496D">
      <w:pPr>
        <w:pStyle w:val="ListParagraph"/>
        <w:numPr>
          <w:ilvl w:val="1"/>
          <w:numId w:val="17"/>
        </w:numPr>
      </w:pPr>
      <w:r>
        <w:t>WorkStationNumber</w:t>
      </w:r>
      <w:r w:rsidR="008A496D">
        <w:t xml:space="preserve"> </w:t>
      </w:r>
      <w:r w:rsidR="00AF2A51">
        <w:t>(WS</w:t>
      </w:r>
      <w:r w:rsidR="008A496D">
        <w:t xml:space="preserve">101) </w:t>
      </w:r>
    </w:p>
    <w:p w14:paraId="57E03EFD" w14:textId="0A078CE1" w:rsidR="0078183E" w:rsidRDefault="008A496D" w:rsidP="008A496D">
      <w:pPr>
        <w:pStyle w:val="ListParagraph"/>
        <w:numPr>
          <w:ilvl w:val="1"/>
          <w:numId w:val="17"/>
        </w:numPr>
      </w:pPr>
      <w:r>
        <w:t>Balance</w:t>
      </w:r>
    </w:p>
    <w:p w14:paraId="47660FC9" w14:textId="0B950BE8" w:rsidR="00247601" w:rsidRDefault="00FC4A5F" w:rsidP="00FC4A5F">
      <w:pPr>
        <w:pStyle w:val="ListParagraph"/>
        <w:numPr>
          <w:ilvl w:val="0"/>
          <w:numId w:val="17"/>
        </w:numPr>
      </w:pPr>
      <w:r>
        <w:t>On completion of the</w:t>
      </w:r>
      <w:r w:rsidR="00125B93">
        <w:t xml:space="preserve"> user</w:t>
      </w:r>
      <w:r>
        <w:t xml:space="preserve"> registration, we need to display the </w:t>
      </w:r>
      <w:r w:rsidR="00C47ED7">
        <w:t xml:space="preserve">user </w:t>
      </w:r>
      <w:r w:rsidR="00125B93">
        <w:t>Id</w:t>
      </w:r>
      <w:r>
        <w:t xml:space="preserve"> (auto generation </w:t>
      </w:r>
      <w:r w:rsidR="001C327F">
        <w:t xml:space="preserve">ID </w:t>
      </w:r>
      <w:r>
        <w:t>number).</w:t>
      </w:r>
    </w:p>
    <w:p w14:paraId="6FF68943" w14:textId="77777777" w:rsidR="00AF2A51" w:rsidRDefault="00AF2A51" w:rsidP="00AF2A51">
      <w:pPr>
        <w:pStyle w:val="ListParagraph"/>
        <w:ind w:left="1080"/>
      </w:pPr>
    </w:p>
    <w:p w14:paraId="7F1AD04D" w14:textId="78945EFA" w:rsidR="00FC4A5F" w:rsidRDefault="00C4486A" w:rsidP="00FC4A5F">
      <w:pPr>
        <w:pStyle w:val="Heading2"/>
        <w:numPr>
          <w:ilvl w:val="0"/>
          <w:numId w:val="19"/>
        </w:numPr>
      </w:pPr>
      <w:r>
        <w:t>User Login</w:t>
      </w:r>
    </w:p>
    <w:p w14:paraId="78F4DBAD" w14:textId="70691606" w:rsidR="00FC4A5F" w:rsidRDefault="00FC4A5F" w:rsidP="00FC4A5F">
      <w:pPr>
        <w:ind w:left="720"/>
      </w:pPr>
      <w:r>
        <w:t>On selection of the “</w:t>
      </w:r>
      <w:r w:rsidR="00125B93">
        <w:t>User Login</w:t>
      </w:r>
      <w:r>
        <w:t>” option from the main menu,</w:t>
      </w:r>
    </w:p>
    <w:p w14:paraId="393B38C0" w14:textId="2BBE5AC7" w:rsidR="00FC4A5F" w:rsidRDefault="00FC4A5F" w:rsidP="00FC4A5F">
      <w:pPr>
        <w:pStyle w:val="ListParagraph"/>
        <w:numPr>
          <w:ilvl w:val="0"/>
          <w:numId w:val="20"/>
        </w:numPr>
      </w:pPr>
      <w:r>
        <w:t>Ask for the “</w:t>
      </w:r>
      <w:r w:rsidR="00C47ED7">
        <w:t>User</w:t>
      </w:r>
      <w:r w:rsidR="00125B93">
        <w:t>ID</w:t>
      </w:r>
      <w:r>
        <w:t xml:space="preserve">” of the </w:t>
      </w:r>
      <w:r w:rsidR="00125B93">
        <w:t>user</w:t>
      </w:r>
      <w:r>
        <w:t>. Check the “</w:t>
      </w:r>
      <w:r w:rsidR="00C47ED7">
        <w:t>User</w:t>
      </w:r>
      <w:r w:rsidR="00125B93">
        <w:t>ID</w:t>
      </w:r>
      <w:r>
        <w:t xml:space="preserve">” in the </w:t>
      </w:r>
      <w:r w:rsidR="00125B93">
        <w:t>user</w:t>
      </w:r>
      <w:r>
        <w:t xml:space="preserve"> list.</w:t>
      </w:r>
      <w:r w:rsidR="009950C3">
        <w:t xml:space="preserve"> If it is not present </w:t>
      </w:r>
      <w:r w:rsidR="002705DE">
        <w:t>show” Invalid</w:t>
      </w:r>
      <w:r w:rsidR="009950C3">
        <w:t xml:space="preserve"> UserID”. </w:t>
      </w:r>
    </w:p>
    <w:p w14:paraId="5827E95B" w14:textId="295AA754" w:rsidR="00FC4A5F" w:rsidRDefault="00FC4A5F" w:rsidP="00FC4A5F">
      <w:pPr>
        <w:pStyle w:val="ListParagraph"/>
        <w:numPr>
          <w:ilvl w:val="0"/>
          <w:numId w:val="20"/>
        </w:numPr>
      </w:pPr>
      <w:r>
        <w:t xml:space="preserve">If </w:t>
      </w:r>
      <w:r w:rsidR="008C63E0">
        <w:t xml:space="preserve">UserID </w:t>
      </w:r>
      <w:r w:rsidR="002705DE">
        <w:t>exists,</w:t>
      </w:r>
      <w:r w:rsidR="008C63E0">
        <w:t xml:space="preserve"> then</w:t>
      </w:r>
      <w:r>
        <w:t xml:space="preserve"> show the below </w:t>
      </w:r>
      <w:r w:rsidR="00AF2A51">
        <w:t>menu.</w:t>
      </w:r>
      <w:r>
        <w:t xml:space="preserve"> </w:t>
      </w:r>
    </w:p>
    <w:p w14:paraId="7C67670E" w14:textId="15D208A0" w:rsidR="00320C42" w:rsidRPr="00AF2A51" w:rsidRDefault="00AF2A51" w:rsidP="001C08AA">
      <w:pPr>
        <w:pStyle w:val="ListParagraph"/>
        <w:numPr>
          <w:ilvl w:val="2"/>
          <w:numId w:val="20"/>
        </w:numPr>
        <w:rPr>
          <w:b/>
          <w:bCs/>
        </w:rPr>
      </w:pPr>
      <w:r>
        <w:rPr>
          <w:b/>
          <w:bCs/>
        </w:rPr>
        <w:t xml:space="preserve"> </w:t>
      </w:r>
      <w:r w:rsidR="00320C42" w:rsidRPr="00AF2A51">
        <w:rPr>
          <w:b/>
          <w:bCs/>
        </w:rPr>
        <w:t>Show</w:t>
      </w:r>
      <w:r w:rsidR="002705DE" w:rsidRPr="00AF2A51">
        <w:rPr>
          <w:b/>
          <w:bCs/>
        </w:rPr>
        <w:t xml:space="preserve"> </w:t>
      </w:r>
      <w:r w:rsidR="00320C42" w:rsidRPr="00AF2A51">
        <w:rPr>
          <w:b/>
          <w:bCs/>
        </w:rPr>
        <w:t>My</w:t>
      </w:r>
      <w:r w:rsidR="002705DE" w:rsidRPr="00AF2A51">
        <w:rPr>
          <w:b/>
          <w:bCs/>
        </w:rPr>
        <w:t xml:space="preserve"> </w:t>
      </w:r>
      <w:r w:rsidR="00320C42" w:rsidRPr="00AF2A51">
        <w:rPr>
          <w:b/>
          <w:bCs/>
        </w:rPr>
        <w:t>Profile</w:t>
      </w:r>
    </w:p>
    <w:p w14:paraId="743BB70E" w14:textId="35A1A410" w:rsidR="008C63E0" w:rsidRDefault="00AF2A51" w:rsidP="001C08AA">
      <w:pPr>
        <w:pStyle w:val="ListParagraph"/>
        <w:numPr>
          <w:ilvl w:val="2"/>
          <w:numId w:val="20"/>
        </w:numPr>
        <w:rPr>
          <w:b/>
          <w:bCs/>
        </w:rPr>
      </w:pPr>
      <w:r>
        <w:rPr>
          <w:b/>
          <w:bCs/>
        </w:rPr>
        <w:t xml:space="preserve"> </w:t>
      </w:r>
      <w:r w:rsidR="00320C42" w:rsidRPr="00AF2A51">
        <w:rPr>
          <w:b/>
          <w:bCs/>
        </w:rPr>
        <w:t>F</w:t>
      </w:r>
      <w:r w:rsidR="008C63E0" w:rsidRPr="00AF2A51">
        <w:rPr>
          <w:b/>
          <w:bCs/>
        </w:rPr>
        <w:t>ood</w:t>
      </w:r>
      <w:r w:rsidR="002705DE" w:rsidRPr="00AF2A51">
        <w:rPr>
          <w:b/>
          <w:bCs/>
        </w:rPr>
        <w:t xml:space="preserve"> </w:t>
      </w:r>
      <w:r w:rsidR="001C08AA" w:rsidRPr="00AF2A51">
        <w:rPr>
          <w:b/>
          <w:bCs/>
        </w:rPr>
        <w:t>Order</w:t>
      </w:r>
    </w:p>
    <w:p w14:paraId="01CA7E69" w14:textId="49287FF8" w:rsidR="005054FC" w:rsidRPr="005054FC" w:rsidRDefault="005054FC" w:rsidP="001C08AA">
      <w:pPr>
        <w:pStyle w:val="ListParagraph"/>
        <w:numPr>
          <w:ilvl w:val="2"/>
          <w:numId w:val="20"/>
        </w:numPr>
        <w:rPr>
          <w:b/>
          <w:bCs/>
        </w:rPr>
      </w:pPr>
      <w:r>
        <w:rPr>
          <w:b/>
          <w:bCs/>
        </w:rPr>
        <w:t xml:space="preserve"> </w:t>
      </w:r>
      <w:r w:rsidRPr="005054FC">
        <w:rPr>
          <w:b/>
          <w:bCs/>
        </w:rPr>
        <w:t>Modify Order</w:t>
      </w:r>
    </w:p>
    <w:p w14:paraId="478AE68E" w14:textId="151FCDA9" w:rsidR="001C08AA" w:rsidRPr="00AF2A51" w:rsidRDefault="00AF2A51" w:rsidP="001C08AA">
      <w:pPr>
        <w:pStyle w:val="ListParagraph"/>
        <w:numPr>
          <w:ilvl w:val="2"/>
          <w:numId w:val="20"/>
        </w:numPr>
        <w:rPr>
          <w:b/>
          <w:bCs/>
        </w:rPr>
      </w:pPr>
      <w:r>
        <w:rPr>
          <w:b/>
          <w:bCs/>
        </w:rPr>
        <w:t xml:space="preserve"> </w:t>
      </w:r>
      <w:r w:rsidR="001C08AA" w:rsidRPr="00AF2A51">
        <w:rPr>
          <w:b/>
          <w:bCs/>
        </w:rPr>
        <w:t>Cancel</w:t>
      </w:r>
      <w:r w:rsidR="002705DE" w:rsidRPr="00AF2A51">
        <w:rPr>
          <w:b/>
          <w:bCs/>
        </w:rPr>
        <w:t xml:space="preserve"> </w:t>
      </w:r>
      <w:r w:rsidR="001C08AA" w:rsidRPr="00AF2A51">
        <w:rPr>
          <w:b/>
          <w:bCs/>
        </w:rPr>
        <w:t>Order</w:t>
      </w:r>
    </w:p>
    <w:p w14:paraId="0E2F7142" w14:textId="002189B1" w:rsidR="001C08AA" w:rsidRPr="00AF2A51" w:rsidRDefault="00AF2A51" w:rsidP="001C08AA">
      <w:pPr>
        <w:pStyle w:val="ListParagraph"/>
        <w:numPr>
          <w:ilvl w:val="2"/>
          <w:numId w:val="20"/>
        </w:numPr>
        <w:rPr>
          <w:b/>
          <w:bCs/>
        </w:rPr>
      </w:pPr>
      <w:r>
        <w:rPr>
          <w:b/>
          <w:bCs/>
        </w:rPr>
        <w:t xml:space="preserve"> </w:t>
      </w:r>
      <w:r w:rsidR="002705DE" w:rsidRPr="00AF2A51">
        <w:rPr>
          <w:b/>
          <w:bCs/>
        </w:rPr>
        <w:t xml:space="preserve">Order </w:t>
      </w:r>
      <w:r w:rsidR="001C08AA" w:rsidRPr="00AF2A51">
        <w:rPr>
          <w:b/>
          <w:bCs/>
        </w:rPr>
        <w:t>History</w:t>
      </w:r>
    </w:p>
    <w:p w14:paraId="67EA8D5C" w14:textId="6736440A" w:rsidR="00495964" w:rsidRDefault="00AF2A51" w:rsidP="001C08AA">
      <w:pPr>
        <w:pStyle w:val="ListParagraph"/>
        <w:numPr>
          <w:ilvl w:val="2"/>
          <w:numId w:val="20"/>
        </w:numPr>
        <w:rPr>
          <w:b/>
          <w:bCs/>
        </w:rPr>
      </w:pPr>
      <w:r>
        <w:rPr>
          <w:b/>
          <w:bCs/>
        </w:rPr>
        <w:t xml:space="preserve"> </w:t>
      </w:r>
      <w:r w:rsidR="00495964" w:rsidRPr="00AF2A51">
        <w:rPr>
          <w:b/>
          <w:bCs/>
        </w:rPr>
        <w:t>Wallet</w:t>
      </w:r>
      <w:r w:rsidR="002705DE" w:rsidRPr="00AF2A51">
        <w:rPr>
          <w:b/>
          <w:bCs/>
        </w:rPr>
        <w:t xml:space="preserve"> </w:t>
      </w:r>
      <w:r w:rsidR="00495964" w:rsidRPr="00AF2A51">
        <w:rPr>
          <w:b/>
          <w:bCs/>
        </w:rPr>
        <w:t>Recharge</w:t>
      </w:r>
    </w:p>
    <w:p w14:paraId="27DD0EF9" w14:textId="771A372D" w:rsidR="005B3C45" w:rsidRPr="00AF2A51" w:rsidRDefault="005B3C45" w:rsidP="001C08AA">
      <w:pPr>
        <w:pStyle w:val="ListParagraph"/>
        <w:numPr>
          <w:ilvl w:val="2"/>
          <w:numId w:val="20"/>
        </w:numPr>
        <w:rPr>
          <w:b/>
          <w:bCs/>
        </w:rPr>
      </w:pPr>
      <w:r>
        <w:rPr>
          <w:b/>
          <w:bCs/>
        </w:rPr>
        <w:t>Show WalletBalance</w:t>
      </w:r>
    </w:p>
    <w:p w14:paraId="2625E5AF" w14:textId="5BF2C5A4" w:rsidR="001C08AA" w:rsidRPr="00AF2A51" w:rsidRDefault="00AF2A51" w:rsidP="001C08AA">
      <w:pPr>
        <w:pStyle w:val="ListParagraph"/>
        <w:numPr>
          <w:ilvl w:val="2"/>
          <w:numId w:val="20"/>
        </w:numPr>
        <w:rPr>
          <w:b/>
          <w:bCs/>
        </w:rPr>
      </w:pPr>
      <w:r>
        <w:rPr>
          <w:b/>
          <w:bCs/>
        </w:rPr>
        <w:t xml:space="preserve"> </w:t>
      </w:r>
      <w:r w:rsidR="001C08AA" w:rsidRPr="00AF2A51">
        <w:rPr>
          <w:b/>
          <w:bCs/>
        </w:rPr>
        <w:t>Exit</w:t>
      </w:r>
    </w:p>
    <w:p w14:paraId="32F30CB3" w14:textId="77777777" w:rsidR="001C08AA" w:rsidRDefault="001C08AA" w:rsidP="00495964">
      <w:pPr>
        <w:pStyle w:val="ListParagraph"/>
        <w:ind w:left="2160"/>
      </w:pPr>
    </w:p>
    <w:p w14:paraId="578B0BBE" w14:textId="30398743" w:rsidR="00320C42" w:rsidRDefault="00320C42" w:rsidP="00BC7CD5">
      <w:pPr>
        <w:pStyle w:val="ListParagraph"/>
        <w:numPr>
          <w:ilvl w:val="1"/>
          <w:numId w:val="17"/>
        </w:numPr>
        <w:ind w:left="1080"/>
        <w:rPr>
          <w:b/>
          <w:bCs/>
        </w:rPr>
      </w:pPr>
      <w:r>
        <w:rPr>
          <w:b/>
          <w:bCs/>
        </w:rPr>
        <w:t>Show</w:t>
      </w:r>
      <w:r w:rsidR="002705DE">
        <w:rPr>
          <w:b/>
          <w:bCs/>
        </w:rPr>
        <w:t xml:space="preserve"> </w:t>
      </w:r>
      <w:r>
        <w:rPr>
          <w:b/>
          <w:bCs/>
        </w:rPr>
        <w:t>My</w:t>
      </w:r>
      <w:r w:rsidR="002705DE">
        <w:rPr>
          <w:b/>
          <w:bCs/>
        </w:rPr>
        <w:t xml:space="preserve"> </w:t>
      </w:r>
      <w:r>
        <w:rPr>
          <w:b/>
          <w:bCs/>
        </w:rPr>
        <w:t>Profile</w:t>
      </w:r>
    </w:p>
    <w:p w14:paraId="1BD1590F" w14:textId="77777777" w:rsidR="00EF0AFD" w:rsidRDefault="00EF0AFD" w:rsidP="00BC7CD5">
      <w:pPr>
        <w:pStyle w:val="ListParagraph"/>
        <w:ind w:left="1080"/>
      </w:pPr>
    </w:p>
    <w:p w14:paraId="72F1ED91" w14:textId="77777777" w:rsidR="00EF0AFD" w:rsidRDefault="00EF0AFD" w:rsidP="00BC7CD5">
      <w:pPr>
        <w:pStyle w:val="ListParagraph"/>
        <w:ind w:left="1080"/>
      </w:pPr>
      <w:r>
        <w:lastRenderedPageBreak/>
        <w:t>Show the current logged in user’s personal details in console.</w:t>
      </w:r>
    </w:p>
    <w:p w14:paraId="27007278" w14:textId="30096199" w:rsidR="00320C42" w:rsidRPr="00320C42" w:rsidRDefault="00876687" w:rsidP="00BC7CD5">
      <w:pPr>
        <w:pStyle w:val="ListParagraph"/>
        <w:ind w:left="1080"/>
        <w:rPr>
          <w:b/>
          <w:bCs/>
        </w:rPr>
      </w:pPr>
      <w:r>
        <w:t xml:space="preserve"> </w:t>
      </w:r>
    </w:p>
    <w:p w14:paraId="1A192AA9" w14:textId="07035C81" w:rsidR="00FC4A5F" w:rsidRPr="00495964" w:rsidRDefault="00876687" w:rsidP="00BC7CD5">
      <w:pPr>
        <w:pStyle w:val="ListParagraph"/>
        <w:numPr>
          <w:ilvl w:val="1"/>
          <w:numId w:val="17"/>
        </w:numPr>
        <w:ind w:left="1080"/>
        <w:rPr>
          <w:b/>
          <w:bCs/>
        </w:rPr>
      </w:pPr>
      <w:r w:rsidRPr="00495964">
        <w:rPr>
          <w:b/>
          <w:bCs/>
        </w:rPr>
        <w:t>Food</w:t>
      </w:r>
      <w:r w:rsidR="00515AFD" w:rsidRPr="00495964">
        <w:rPr>
          <w:b/>
          <w:bCs/>
        </w:rPr>
        <w:t xml:space="preserve"> Order</w:t>
      </w:r>
    </w:p>
    <w:p w14:paraId="3AC2C5F0" w14:textId="24CD7455" w:rsidR="0095589B" w:rsidRDefault="0095589B" w:rsidP="00BC7CD5">
      <w:pPr>
        <w:ind w:left="360" w:firstLine="720"/>
      </w:pPr>
      <w:r>
        <w:t xml:space="preserve">Show the below </w:t>
      </w:r>
      <w:r w:rsidR="005E36AE">
        <w:t>items where</w:t>
      </w:r>
      <w:r>
        <w:t xml:space="preserve"> the user wishes to order and get the option.</w:t>
      </w:r>
    </w:p>
    <w:p w14:paraId="4F700277" w14:textId="4C901F23" w:rsidR="001C327F" w:rsidRPr="009F3E9A" w:rsidRDefault="001C327F" w:rsidP="001C327F">
      <w:pPr>
        <w:jc w:val="both"/>
        <w:rPr>
          <w:b/>
          <w:bCs/>
          <w:color w:val="FF0000"/>
        </w:rPr>
      </w:pPr>
      <w:r w:rsidRPr="009F3E9A">
        <w:rPr>
          <w:b/>
          <w:bCs/>
          <w:color w:val="FF0000"/>
        </w:rPr>
        <w:t>Default Food Details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301"/>
        <w:gridCol w:w="2125"/>
        <w:gridCol w:w="2516"/>
        <w:gridCol w:w="2328"/>
      </w:tblGrid>
      <w:tr w:rsidR="0035582D" w14:paraId="222462D8" w14:textId="227F4103" w:rsidTr="0035582D">
        <w:tc>
          <w:tcPr>
            <w:tcW w:w="1301" w:type="dxa"/>
          </w:tcPr>
          <w:p w14:paraId="48E81414" w14:textId="0CBD5E60" w:rsidR="0035582D" w:rsidRPr="00C07CAE" w:rsidRDefault="0035582D" w:rsidP="0095589B">
            <w:pPr>
              <w:rPr>
                <w:b/>
                <w:bCs/>
              </w:rPr>
            </w:pPr>
            <w:r w:rsidRPr="00C07CAE">
              <w:rPr>
                <w:b/>
                <w:bCs/>
              </w:rPr>
              <w:t>FoodID</w:t>
            </w:r>
          </w:p>
        </w:tc>
        <w:tc>
          <w:tcPr>
            <w:tcW w:w="2125" w:type="dxa"/>
          </w:tcPr>
          <w:p w14:paraId="0A57262D" w14:textId="048AACA0" w:rsidR="0035582D" w:rsidRPr="00C07CAE" w:rsidRDefault="0035582D" w:rsidP="0095589B">
            <w:pPr>
              <w:rPr>
                <w:b/>
                <w:bCs/>
              </w:rPr>
            </w:pPr>
            <w:r w:rsidRPr="00C07CAE">
              <w:rPr>
                <w:b/>
                <w:bCs/>
              </w:rPr>
              <w:t>FoodName</w:t>
            </w:r>
          </w:p>
        </w:tc>
        <w:tc>
          <w:tcPr>
            <w:tcW w:w="2516" w:type="dxa"/>
          </w:tcPr>
          <w:p w14:paraId="4C6036D5" w14:textId="6C49A27A" w:rsidR="0035582D" w:rsidRPr="00C07CAE" w:rsidRDefault="0035582D" w:rsidP="0095589B">
            <w:pPr>
              <w:rPr>
                <w:b/>
                <w:bCs/>
              </w:rPr>
            </w:pPr>
            <w:r w:rsidRPr="00C07CAE">
              <w:rPr>
                <w:b/>
                <w:bCs/>
              </w:rPr>
              <w:t>Price</w:t>
            </w:r>
          </w:p>
        </w:tc>
        <w:tc>
          <w:tcPr>
            <w:tcW w:w="2328" w:type="dxa"/>
          </w:tcPr>
          <w:p w14:paraId="06EDDB2C" w14:textId="0FBCAD2C" w:rsidR="0035582D" w:rsidRPr="00C07CAE" w:rsidRDefault="000B7B28" w:rsidP="0095589B">
            <w:pPr>
              <w:rPr>
                <w:b/>
                <w:bCs/>
              </w:rPr>
            </w:pPr>
            <w:bookmarkStart w:id="0" w:name="_Hlk103584829"/>
            <w:r>
              <w:rPr>
                <w:b/>
                <w:bCs/>
              </w:rPr>
              <w:t>Available</w:t>
            </w:r>
            <w:r w:rsidR="0035582D">
              <w:rPr>
                <w:b/>
                <w:bCs/>
              </w:rPr>
              <w:t>Quantity</w:t>
            </w:r>
            <w:bookmarkEnd w:id="0"/>
          </w:p>
        </w:tc>
      </w:tr>
      <w:tr w:rsidR="0035582D" w14:paraId="45D0A2A6" w14:textId="4505054E" w:rsidTr="0035582D">
        <w:tc>
          <w:tcPr>
            <w:tcW w:w="1301" w:type="dxa"/>
          </w:tcPr>
          <w:p w14:paraId="68F0CDA9" w14:textId="22EACA1D" w:rsidR="0035582D" w:rsidRDefault="0035582D" w:rsidP="0095589B">
            <w:r>
              <w:t>FID101</w:t>
            </w:r>
          </w:p>
        </w:tc>
        <w:tc>
          <w:tcPr>
            <w:tcW w:w="2125" w:type="dxa"/>
          </w:tcPr>
          <w:p w14:paraId="790EBA63" w14:textId="6FE81920" w:rsidR="0035582D" w:rsidRDefault="0035582D" w:rsidP="0095589B">
            <w:r>
              <w:t>Coffee</w:t>
            </w:r>
          </w:p>
        </w:tc>
        <w:tc>
          <w:tcPr>
            <w:tcW w:w="2516" w:type="dxa"/>
          </w:tcPr>
          <w:p w14:paraId="45115AAE" w14:textId="6F7F447D" w:rsidR="0035582D" w:rsidRDefault="0035582D" w:rsidP="0095589B">
            <w:r>
              <w:t>20</w:t>
            </w:r>
          </w:p>
        </w:tc>
        <w:tc>
          <w:tcPr>
            <w:tcW w:w="2328" w:type="dxa"/>
          </w:tcPr>
          <w:p w14:paraId="6CA9504F" w14:textId="53FEF867" w:rsidR="0035582D" w:rsidRDefault="0035582D" w:rsidP="0095589B">
            <w:r>
              <w:t>100</w:t>
            </w:r>
          </w:p>
        </w:tc>
      </w:tr>
      <w:tr w:rsidR="0035582D" w14:paraId="4E88D9AC" w14:textId="28979DF3" w:rsidTr="0035582D">
        <w:tc>
          <w:tcPr>
            <w:tcW w:w="1301" w:type="dxa"/>
          </w:tcPr>
          <w:p w14:paraId="70641547" w14:textId="722A8DE2" w:rsidR="0035582D" w:rsidRDefault="0035582D" w:rsidP="0095589B">
            <w:r>
              <w:t>FID102</w:t>
            </w:r>
          </w:p>
        </w:tc>
        <w:tc>
          <w:tcPr>
            <w:tcW w:w="2125" w:type="dxa"/>
          </w:tcPr>
          <w:p w14:paraId="4A9138DB" w14:textId="18FEDCF5" w:rsidR="0035582D" w:rsidRDefault="0035582D" w:rsidP="0095589B">
            <w:r>
              <w:t>Tea</w:t>
            </w:r>
          </w:p>
        </w:tc>
        <w:tc>
          <w:tcPr>
            <w:tcW w:w="2516" w:type="dxa"/>
          </w:tcPr>
          <w:p w14:paraId="403F1156" w14:textId="40B6E2F0" w:rsidR="0035582D" w:rsidRDefault="0035582D" w:rsidP="0095589B">
            <w:r>
              <w:t>15</w:t>
            </w:r>
          </w:p>
        </w:tc>
        <w:tc>
          <w:tcPr>
            <w:tcW w:w="2328" w:type="dxa"/>
          </w:tcPr>
          <w:p w14:paraId="5B9346D2" w14:textId="778C7988" w:rsidR="0035582D" w:rsidRDefault="0035582D" w:rsidP="0095589B">
            <w:r>
              <w:t>100</w:t>
            </w:r>
          </w:p>
        </w:tc>
      </w:tr>
      <w:tr w:rsidR="0035582D" w14:paraId="4BB93CEB" w14:textId="16FCDC28" w:rsidTr="0035582D">
        <w:tc>
          <w:tcPr>
            <w:tcW w:w="1301" w:type="dxa"/>
          </w:tcPr>
          <w:p w14:paraId="333AC10B" w14:textId="54593312" w:rsidR="0035582D" w:rsidRDefault="0035582D" w:rsidP="0035582D">
            <w:r>
              <w:t>FID103</w:t>
            </w:r>
          </w:p>
        </w:tc>
        <w:tc>
          <w:tcPr>
            <w:tcW w:w="2125" w:type="dxa"/>
          </w:tcPr>
          <w:p w14:paraId="700C8B00" w14:textId="66B70245" w:rsidR="0035582D" w:rsidRDefault="0035582D" w:rsidP="0035582D">
            <w:r>
              <w:t>Biscuit</w:t>
            </w:r>
          </w:p>
        </w:tc>
        <w:tc>
          <w:tcPr>
            <w:tcW w:w="2516" w:type="dxa"/>
          </w:tcPr>
          <w:p w14:paraId="2C3D6E32" w14:textId="2A8E99A4" w:rsidR="0035582D" w:rsidRDefault="0035582D" w:rsidP="0035582D">
            <w:r>
              <w:t>10</w:t>
            </w:r>
          </w:p>
        </w:tc>
        <w:tc>
          <w:tcPr>
            <w:tcW w:w="2328" w:type="dxa"/>
          </w:tcPr>
          <w:p w14:paraId="7D96AB31" w14:textId="631F48BF" w:rsidR="0035582D" w:rsidRDefault="0035582D" w:rsidP="0035582D">
            <w:r>
              <w:t>100</w:t>
            </w:r>
          </w:p>
        </w:tc>
      </w:tr>
      <w:tr w:rsidR="0035582D" w14:paraId="32544CA9" w14:textId="0DB2C512" w:rsidTr="0035582D">
        <w:tc>
          <w:tcPr>
            <w:tcW w:w="1301" w:type="dxa"/>
          </w:tcPr>
          <w:p w14:paraId="730E9938" w14:textId="1D5D2937" w:rsidR="0035582D" w:rsidRDefault="0035582D" w:rsidP="0035582D">
            <w:r>
              <w:t>FID104</w:t>
            </w:r>
          </w:p>
        </w:tc>
        <w:tc>
          <w:tcPr>
            <w:tcW w:w="2125" w:type="dxa"/>
          </w:tcPr>
          <w:p w14:paraId="1218EB2A" w14:textId="05232DF6" w:rsidR="0035582D" w:rsidRDefault="0035582D" w:rsidP="0035582D">
            <w:r>
              <w:t>Juice</w:t>
            </w:r>
          </w:p>
        </w:tc>
        <w:tc>
          <w:tcPr>
            <w:tcW w:w="2516" w:type="dxa"/>
          </w:tcPr>
          <w:p w14:paraId="61025A6F" w14:textId="6C294C58" w:rsidR="0035582D" w:rsidRDefault="0035582D" w:rsidP="0035582D">
            <w:r>
              <w:t>50</w:t>
            </w:r>
          </w:p>
        </w:tc>
        <w:tc>
          <w:tcPr>
            <w:tcW w:w="2328" w:type="dxa"/>
          </w:tcPr>
          <w:p w14:paraId="1E3F010F" w14:textId="4236A86B" w:rsidR="0035582D" w:rsidRDefault="0035582D" w:rsidP="0035582D">
            <w:r>
              <w:t>100</w:t>
            </w:r>
          </w:p>
        </w:tc>
      </w:tr>
      <w:tr w:rsidR="0035582D" w14:paraId="50A3D1D0" w14:textId="20A129ED" w:rsidTr="0035582D">
        <w:tc>
          <w:tcPr>
            <w:tcW w:w="1301" w:type="dxa"/>
          </w:tcPr>
          <w:p w14:paraId="2F90B80E" w14:textId="278D18EA" w:rsidR="0035582D" w:rsidRDefault="0035582D" w:rsidP="0035582D">
            <w:r>
              <w:t>FID105</w:t>
            </w:r>
          </w:p>
        </w:tc>
        <w:tc>
          <w:tcPr>
            <w:tcW w:w="2125" w:type="dxa"/>
          </w:tcPr>
          <w:p w14:paraId="5DF1C9A6" w14:textId="119C1A49" w:rsidR="0035582D" w:rsidRDefault="0035582D" w:rsidP="0035582D">
            <w:r>
              <w:t>Puff</w:t>
            </w:r>
          </w:p>
        </w:tc>
        <w:tc>
          <w:tcPr>
            <w:tcW w:w="2516" w:type="dxa"/>
          </w:tcPr>
          <w:p w14:paraId="1FD1D9F8" w14:textId="6C817788" w:rsidR="0035582D" w:rsidRDefault="0035582D" w:rsidP="0035582D">
            <w:r>
              <w:t>40</w:t>
            </w:r>
          </w:p>
        </w:tc>
        <w:tc>
          <w:tcPr>
            <w:tcW w:w="2328" w:type="dxa"/>
          </w:tcPr>
          <w:p w14:paraId="61D23047" w14:textId="45E7F354" w:rsidR="0035582D" w:rsidRDefault="00BE5E77" w:rsidP="0035582D">
            <w:r>
              <w:t>100</w:t>
            </w:r>
          </w:p>
        </w:tc>
      </w:tr>
      <w:tr w:rsidR="0043114E" w14:paraId="43C57FCF" w14:textId="77777777" w:rsidTr="0035582D">
        <w:tc>
          <w:tcPr>
            <w:tcW w:w="1301" w:type="dxa"/>
          </w:tcPr>
          <w:p w14:paraId="2662EB3F" w14:textId="4E10491A" w:rsidR="0043114E" w:rsidRDefault="0043114E" w:rsidP="0035582D">
            <w:r>
              <w:t>FID10</w:t>
            </w:r>
            <w:r w:rsidR="007473FB">
              <w:t>6</w:t>
            </w:r>
          </w:p>
        </w:tc>
        <w:tc>
          <w:tcPr>
            <w:tcW w:w="2125" w:type="dxa"/>
          </w:tcPr>
          <w:p w14:paraId="3BE79366" w14:textId="6A533872" w:rsidR="0043114E" w:rsidRDefault="0043114E" w:rsidP="0035582D">
            <w:r>
              <w:t>Milk</w:t>
            </w:r>
          </w:p>
        </w:tc>
        <w:tc>
          <w:tcPr>
            <w:tcW w:w="2516" w:type="dxa"/>
          </w:tcPr>
          <w:p w14:paraId="3E0E7CC8" w14:textId="0CD9273E" w:rsidR="0043114E" w:rsidRDefault="0043114E" w:rsidP="0035582D">
            <w:r>
              <w:t>10</w:t>
            </w:r>
          </w:p>
        </w:tc>
        <w:tc>
          <w:tcPr>
            <w:tcW w:w="2328" w:type="dxa"/>
          </w:tcPr>
          <w:p w14:paraId="4CD5DE7F" w14:textId="6E6EAAEA" w:rsidR="0043114E" w:rsidRDefault="0043114E" w:rsidP="0035582D">
            <w:r>
              <w:t>100</w:t>
            </w:r>
          </w:p>
        </w:tc>
      </w:tr>
      <w:tr w:rsidR="007473FB" w14:paraId="7EB1B4F1" w14:textId="77777777" w:rsidTr="0035582D">
        <w:tc>
          <w:tcPr>
            <w:tcW w:w="1301" w:type="dxa"/>
          </w:tcPr>
          <w:p w14:paraId="4FDFD82B" w14:textId="61D14D0D" w:rsidR="007473FB" w:rsidRDefault="007473FB" w:rsidP="0035582D">
            <w:r>
              <w:t>FID107</w:t>
            </w:r>
          </w:p>
        </w:tc>
        <w:tc>
          <w:tcPr>
            <w:tcW w:w="2125" w:type="dxa"/>
          </w:tcPr>
          <w:p w14:paraId="5974D824" w14:textId="7FF892EF" w:rsidR="007473FB" w:rsidRDefault="00923876" w:rsidP="0035582D">
            <w:r>
              <w:t>Popcorn</w:t>
            </w:r>
          </w:p>
        </w:tc>
        <w:tc>
          <w:tcPr>
            <w:tcW w:w="2516" w:type="dxa"/>
          </w:tcPr>
          <w:p w14:paraId="7294B3D8" w14:textId="241B2C04" w:rsidR="007473FB" w:rsidRDefault="00923876" w:rsidP="0035582D">
            <w:r>
              <w:t>20</w:t>
            </w:r>
          </w:p>
        </w:tc>
        <w:tc>
          <w:tcPr>
            <w:tcW w:w="2328" w:type="dxa"/>
          </w:tcPr>
          <w:p w14:paraId="4DC44C58" w14:textId="73BF88B1" w:rsidR="007473FB" w:rsidRDefault="00EF5BAC" w:rsidP="0035582D">
            <w:r>
              <w:t>20</w:t>
            </w:r>
          </w:p>
        </w:tc>
      </w:tr>
    </w:tbl>
    <w:p w14:paraId="526E4D0C" w14:textId="77777777" w:rsidR="00921A04" w:rsidRDefault="00921A04" w:rsidP="00921A04">
      <w:pPr>
        <w:pStyle w:val="ListParagraph"/>
      </w:pPr>
    </w:p>
    <w:p w14:paraId="133E69D3" w14:textId="43FDA6D5" w:rsidR="00EF5BAC" w:rsidRDefault="00EF5BAC" w:rsidP="00DD3613">
      <w:pPr>
        <w:pStyle w:val="ListParagraph"/>
        <w:numPr>
          <w:ilvl w:val="0"/>
          <w:numId w:val="33"/>
        </w:numPr>
      </w:pPr>
      <w:r>
        <w:t xml:space="preserve">Create a temporary </w:t>
      </w:r>
      <w:r w:rsidR="00A45658">
        <w:t xml:space="preserve">local </w:t>
      </w:r>
      <w:r w:rsidR="00A45658" w:rsidRPr="00A45658">
        <w:rPr>
          <w:b/>
          <w:bCs/>
        </w:rPr>
        <w:t>carItemtList</w:t>
      </w:r>
      <w:r w:rsidR="00A45658">
        <w:t>.</w:t>
      </w:r>
    </w:p>
    <w:p w14:paraId="50986A33" w14:textId="15EBD45B" w:rsidR="00272425" w:rsidRDefault="00272425" w:rsidP="00DD3613">
      <w:pPr>
        <w:pStyle w:val="ListParagraph"/>
        <w:numPr>
          <w:ilvl w:val="0"/>
          <w:numId w:val="33"/>
        </w:numPr>
      </w:pPr>
      <w:r>
        <w:t>Create a</w:t>
      </w:r>
      <w:r w:rsidR="00BC4DB0">
        <w:t>n</w:t>
      </w:r>
      <w:r>
        <w:t xml:space="preserve"> </w:t>
      </w:r>
      <w:r w:rsidR="002705DE">
        <w:t>Order</w:t>
      </w:r>
      <w:r>
        <w:t xml:space="preserve"> object </w:t>
      </w:r>
      <w:r w:rsidR="00494D25">
        <w:t xml:space="preserve">with </w:t>
      </w:r>
      <w:r w:rsidR="00D35E5C">
        <w:t xml:space="preserve">current </w:t>
      </w:r>
      <w:r w:rsidR="002705DE">
        <w:t>U</w:t>
      </w:r>
      <w:r w:rsidR="00D35E5C">
        <w:t xml:space="preserve">serID, </w:t>
      </w:r>
      <w:r w:rsidR="002705DE">
        <w:t>Order</w:t>
      </w:r>
      <w:r w:rsidR="00E06F81">
        <w:t xml:space="preserve"> date as </w:t>
      </w:r>
      <w:r w:rsidR="002705DE">
        <w:t>current DateTime</w:t>
      </w:r>
      <w:r w:rsidR="00E06F81">
        <w:t xml:space="preserve">, total price as 0, </w:t>
      </w:r>
      <w:r w:rsidR="002705DE">
        <w:t>Order</w:t>
      </w:r>
      <w:r w:rsidR="00E06F81">
        <w:t xml:space="preserve"> status as </w:t>
      </w:r>
      <w:r w:rsidR="002705DE">
        <w:t>“</w:t>
      </w:r>
      <w:r w:rsidR="00E06F81">
        <w:t>Initiated</w:t>
      </w:r>
      <w:r w:rsidR="002705DE">
        <w:t>”</w:t>
      </w:r>
      <w:r w:rsidR="00E06F81">
        <w:t>.</w:t>
      </w:r>
    </w:p>
    <w:p w14:paraId="2B7E4F93" w14:textId="5B290B03" w:rsidR="009B364B" w:rsidRDefault="006B16F6" w:rsidP="00DD3613">
      <w:pPr>
        <w:pStyle w:val="ListParagraph"/>
        <w:numPr>
          <w:ilvl w:val="0"/>
          <w:numId w:val="33"/>
        </w:numPr>
      </w:pPr>
      <w:r>
        <w:t xml:space="preserve">Ask the user to pick a product using </w:t>
      </w:r>
      <w:r w:rsidR="00EF612A" w:rsidRPr="00A97BCB">
        <w:rPr>
          <w:b/>
          <w:bCs/>
        </w:rPr>
        <w:t>FoodI</w:t>
      </w:r>
      <w:r w:rsidR="00BF4B8C" w:rsidRPr="00A97BCB">
        <w:rPr>
          <w:b/>
          <w:bCs/>
        </w:rPr>
        <w:t>D</w:t>
      </w:r>
      <w:r w:rsidR="00855FB1">
        <w:t xml:space="preserve">, </w:t>
      </w:r>
      <w:r w:rsidR="00855FB1" w:rsidRPr="006E7EE1">
        <w:rPr>
          <w:b/>
          <w:bCs/>
        </w:rPr>
        <w:t>quantity</w:t>
      </w:r>
      <w:r w:rsidR="00855FB1">
        <w:t xml:space="preserve"> required and </w:t>
      </w:r>
      <w:r w:rsidR="009B364B">
        <w:t xml:space="preserve">calculate </w:t>
      </w:r>
      <w:r w:rsidR="001F2677" w:rsidRPr="001F2677">
        <w:t>p</w:t>
      </w:r>
      <w:r w:rsidR="00855FB1" w:rsidRPr="001F2677">
        <w:t>rice</w:t>
      </w:r>
      <w:r w:rsidR="00855FB1">
        <w:t xml:space="preserve"> of food.</w:t>
      </w:r>
    </w:p>
    <w:p w14:paraId="3E1AE6B8" w14:textId="15DFAEF4" w:rsidR="00BC4DB0" w:rsidRDefault="006E6F92" w:rsidP="00BC4DB0">
      <w:pPr>
        <w:pStyle w:val="ListParagraph"/>
        <w:numPr>
          <w:ilvl w:val="0"/>
          <w:numId w:val="33"/>
        </w:numPr>
      </w:pPr>
      <w:r>
        <w:t xml:space="preserve">If </w:t>
      </w:r>
      <w:r w:rsidR="00765EB7">
        <w:t xml:space="preserve">the food and quantity </w:t>
      </w:r>
      <w:r w:rsidR="002705DE">
        <w:t>available,</w:t>
      </w:r>
      <w:r w:rsidR="00765EB7">
        <w:t xml:space="preserve"> </w:t>
      </w:r>
      <w:r w:rsidR="00BC4DB0">
        <w:t xml:space="preserve">reduce the </w:t>
      </w:r>
      <w:r w:rsidR="00BC7CD5">
        <w:t xml:space="preserve">quantity </w:t>
      </w:r>
      <w:r w:rsidR="00BC4DB0">
        <w:t>from the food object’s “</w:t>
      </w:r>
      <w:r w:rsidR="00BC4DB0" w:rsidRPr="00EF5BAC">
        <w:rPr>
          <w:b/>
          <w:bCs/>
        </w:rPr>
        <w:t>AvailableQuantity</w:t>
      </w:r>
      <w:r w:rsidR="00BC4DB0">
        <w:t xml:space="preserve">” </w:t>
      </w:r>
      <w:r w:rsidR="00765EB7">
        <w:t>then</w:t>
      </w:r>
      <w:r w:rsidR="00A10CD3">
        <w:t xml:space="preserve"> create </w:t>
      </w:r>
      <w:r w:rsidR="001E3791" w:rsidRPr="00EF5BAC">
        <w:rPr>
          <w:b/>
          <w:bCs/>
        </w:rPr>
        <w:t>CartItems</w:t>
      </w:r>
      <w:r w:rsidR="001E3791">
        <w:t xml:space="preserve"> object</w:t>
      </w:r>
      <w:r w:rsidR="00995E44">
        <w:t xml:space="preserve"> using the available data</w:t>
      </w:r>
      <w:r w:rsidR="00BC4DB0">
        <w:t>.</w:t>
      </w:r>
    </w:p>
    <w:p w14:paraId="1E60EBF2" w14:textId="63B8813F" w:rsidR="00C07CAE" w:rsidRDefault="007C2FDA" w:rsidP="00DD3613">
      <w:pPr>
        <w:pStyle w:val="ListParagraph"/>
        <w:numPr>
          <w:ilvl w:val="0"/>
          <w:numId w:val="33"/>
        </w:numPr>
      </w:pPr>
      <w:r>
        <w:t xml:space="preserve">Add </w:t>
      </w:r>
      <w:r w:rsidR="002B1593">
        <w:t>th</w:t>
      </w:r>
      <w:r w:rsidR="001E3791">
        <w:t>at object</w:t>
      </w:r>
      <w:r w:rsidR="002B1593">
        <w:t xml:space="preserve"> </w:t>
      </w:r>
      <w:r>
        <w:t>it to</w:t>
      </w:r>
      <w:r w:rsidR="00123308">
        <w:t xml:space="preserve"> </w:t>
      </w:r>
      <w:r w:rsidR="00BC4DB0">
        <w:t>l</w:t>
      </w:r>
      <w:r w:rsidR="00123308">
        <w:t>ocal</w:t>
      </w:r>
      <w:r>
        <w:t xml:space="preserve"> </w:t>
      </w:r>
      <w:r w:rsidR="00E25B6B">
        <w:rPr>
          <w:b/>
          <w:bCs/>
        </w:rPr>
        <w:t>Cart</w:t>
      </w:r>
      <w:r w:rsidR="00E32633" w:rsidRPr="004E3CC2">
        <w:rPr>
          <w:b/>
          <w:bCs/>
        </w:rPr>
        <w:t>Items</w:t>
      </w:r>
      <w:r w:rsidRPr="004E3CC2">
        <w:rPr>
          <w:b/>
          <w:bCs/>
        </w:rPr>
        <w:t>List</w:t>
      </w:r>
      <w:r w:rsidR="002B1593">
        <w:rPr>
          <w:b/>
          <w:bCs/>
        </w:rPr>
        <w:t xml:space="preserve"> </w:t>
      </w:r>
      <w:r w:rsidR="00BC4DB0">
        <w:t>t</w:t>
      </w:r>
      <w:r w:rsidR="002B1593">
        <w:t xml:space="preserve">o </w:t>
      </w:r>
      <w:r w:rsidR="00136675">
        <w:t>add it to cart wish list</w:t>
      </w:r>
      <w:r>
        <w:t>.</w:t>
      </w:r>
    </w:p>
    <w:p w14:paraId="66052810" w14:textId="700DF159" w:rsidR="007C2FDA" w:rsidRDefault="007C2FDA" w:rsidP="00DD3613">
      <w:pPr>
        <w:pStyle w:val="ListParagraph"/>
        <w:numPr>
          <w:ilvl w:val="0"/>
          <w:numId w:val="33"/>
        </w:numPr>
      </w:pPr>
      <w:r>
        <w:t xml:space="preserve">Ask the user </w:t>
      </w:r>
      <w:r w:rsidR="009F271F">
        <w:t>whether he want to pick another product</w:t>
      </w:r>
      <w:r w:rsidR="00136675">
        <w:t>.</w:t>
      </w:r>
      <w:r w:rsidR="009F271F">
        <w:t xml:space="preserve"> </w:t>
      </w:r>
    </w:p>
    <w:p w14:paraId="0474F997" w14:textId="14C637EF" w:rsidR="009F271F" w:rsidRDefault="009F271F" w:rsidP="00DD3613">
      <w:pPr>
        <w:pStyle w:val="ListParagraph"/>
        <w:numPr>
          <w:ilvl w:val="0"/>
          <w:numId w:val="33"/>
        </w:numPr>
      </w:pPr>
      <w:r>
        <w:t xml:space="preserve">If </w:t>
      </w:r>
      <w:r w:rsidR="0074543D" w:rsidRPr="0074543D">
        <w:rPr>
          <w:b/>
          <w:bCs/>
        </w:rPr>
        <w:t>“</w:t>
      </w:r>
      <w:r w:rsidR="00BC4DB0">
        <w:rPr>
          <w:b/>
          <w:bCs/>
        </w:rPr>
        <w:t>Y</w:t>
      </w:r>
      <w:r w:rsidRPr="0074543D">
        <w:rPr>
          <w:b/>
          <w:bCs/>
        </w:rPr>
        <w:t>es</w:t>
      </w:r>
      <w:r w:rsidR="0074543D" w:rsidRPr="0074543D">
        <w:rPr>
          <w:b/>
          <w:bCs/>
        </w:rPr>
        <w:t>”</w:t>
      </w:r>
      <w:r>
        <w:t xml:space="preserve"> </w:t>
      </w:r>
      <w:r w:rsidR="00EF612A">
        <w:t xml:space="preserve">then </w:t>
      </w:r>
      <w:r w:rsidR="008B5CE1">
        <w:t xml:space="preserve">show the updated </w:t>
      </w:r>
      <w:r w:rsidR="00693763" w:rsidRPr="00693763">
        <w:rPr>
          <w:b/>
          <w:bCs/>
        </w:rPr>
        <w:t>Food Details</w:t>
      </w:r>
      <w:r w:rsidR="00693763">
        <w:t xml:space="preserve"> and </w:t>
      </w:r>
      <w:r w:rsidR="00EF612A">
        <w:t xml:space="preserve">repeat </w:t>
      </w:r>
      <w:r w:rsidR="00573088">
        <w:t>from step “</w:t>
      </w:r>
      <w:r w:rsidR="00656D37">
        <w:rPr>
          <w:b/>
          <w:bCs/>
        </w:rPr>
        <w:t>3</w:t>
      </w:r>
      <w:r w:rsidR="00573088">
        <w:rPr>
          <w:b/>
          <w:bCs/>
        </w:rPr>
        <w:t>”</w:t>
      </w:r>
      <w:r w:rsidR="00573088">
        <w:t>.</w:t>
      </w:r>
    </w:p>
    <w:p w14:paraId="469F6A83" w14:textId="5C638403" w:rsidR="00EF612A" w:rsidRDefault="00EF612A" w:rsidP="00DD3613">
      <w:pPr>
        <w:pStyle w:val="ListParagraph"/>
        <w:numPr>
          <w:ilvl w:val="0"/>
          <w:numId w:val="33"/>
        </w:numPr>
      </w:pPr>
      <w:r>
        <w:t xml:space="preserve">Repeat the process until the user enters </w:t>
      </w:r>
      <w:r w:rsidRPr="0074543D">
        <w:rPr>
          <w:b/>
          <w:bCs/>
        </w:rPr>
        <w:t>“N</w:t>
      </w:r>
      <w:r w:rsidR="009E1AD9" w:rsidRPr="0074543D">
        <w:rPr>
          <w:b/>
          <w:bCs/>
        </w:rPr>
        <w:t>o</w:t>
      </w:r>
      <w:r w:rsidR="00DD4614" w:rsidRPr="0074543D">
        <w:rPr>
          <w:b/>
          <w:bCs/>
        </w:rPr>
        <w:t>”.</w:t>
      </w:r>
    </w:p>
    <w:p w14:paraId="30B8CA54" w14:textId="77777777" w:rsidR="00656D37" w:rsidRDefault="00656D37" w:rsidP="00DD3613">
      <w:pPr>
        <w:pStyle w:val="ListParagraph"/>
        <w:numPr>
          <w:ilvl w:val="0"/>
          <w:numId w:val="33"/>
        </w:numPr>
      </w:pPr>
      <w:r>
        <w:t xml:space="preserve">If He says No then, </w:t>
      </w:r>
    </w:p>
    <w:p w14:paraId="70CC3C81" w14:textId="24EE7D16" w:rsidR="009E1AD9" w:rsidRDefault="009E1AD9" w:rsidP="00DD3613">
      <w:pPr>
        <w:pStyle w:val="ListParagraph"/>
        <w:numPr>
          <w:ilvl w:val="0"/>
          <w:numId w:val="33"/>
        </w:numPr>
      </w:pPr>
      <w:r>
        <w:t xml:space="preserve">Ask </w:t>
      </w:r>
      <w:r w:rsidR="00873B21">
        <w:t xml:space="preserve">the user whether he confirm the wish list to purchase. </w:t>
      </w:r>
      <w:r w:rsidR="00BC7CD5">
        <w:t xml:space="preserve">If he says “No” then traverse the local </w:t>
      </w:r>
      <w:r w:rsidR="00BC7CD5" w:rsidRPr="00EF5BAC">
        <w:rPr>
          <w:b/>
          <w:bCs/>
        </w:rPr>
        <w:t>CartItemList</w:t>
      </w:r>
      <w:r w:rsidR="00BC7CD5">
        <w:t xml:space="preserve"> and get the Items one by one and reverse the quantity to the </w:t>
      </w:r>
      <w:r w:rsidR="00BC7CD5" w:rsidRPr="00EF5BAC">
        <w:rPr>
          <w:b/>
          <w:bCs/>
        </w:rPr>
        <w:t>FoodItem’s</w:t>
      </w:r>
      <w:r w:rsidR="00BC7CD5">
        <w:t xml:space="preserve"> objects</w:t>
      </w:r>
      <w:r w:rsidR="00D40D8E">
        <w:t xml:space="preserve"> in the </w:t>
      </w:r>
      <w:r w:rsidR="00D40D8E" w:rsidRPr="00D40D8E">
        <w:rPr>
          <w:b/>
          <w:bCs/>
        </w:rPr>
        <w:t>foodList</w:t>
      </w:r>
      <w:r w:rsidR="00BC7CD5">
        <w:t>.</w:t>
      </w:r>
    </w:p>
    <w:p w14:paraId="2A6B1BBC" w14:textId="5DF398F2" w:rsidR="00921A04" w:rsidRDefault="00BC7CD5" w:rsidP="00DD3613">
      <w:pPr>
        <w:pStyle w:val="ListParagraph"/>
        <w:numPr>
          <w:ilvl w:val="0"/>
          <w:numId w:val="33"/>
        </w:numPr>
      </w:pPr>
      <w:r>
        <w:t xml:space="preserve">If he says “Yes” then, </w:t>
      </w:r>
      <w:r w:rsidR="00477A6A">
        <w:t>C</w:t>
      </w:r>
      <w:r w:rsidR="001F2677">
        <w:t>alculat</w:t>
      </w:r>
      <w:r w:rsidR="00BE33EB">
        <w:t>e</w:t>
      </w:r>
      <w:r w:rsidR="001F2677">
        <w:t xml:space="preserve"> the total price of the</w:t>
      </w:r>
      <w:r w:rsidR="00921A04">
        <w:t xml:space="preserve"> </w:t>
      </w:r>
      <w:r w:rsidR="009C352E">
        <w:t>food items sele</w:t>
      </w:r>
      <w:r w:rsidR="0033645C">
        <w:t xml:space="preserve">cted </w:t>
      </w:r>
      <w:r w:rsidR="00477A6A">
        <w:t xml:space="preserve">using the </w:t>
      </w:r>
      <w:r w:rsidR="00BC4DB0">
        <w:t>l</w:t>
      </w:r>
      <w:r w:rsidR="00477A6A">
        <w:t xml:space="preserve">ocal </w:t>
      </w:r>
      <w:r w:rsidR="00477A6A" w:rsidRPr="004B4C9B">
        <w:rPr>
          <w:b/>
          <w:bCs/>
        </w:rPr>
        <w:t>CartItemList</w:t>
      </w:r>
      <w:r w:rsidR="00477A6A">
        <w:t xml:space="preserve"> information </w:t>
      </w:r>
      <w:r w:rsidR="0033645C">
        <w:t xml:space="preserve">and </w:t>
      </w:r>
      <w:r w:rsidR="001C4FD4">
        <w:t>c</w:t>
      </w:r>
      <w:r w:rsidR="0095589B">
        <w:t xml:space="preserve">heck the balance from the </w:t>
      </w:r>
      <w:r w:rsidR="005B4F4D">
        <w:t xml:space="preserve">user </w:t>
      </w:r>
      <w:r w:rsidR="001C4FD4">
        <w:t>details whether</w:t>
      </w:r>
      <w:r w:rsidR="0095589B">
        <w:t xml:space="preserve"> it has sufficient balance to purchase.</w:t>
      </w:r>
    </w:p>
    <w:p w14:paraId="3179C96B" w14:textId="384337E9" w:rsidR="00D85906" w:rsidRDefault="0095589B" w:rsidP="00DD3613">
      <w:pPr>
        <w:pStyle w:val="ListParagraph"/>
        <w:numPr>
          <w:ilvl w:val="0"/>
          <w:numId w:val="33"/>
        </w:numPr>
      </w:pPr>
      <w:r>
        <w:t xml:space="preserve">If </w:t>
      </w:r>
      <w:r w:rsidR="00921A04">
        <w:t xml:space="preserve">he has enough </w:t>
      </w:r>
      <w:r w:rsidR="00197324">
        <w:t>balance,</w:t>
      </w:r>
      <w:r w:rsidR="00921A04">
        <w:t xml:space="preserve"> then</w:t>
      </w:r>
      <w:r>
        <w:t xml:space="preserve"> deduct the respective amount from the </w:t>
      </w:r>
      <w:r w:rsidR="00736219">
        <w:t xml:space="preserve">user’s </w:t>
      </w:r>
      <w:r>
        <w:t>balance</w:t>
      </w:r>
      <w:r w:rsidR="0033645C">
        <w:t>.</w:t>
      </w:r>
      <w:r w:rsidR="00B55C43">
        <w:t xml:space="preserve"> </w:t>
      </w:r>
    </w:p>
    <w:p w14:paraId="6F25CCBF" w14:textId="4132C42F" w:rsidR="00736219" w:rsidRDefault="00D85906" w:rsidP="00DD3613">
      <w:pPr>
        <w:pStyle w:val="ListParagraph"/>
        <w:numPr>
          <w:ilvl w:val="0"/>
          <w:numId w:val="33"/>
        </w:numPr>
      </w:pPr>
      <w:r>
        <w:t xml:space="preserve">Append the </w:t>
      </w:r>
      <w:r w:rsidR="002705DE">
        <w:t xml:space="preserve">local </w:t>
      </w:r>
      <w:r w:rsidR="002705DE" w:rsidRPr="00EF5BAC">
        <w:rPr>
          <w:b/>
          <w:bCs/>
        </w:rPr>
        <w:t>CartItemList</w:t>
      </w:r>
      <w:r>
        <w:rPr>
          <w:b/>
          <w:bCs/>
        </w:rPr>
        <w:t xml:space="preserve"> </w:t>
      </w:r>
      <w:r w:rsidRPr="002705DE">
        <w:t>to</w:t>
      </w:r>
      <w:r>
        <w:rPr>
          <w:b/>
          <w:bCs/>
        </w:rPr>
        <w:t xml:space="preserve"> </w:t>
      </w:r>
      <w:r w:rsidR="00A40D61" w:rsidRPr="00A40D61">
        <w:t>global</w:t>
      </w:r>
      <w:r w:rsidR="00A40D61">
        <w:rPr>
          <w:b/>
          <w:bCs/>
        </w:rPr>
        <w:t xml:space="preserve"> </w:t>
      </w:r>
      <w:r w:rsidR="00A40D61" w:rsidRPr="004B4C9B">
        <w:rPr>
          <w:b/>
          <w:bCs/>
        </w:rPr>
        <w:t>CartItemList</w:t>
      </w:r>
      <w:r w:rsidR="00A40D61">
        <w:rPr>
          <w:b/>
          <w:bCs/>
        </w:rPr>
        <w:t>.</w:t>
      </w:r>
    </w:p>
    <w:p w14:paraId="1147602B" w14:textId="61CE0F77" w:rsidR="00A70B5A" w:rsidRDefault="001C6A5D" w:rsidP="00DD3613">
      <w:pPr>
        <w:pStyle w:val="ListParagraph"/>
        <w:numPr>
          <w:ilvl w:val="0"/>
          <w:numId w:val="33"/>
        </w:numPr>
      </w:pPr>
      <w:r>
        <w:t xml:space="preserve">Modify </w:t>
      </w:r>
      <w:r w:rsidR="002705DE">
        <w:t>Order</w:t>
      </w:r>
      <w:r>
        <w:t xml:space="preserve"> object created at step 1</w:t>
      </w:r>
      <w:r w:rsidR="00B31D14">
        <w:t xml:space="preserve">’s total price as total </w:t>
      </w:r>
      <w:r w:rsidR="00BC4DB0" w:rsidRPr="00BC4DB0">
        <w:rPr>
          <w:b/>
          <w:bCs/>
        </w:rPr>
        <w:t>O</w:t>
      </w:r>
      <w:r w:rsidR="00B31D14" w:rsidRPr="00BC4DB0">
        <w:rPr>
          <w:b/>
          <w:bCs/>
        </w:rPr>
        <w:t>rder</w:t>
      </w:r>
      <w:r w:rsidR="00BC4DB0" w:rsidRPr="00BC4DB0">
        <w:rPr>
          <w:b/>
          <w:bCs/>
        </w:rPr>
        <w:t>P</w:t>
      </w:r>
      <w:r w:rsidR="00B31D14" w:rsidRPr="00BC4DB0">
        <w:rPr>
          <w:b/>
          <w:bCs/>
        </w:rPr>
        <w:t>rice</w:t>
      </w:r>
      <w:r w:rsidR="00B31D14">
        <w:t xml:space="preserve"> and </w:t>
      </w:r>
      <w:r w:rsidR="002705DE" w:rsidRPr="00BC4DB0">
        <w:rPr>
          <w:b/>
          <w:bCs/>
        </w:rPr>
        <w:t>Order</w:t>
      </w:r>
      <w:r w:rsidR="00BC4DB0" w:rsidRPr="00BC4DB0">
        <w:rPr>
          <w:b/>
          <w:bCs/>
        </w:rPr>
        <w:t>S</w:t>
      </w:r>
      <w:r w:rsidR="00B31D14" w:rsidRPr="00BC4DB0">
        <w:rPr>
          <w:b/>
          <w:bCs/>
        </w:rPr>
        <w:t>tatus</w:t>
      </w:r>
      <w:r w:rsidR="00B31D14">
        <w:t xml:space="preserve"> as </w:t>
      </w:r>
      <w:r w:rsidR="00BC4DB0">
        <w:t>“</w:t>
      </w:r>
      <w:r w:rsidR="00736F61">
        <w:rPr>
          <w:b/>
          <w:bCs/>
        </w:rPr>
        <w:t>Ordered</w:t>
      </w:r>
      <w:r w:rsidR="00BC4DB0">
        <w:rPr>
          <w:b/>
          <w:bCs/>
        </w:rPr>
        <w:t>”</w:t>
      </w:r>
      <w:r w:rsidR="00B31D14">
        <w:t>.</w:t>
      </w:r>
      <w:r w:rsidR="00A70B5A">
        <w:t xml:space="preserve"> </w:t>
      </w:r>
    </w:p>
    <w:p w14:paraId="21BCD2C5" w14:textId="4FB2FEA6" w:rsidR="00A06FD5" w:rsidRDefault="00A70B5A" w:rsidP="00DD3613">
      <w:pPr>
        <w:pStyle w:val="ListParagraph"/>
        <w:numPr>
          <w:ilvl w:val="0"/>
          <w:numId w:val="33"/>
        </w:numPr>
      </w:pPr>
      <w:r>
        <w:t>Then add</w:t>
      </w:r>
      <w:r w:rsidR="00A06FD5">
        <w:t xml:space="preserve"> </w:t>
      </w:r>
      <w:r w:rsidR="00494D25">
        <w:t xml:space="preserve">the </w:t>
      </w:r>
      <w:r w:rsidR="002705DE">
        <w:t>Order</w:t>
      </w:r>
      <w:r w:rsidR="00A06FD5">
        <w:t xml:space="preserve"> </w:t>
      </w:r>
      <w:r w:rsidR="00BC4DB0">
        <w:t>object</w:t>
      </w:r>
      <w:r w:rsidR="00A06FD5">
        <w:t xml:space="preserve"> to the </w:t>
      </w:r>
      <w:r w:rsidR="002705DE">
        <w:t>Order</w:t>
      </w:r>
      <w:r w:rsidR="00D415AB">
        <w:t xml:space="preserve"> lis</w:t>
      </w:r>
      <w:r w:rsidR="00BC4DB0">
        <w:t>t</w:t>
      </w:r>
      <w:r w:rsidR="00D415AB">
        <w:t>.</w:t>
      </w:r>
    </w:p>
    <w:p w14:paraId="22F201C6" w14:textId="1321E986" w:rsidR="00931143" w:rsidRDefault="00931143" w:rsidP="00DD3613">
      <w:pPr>
        <w:pStyle w:val="ListParagraph"/>
        <w:numPr>
          <w:ilvl w:val="0"/>
          <w:numId w:val="33"/>
        </w:numPr>
      </w:pPr>
      <w:r>
        <w:t xml:space="preserve">Show </w:t>
      </w:r>
      <w:r w:rsidRPr="005B4469">
        <w:rPr>
          <w:b/>
          <w:bCs/>
        </w:rPr>
        <w:t>“</w:t>
      </w:r>
      <w:r w:rsidR="002705DE">
        <w:rPr>
          <w:b/>
          <w:bCs/>
        </w:rPr>
        <w:t>Order</w:t>
      </w:r>
      <w:r w:rsidRPr="005B4469">
        <w:rPr>
          <w:b/>
          <w:bCs/>
        </w:rPr>
        <w:t xml:space="preserve"> placed </w:t>
      </w:r>
      <w:r w:rsidR="00197324" w:rsidRPr="005B4469">
        <w:rPr>
          <w:b/>
          <w:bCs/>
        </w:rPr>
        <w:t>successfully,</w:t>
      </w:r>
      <w:r w:rsidR="00F859D1">
        <w:rPr>
          <w:b/>
          <w:bCs/>
        </w:rPr>
        <w:t xml:space="preserve"> and </w:t>
      </w:r>
      <w:r w:rsidR="002705DE">
        <w:rPr>
          <w:b/>
          <w:bCs/>
        </w:rPr>
        <w:t>Order</w:t>
      </w:r>
      <w:r w:rsidR="00052121">
        <w:rPr>
          <w:b/>
          <w:bCs/>
        </w:rPr>
        <w:t>ID</w:t>
      </w:r>
      <w:r w:rsidR="00C375CA">
        <w:rPr>
          <w:b/>
          <w:bCs/>
        </w:rPr>
        <w:t xml:space="preserve"> is </w:t>
      </w:r>
      <w:r w:rsidR="002705DE">
        <w:rPr>
          <w:b/>
          <w:bCs/>
        </w:rPr>
        <w:t>O</w:t>
      </w:r>
      <w:r w:rsidR="00C375CA">
        <w:rPr>
          <w:b/>
          <w:bCs/>
        </w:rPr>
        <w:t>ID</w:t>
      </w:r>
      <w:r w:rsidR="00235C52">
        <w:rPr>
          <w:b/>
          <w:bCs/>
        </w:rPr>
        <w:t>10</w:t>
      </w:r>
      <w:r w:rsidR="00052121">
        <w:rPr>
          <w:b/>
          <w:bCs/>
        </w:rPr>
        <w:t>0</w:t>
      </w:r>
      <w:r w:rsidR="00F040BE">
        <w:rPr>
          <w:b/>
          <w:bCs/>
        </w:rPr>
        <w:t>1</w:t>
      </w:r>
      <w:r w:rsidR="00C375CA">
        <w:rPr>
          <w:b/>
          <w:bCs/>
        </w:rPr>
        <w:t>”</w:t>
      </w:r>
      <w:r w:rsidRPr="005B4469">
        <w:rPr>
          <w:b/>
          <w:bCs/>
        </w:rPr>
        <w:t>.</w:t>
      </w:r>
    </w:p>
    <w:p w14:paraId="2DD49D15" w14:textId="77777777" w:rsidR="00A70B5A" w:rsidRDefault="0095589B" w:rsidP="007D032A">
      <w:pPr>
        <w:pStyle w:val="ListParagraph"/>
        <w:numPr>
          <w:ilvl w:val="0"/>
          <w:numId w:val="33"/>
        </w:numPr>
      </w:pPr>
      <w:r>
        <w:t xml:space="preserve">If </w:t>
      </w:r>
      <w:r w:rsidR="00921A04">
        <w:t xml:space="preserve">he </w:t>
      </w:r>
      <w:r w:rsidR="00A17DB7">
        <w:t>doesn’t</w:t>
      </w:r>
      <w:r w:rsidR="00921A04">
        <w:t xml:space="preserve"> have enough </w:t>
      </w:r>
      <w:r w:rsidR="00A17DB7">
        <w:t>balance</w:t>
      </w:r>
      <w:r w:rsidR="001A1FDC">
        <w:t xml:space="preserve"> show “In sufficient balance to purchase.”</w:t>
      </w:r>
      <w:r w:rsidR="00921A04">
        <w:t xml:space="preserve"> </w:t>
      </w:r>
      <w:r w:rsidR="007D032A">
        <w:t>A</w:t>
      </w:r>
      <w:r>
        <w:t xml:space="preserve">sk him </w:t>
      </w:r>
      <w:r w:rsidR="007D032A">
        <w:t>“Are you willing to recharge.”</w:t>
      </w:r>
    </w:p>
    <w:p w14:paraId="1BACDBB4" w14:textId="7434EAAB" w:rsidR="00656D37" w:rsidRDefault="007D032A" w:rsidP="007D032A">
      <w:pPr>
        <w:pStyle w:val="ListParagraph"/>
        <w:numPr>
          <w:ilvl w:val="0"/>
          <w:numId w:val="33"/>
        </w:numPr>
      </w:pPr>
      <w:r>
        <w:t xml:space="preserve"> </w:t>
      </w:r>
      <w:r w:rsidR="00642BDD">
        <w:t xml:space="preserve">If he </w:t>
      </w:r>
      <w:r w:rsidR="00BC4DB0">
        <w:t>says</w:t>
      </w:r>
      <w:r w:rsidR="00642BDD">
        <w:t xml:space="preserve"> “</w:t>
      </w:r>
      <w:r w:rsidR="00642BDD" w:rsidRPr="00EF5BAC">
        <w:rPr>
          <w:b/>
          <w:bCs/>
        </w:rPr>
        <w:t>No</w:t>
      </w:r>
      <w:r w:rsidR="00642BDD">
        <w:t xml:space="preserve">” then show </w:t>
      </w:r>
      <w:r w:rsidR="00642BDD" w:rsidRPr="00EF5BAC">
        <w:rPr>
          <w:b/>
          <w:bCs/>
        </w:rPr>
        <w:t>“</w:t>
      </w:r>
      <w:r w:rsidR="000373F4" w:rsidRPr="00EF5BAC">
        <w:rPr>
          <w:b/>
          <w:bCs/>
        </w:rPr>
        <w:t xml:space="preserve">Exiting without </w:t>
      </w:r>
      <w:r w:rsidR="002705DE" w:rsidRPr="00EF5BAC">
        <w:rPr>
          <w:b/>
          <w:bCs/>
        </w:rPr>
        <w:t>Order</w:t>
      </w:r>
      <w:r w:rsidR="000373F4" w:rsidRPr="00EF5BAC">
        <w:rPr>
          <w:b/>
          <w:bCs/>
        </w:rPr>
        <w:t xml:space="preserve"> due to insufficient balance</w:t>
      </w:r>
      <w:r w:rsidR="00642BDD" w:rsidRPr="00EF5BAC">
        <w:rPr>
          <w:b/>
          <w:bCs/>
        </w:rPr>
        <w:t>”</w:t>
      </w:r>
      <w:r w:rsidR="000373F4" w:rsidRPr="00EF5BAC">
        <w:rPr>
          <w:b/>
          <w:bCs/>
        </w:rPr>
        <w:t>.</w:t>
      </w:r>
      <w:r w:rsidR="000373F4">
        <w:t xml:space="preserve"> </w:t>
      </w:r>
      <w:r w:rsidR="0096060C">
        <w:t xml:space="preserve">Then need to return the </w:t>
      </w:r>
      <w:r w:rsidR="0096060C" w:rsidRPr="003C6773">
        <w:rPr>
          <w:b/>
          <w:bCs/>
        </w:rPr>
        <w:t>localCartList</w:t>
      </w:r>
      <w:r w:rsidR="0096060C">
        <w:t xml:space="preserve"> items to </w:t>
      </w:r>
      <w:r w:rsidR="0096060C" w:rsidRPr="003C6773">
        <w:rPr>
          <w:b/>
          <w:bCs/>
        </w:rPr>
        <w:t>foodItemsList</w:t>
      </w:r>
      <w:r w:rsidR="0096060C">
        <w:t>.</w:t>
      </w:r>
    </w:p>
    <w:p w14:paraId="38B18AAB" w14:textId="1952F7D2" w:rsidR="00BE33EB" w:rsidRDefault="007D032A" w:rsidP="003D615A">
      <w:pPr>
        <w:pStyle w:val="ListParagraph"/>
        <w:numPr>
          <w:ilvl w:val="0"/>
          <w:numId w:val="33"/>
        </w:numPr>
      </w:pPr>
      <w:r>
        <w:lastRenderedPageBreak/>
        <w:t xml:space="preserve">If he </w:t>
      </w:r>
      <w:r w:rsidR="00BC4DB0">
        <w:t>says</w:t>
      </w:r>
      <w:r>
        <w:t xml:space="preserve"> “</w:t>
      </w:r>
      <w:r w:rsidRPr="00EF5BAC">
        <w:rPr>
          <w:b/>
          <w:bCs/>
        </w:rPr>
        <w:t>Yes</w:t>
      </w:r>
      <w:r>
        <w:t xml:space="preserve">”. Then </w:t>
      </w:r>
      <w:r w:rsidR="00642BDD">
        <w:t xml:space="preserve">ask him to </w:t>
      </w:r>
      <w:r w:rsidR="001A1FDC">
        <w:t xml:space="preserve">Recharge with the total price of </w:t>
      </w:r>
      <w:r w:rsidR="002705DE">
        <w:t>Order</w:t>
      </w:r>
      <w:r w:rsidR="00DD3613">
        <w:t xml:space="preserve">. If he recharged </w:t>
      </w:r>
      <w:r w:rsidR="00E17CA4">
        <w:t>with that amount</w:t>
      </w:r>
      <w:r w:rsidR="00350487">
        <w:t xml:space="preserve"> </w:t>
      </w:r>
      <w:r w:rsidR="00DD3613">
        <w:t>means contin</w:t>
      </w:r>
      <w:r w:rsidR="0079566C">
        <w:t>u</w:t>
      </w:r>
      <w:r w:rsidR="00DD3613">
        <w:t>e</w:t>
      </w:r>
      <w:r w:rsidR="0079566C">
        <w:t xml:space="preserve"> from step </w:t>
      </w:r>
      <w:r w:rsidR="00BC7CD5">
        <w:t>1</w:t>
      </w:r>
      <w:r w:rsidR="00656D37">
        <w:t>2</w:t>
      </w:r>
      <w:r w:rsidR="0079566C">
        <w:t xml:space="preserve"> to continue purchase. </w:t>
      </w:r>
    </w:p>
    <w:p w14:paraId="46B74D87" w14:textId="44A8F545" w:rsidR="003D615A" w:rsidRDefault="003D615A" w:rsidP="00BC7CD5">
      <w:pPr>
        <w:pStyle w:val="ListParagraph"/>
        <w:numPr>
          <w:ilvl w:val="1"/>
          <w:numId w:val="17"/>
        </w:numPr>
        <w:ind w:left="1080"/>
        <w:rPr>
          <w:b/>
          <w:bCs/>
        </w:rPr>
      </w:pPr>
      <w:r>
        <w:rPr>
          <w:b/>
          <w:bCs/>
        </w:rPr>
        <w:t>Modify Order</w:t>
      </w:r>
    </w:p>
    <w:p w14:paraId="2F7F25F2" w14:textId="26B53002" w:rsidR="003D615A" w:rsidRPr="003D615A" w:rsidRDefault="003D615A" w:rsidP="005054FC">
      <w:pPr>
        <w:pStyle w:val="ListParagraph"/>
        <w:numPr>
          <w:ilvl w:val="0"/>
          <w:numId w:val="40"/>
        </w:numPr>
      </w:pPr>
      <w:r w:rsidRPr="003D615A">
        <w:t xml:space="preserve">Show the </w:t>
      </w:r>
      <w:r>
        <w:t xml:space="preserve">Order </w:t>
      </w:r>
      <w:r w:rsidRPr="003D615A">
        <w:t>details of current logged in user to pick a</w:t>
      </w:r>
      <w:r w:rsidR="00D9734D">
        <w:t>n</w:t>
      </w:r>
      <w:r w:rsidRPr="003D615A">
        <w:t xml:space="preserve"> </w:t>
      </w:r>
      <w:r>
        <w:t xml:space="preserve">Order </w:t>
      </w:r>
      <w:r w:rsidRPr="003D615A">
        <w:t xml:space="preserve">detail by using </w:t>
      </w:r>
      <w:r w:rsidRPr="00D9734D">
        <w:rPr>
          <w:b/>
          <w:bCs/>
        </w:rPr>
        <w:t>OrderID</w:t>
      </w:r>
      <w:r>
        <w:t xml:space="preserve"> </w:t>
      </w:r>
      <w:r w:rsidRPr="003D615A">
        <w:t xml:space="preserve">and whose status is </w:t>
      </w:r>
      <w:r w:rsidRPr="003D615A">
        <w:rPr>
          <w:b/>
          <w:bCs/>
        </w:rPr>
        <w:t>“</w:t>
      </w:r>
      <w:r>
        <w:rPr>
          <w:b/>
          <w:bCs/>
        </w:rPr>
        <w:t>Ordered</w:t>
      </w:r>
      <w:r w:rsidRPr="003D615A">
        <w:rPr>
          <w:b/>
          <w:bCs/>
        </w:rPr>
        <w:t xml:space="preserve">”. </w:t>
      </w:r>
      <w:r w:rsidRPr="003D615A">
        <w:t xml:space="preserve">Check whether the </w:t>
      </w:r>
      <w:r>
        <w:t xml:space="preserve">order </w:t>
      </w:r>
      <w:r w:rsidRPr="003D615A">
        <w:t>details is present. If yes then,</w:t>
      </w:r>
    </w:p>
    <w:p w14:paraId="3BDF7EF2" w14:textId="2581CFB1" w:rsidR="003D615A" w:rsidRPr="003D615A" w:rsidRDefault="003D615A" w:rsidP="005054FC">
      <w:pPr>
        <w:pStyle w:val="ListParagraph"/>
        <w:numPr>
          <w:ilvl w:val="0"/>
          <w:numId w:val="40"/>
        </w:numPr>
      </w:pPr>
      <w:r w:rsidRPr="003D615A">
        <w:t xml:space="preserve">Show list of </w:t>
      </w:r>
      <w:r w:rsidR="00BB4C36">
        <w:t xml:space="preserve">Cart </w:t>
      </w:r>
      <w:r>
        <w:t>Item</w:t>
      </w:r>
      <w:r w:rsidRPr="003D615A">
        <w:t xml:space="preserve"> details and ask the user to pick an </w:t>
      </w:r>
      <w:r>
        <w:t>Item</w:t>
      </w:r>
      <w:r w:rsidRPr="003D615A">
        <w:t xml:space="preserve"> id.</w:t>
      </w:r>
    </w:p>
    <w:p w14:paraId="0815CF14" w14:textId="460FBD80" w:rsidR="003D615A" w:rsidRPr="003D615A" w:rsidRDefault="003D615A" w:rsidP="005054FC">
      <w:pPr>
        <w:pStyle w:val="ListParagraph"/>
        <w:numPr>
          <w:ilvl w:val="0"/>
          <w:numId w:val="40"/>
        </w:numPr>
      </w:pPr>
      <w:r w:rsidRPr="003D615A">
        <w:t xml:space="preserve">Ensure the </w:t>
      </w:r>
      <w:r w:rsidRPr="00D3273B">
        <w:rPr>
          <w:b/>
          <w:bCs/>
        </w:rPr>
        <w:t>ItemID</w:t>
      </w:r>
      <w:r w:rsidRPr="003D615A">
        <w:t xml:space="preserve"> is available and ask the user to enter the new quantity of the </w:t>
      </w:r>
      <w:r>
        <w:t>food</w:t>
      </w:r>
      <w:r w:rsidRPr="003D615A">
        <w:t xml:space="preserve">. Calculate the </w:t>
      </w:r>
      <w:r>
        <w:t>Item</w:t>
      </w:r>
      <w:r w:rsidRPr="003D615A">
        <w:t xml:space="preserve"> price and update in the </w:t>
      </w:r>
      <w:r w:rsidR="00BB4C36">
        <w:rPr>
          <w:b/>
          <w:bCs/>
        </w:rPr>
        <w:t>Order</w:t>
      </w:r>
      <w:r w:rsidR="00BB4C36" w:rsidRPr="00C615C4">
        <w:rPr>
          <w:b/>
          <w:bCs/>
        </w:rPr>
        <w:t>Price</w:t>
      </w:r>
      <w:r w:rsidRPr="003D615A">
        <w:t>.</w:t>
      </w:r>
    </w:p>
    <w:p w14:paraId="47B5D87B" w14:textId="7A235994" w:rsidR="003D615A" w:rsidRPr="003D615A" w:rsidRDefault="003D615A" w:rsidP="005054FC">
      <w:pPr>
        <w:pStyle w:val="ListParagraph"/>
        <w:numPr>
          <w:ilvl w:val="0"/>
          <w:numId w:val="40"/>
        </w:numPr>
      </w:pPr>
      <w:r w:rsidRPr="003D615A">
        <w:t xml:space="preserve">Calculate the total price of </w:t>
      </w:r>
      <w:r>
        <w:t>Items</w:t>
      </w:r>
      <w:r w:rsidRPr="003D615A">
        <w:t xml:space="preserve"> and update in </w:t>
      </w:r>
      <w:r>
        <w:t xml:space="preserve">Order </w:t>
      </w:r>
      <w:r w:rsidRPr="003D615A">
        <w:t xml:space="preserve">details entry. </w:t>
      </w:r>
    </w:p>
    <w:p w14:paraId="5311D0CA" w14:textId="4D4C9257" w:rsidR="003D615A" w:rsidRPr="003D615A" w:rsidRDefault="003D615A" w:rsidP="005054FC">
      <w:pPr>
        <w:pStyle w:val="ListParagraph"/>
        <w:numPr>
          <w:ilvl w:val="0"/>
          <w:numId w:val="40"/>
        </w:numPr>
      </w:pPr>
      <w:r w:rsidRPr="003D615A">
        <w:t xml:space="preserve">Show </w:t>
      </w:r>
      <w:r>
        <w:t xml:space="preserve">Order </w:t>
      </w:r>
      <w:r w:rsidRPr="003D615A">
        <w:t>modified successfully.</w:t>
      </w:r>
    </w:p>
    <w:p w14:paraId="407CA89B" w14:textId="596AB3CE" w:rsidR="00CE5A6E" w:rsidRDefault="00D6206B" w:rsidP="003D615A">
      <w:pPr>
        <w:pStyle w:val="ListParagraph"/>
        <w:numPr>
          <w:ilvl w:val="1"/>
          <w:numId w:val="17"/>
        </w:numPr>
        <w:ind w:left="1080"/>
        <w:rPr>
          <w:b/>
          <w:bCs/>
        </w:rPr>
      </w:pPr>
      <w:r w:rsidRPr="00BC7CD5">
        <w:rPr>
          <w:b/>
          <w:bCs/>
        </w:rPr>
        <w:t xml:space="preserve">Cancel </w:t>
      </w:r>
      <w:r w:rsidR="002705DE" w:rsidRPr="00BC7CD5">
        <w:rPr>
          <w:b/>
          <w:bCs/>
        </w:rPr>
        <w:t>Order</w:t>
      </w:r>
    </w:p>
    <w:p w14:paraId="2376E201" w14:textId="77777777" w:rsidR="003D615A" w:rsidRDefault="003D615A" w:rsidP="005054FC">
      <w:pPr>
        <w:pStyle w:val="ListParagraph"/>
        <w:numPr>
          <w:ilvl w:val="1"/>
          <w:numId w:val="39"/>
        </w:numPr>
      </w:pPr>
      <w:r>
        <w:t>Show the Order details of the current user who’s Order status is “</w:t>
      </w:r>
      <w:r>
        <w:rPr>
          <w:b/>
          <w:bCs/>
        </w:rPr>
        <w:t>Ordered</w:t>
      </w:r>
      <w:r>
        <w:t>”.</w:t>
      </w:r>
    </w:p>
    <w:p w14:paraId="22C90753" w14:textId="77777777" w:rsidR="003D615A" w:rsidRDefault="003D615A" w:rsidP="005054FC">
      <w:pPr>
        <w:pStyle w:val="ListParagraph"/>
        <w:numPr>
          <w:ilvl w:val="1"/>
          <w:numId w:val="39"/>
        </w:numPr>
      </w:pPr>
      <w:r>
        <w:t>Ask the user to pick an OrderID to cancel.</w:t>
      </w:r>
    </w:p>
    <w:p w14:paraId="152AAF28" w14:textId="77777777" w:rsidR="003D615A" w:rsidRDefault="003D615A" w:rsidP="005054FC">
      <w:pPr>
        <w:pStyle w:val="ListParagraph"/>
        <w:numPr>
          <w:ilvl w:val="1"/>
          <w:numId w:val="39"/>
        </w:numPr>
      </w:pPr>
      <w:r>
        <w:t>Check the OrderID is valid. If not, then show “Invalid OrderID”.</w:t>
      </w:r>
    </w:p>
    <w:p w14:paraId="218E4742" w14:textId="77777777" w:rsidR="003D615A" w:rsidRDefault="003D615A" w:rsidP="005054FC">
      <w:pPr>
        <w:pStyle w:val="ListParagraph"/>
        <w:numPr>
          <w:ilvl w:val="1"/>
          <w:numId w:val="39"/>
        </w:numPr>
      </w:pPr>
      <w:r>
        <w:t xml:space="preserve">If valid, then Return the Order total amount to current user. </w:t>
      </w:r>
    </w:p>
    <w:p w14:paraId="6A506B84" w14:textId="77777777" w:rsidR="003D615A" w:rsidRDefault="003D615A" w:rsidP="005054FC">
      <w:pPr>
        <w:pStyle w:val="ListParagraph"/>
        <w:numPr>
          <w:ilvl w:val="1"/>
          <w:numId w:val="39"/>
        </w:numPr>
      </w:pPr>
      <w:r>
        <w:t xml:space="preserve">Return product orderQuantity to Foodtem list’s FoodQuantity. </w:t>
      </w:r>
    </w:p>
    <w:p w14:paraId="2A399E2A" w14:textId="77777777" w:rsidR="003D615A" w:rsidRDefault="003D615A" w:rsidP="005054FC">
      <w:pPr>
        <w:pStyle w:val="ListParagraph"/>
        <w:numPr>
          <w:ilvl w:val="1"/>
          <w:numId w:val="39"/>
        </w:numPr>
      </w:pPr>
      <w:r>
        <w:t>Change the OrderStatus as Cancelled.</w:t>
      </w:r>
    </w:p>
    <w:p w14:paraId="7EEA25A8" w14:textId="2DF53E59" w:rsidR="003D615A" w:rsidRPr="003D615A" w:rsidRDefault="003D615A" w:rsidP="005054FC">
      <w:pPr>
        <w:pStyle w:val="ListParagraph"/>
        <w:numPr>
          <w:ilvl w:val="1"/>
          <w:numId w:val="39"/>
        </w:numPr>
      </w:pPr>
      <w:r>
        <w:t>Show “</w:t>
      </w:r>
      <w:r w:rsidRPr="007E5E9B">
        <w:rPr>
          <w:b/>
          <w:bCs/>
        </w:rPr>
        <w:t>Order cancelled successfully</w:t>
      </w:r>
      <w:r>
        <w:rPr>
          <w:b/>
          <w:bCs/>
        </w:rPr>
        <w:t xml:space="preserve">” </w:t>
      </w:r>
      <w:r w:rsidRPr="007E5E9B">
        <w:t>and product returned to cart.</w:t>
      </w:r>
    </w:p>
    <w:p w14:paraId="528664D1" w14:textId="2E8F8955" w:rsidR="00FC4A5F" w:rsidRPr="009B62E5" w:rsidRDefault="002705DE" w:rsidP="00BC7CD5">
      <w:pPr>
        <w:pStyle w:val="ListParagraph"/>
        <w:numPr>
          <w:ilvl w:val="1"/>
          <w:numId w:val="17"/>
        </w:numPr>
        <w:ind w:left="1080"/>
        <w:rPr>
          <w:b/>
          <w:bCs/>
        </w:rPr>
      </w:pPr>
      <w:r>
        <w:rPr>
          <w:b/>
          <w:bCs/>
        </w:rPr>
        <w:t>Order</w:t>
      </w:r>
      <w:r w:rsidR="00FC4A5F" w:rsidRPr="009B62E5">
        <w:rPr>
          <w:b/>
          <w:bCs/>
        </w:rPr>
        <w:t xml:space="preserve"> History</w:t>
      </w:r>
    </w:p>
    <w:p w14:paraId="0767166F" w14:textId="77777777" w:rsidR="00350487" w:rsidRDefault="00350487" w:rsidP="00BC7CD5">
      <w:pPr>
        <w:pStyle w:val="ListParagraph"/>
        <w:ind w:left="1080" w:firstLine="360"/>
      </w:pPr>
    </w:p>
    <w:p w14:paraId="5776F381" w14:textId="6D3B6DDF" w:rsidR="00C92897" w:rsidRDefault="00C92897" w:rsidP="00BC7CD5">
      <w:pPr>
        <w:pStyle w:val="ListParagraph"/>
        <w:ind w:left="1080" w:firstLine="360"/>
      </w:pPr>
      <w:r>
        <w:t>Show the</w:t>
      </w:r>
      <w:r w:rsidR="001D7801">
        <w:t xml:space="preserve"> </w:t>
      </w:r>
      <w:r w:rsidR="002705DE">
        <w:t>Order</w:t>
      </w:r>
      <w:r>
        <w:t xml:space="preserve"> details </w:t>
      </w:r>
      <w:r w:rsidR="00F54F8E">
        <w:t>which placed by</w:t>
      </w:r>
      <w:r>
        <w:t xml:space="preserve"> the current </w:t>
      </w:r>
      <w:r w:rsidR="001D7801">
        <w:t>use</w:t>
      </w:r>
      <w:r w:rsidR="000C113B">
        <w:t>r</w:t>
      </w:r>
      <w:r>
        <w:t>.</w:t>
      </w:r>
    </w:p>
    <w:p w14:paraId="4D0BB1F6" w14:textId="77777777" w:rsidR="001D7801" w:rsidRDefault="001D7801" w:rsidP="00BC7CD5">
      <w:pPr>
        <w:pStyle w:val="ListParagraph"/>
        <w:ind w:left="1080"/>
      </w:pPr>
    </w:p>
    <w:p w14:paraId="08D69473" w14:textId="729953C8" w:rsidR="00FC4A5F" w:rsidRPr="009B62E5" w:rsidRDefault="00876687" w:rsidP="00BC7CD5">
      <w:pPr>
        <w:pStyle w:val="ListParagraph"/>
        <w:numPr>
          <w:ilvl w:val="1"/>
          <w:numId w:val="17"/>
        </w:numPr>
        <w:ind w:left="1080"/>
        <w:rPr>
          <w:b/>
          <w:bCs/>
        </w:rPr>
      </w:pPr>
      <w:r w:rsidRPr="009B62E5">
        <w:rPr>
          <w:b/>
          <w:bCs/>
        </w:rPr>
        <w:t>Recharge</w:t>
      </w:r>
    </w:p>
    <w:p w14:paraId="18D52BE6" w14:textId="43C3BB93" w:rsidR="006F30E2" w:rsidRDefault="00CE5A6E" w:rsidP="00BC7CD5">
      <w:pPr>
        <w:ind w:left="720" w:firstLine="720"/>
      </w:pPr>
      <w:r>
        <w:t xml:space="preserve">Ask the user whether he want to recharge. If yes then, </w:t>
      </w:r>
      <w:r w:rsidR="006F30E2" w:rsidRPr="006F30E2">
        <w:t>Get the amount to be recharged and add the recharged amount to the balance of the user.</w:t>
      </w:r>
    </w:p>
    <w:p w14:paraId="46FFC48D" w14:textId="5DF1406C" w:rsidR="005B3C45" w:rsidRPr="00483DD7" w:rsidRDefault="00483DD7" w:rsidP="00483DD7">
      <w:pPr>
        <w:ind w:left="720"/>
        <w:rPr>
          <w:b/>
          <w:bCs/>
        </w:rPr>
      </w:pPr>
      <w:r>
        <w:rPr>
          <w:b/>
          <w:bCs/>
        </w:rPr>
        <w:t xml:space="preserve">f. </w:t>
      </w:r>
      <w:r w:rsidR="00AA2104">
        <w:rPr>
          <w:b/>
          <w:bCs/>
        </w:rPr>
        <w:t xml:space="preserve">    </w:t>
      </w:r>
      <w:r w:rsidR="00B621F2" w:rsidRPr="00483DD7">
        <w:rPr>
          <w:b/>
          <w:bCs/>
        </w:rPr>
        <w:t xml:space="preserve">Show </w:t>
      </w:r>
      <w:r w:rsidR="0044543A" w:rsidRPr="00483DD7">
        <w:rPr>
          <w:b/>
          <w:bCs/>
        </w:rPr>
        <w:t>WalletBalance</w:t>
      </w:r>
    </w:p>
    <w:p w14:paraId="4DDF2B5E" w14:textId="5D4E8F36" w:rsidR="00192442" w:rsidRPr="00483DD7" w:rsidRDefault="00483DD7" w:rsidP="00AA2104">
      <w:pPr>
        <w:ind w:firstLine="1440"/>
      </w:pPr>
      <w:r>
        <w:t>Display the user’s wallet balance in console.</w:t>
      </w:r>
    </w:p>
    <w:p w14:paraId="2B09B02F" w14:textId="68937F81" w:rsidR="00FC4A5F" w:rsidRPr="0006326A" w:rsidRDefault="0006326A" w:rsidP="0006326A">
      <w:pPr>
        <w:rPr>
          <w:b/>
          <w:bCs/>
        </w:rPr>
      </w:pPr>
      <w:r>
        <w:rPr>
          <w:b/>
          <w:bCs/>
        </w:rPr>
        <w:t xml:space="preserve">              g.    </w:t>
      </w:r>
      <w:r w:rsidR="00FC4A5F" w:rsidRPr="0006326A">
        <w:rPr>
          <w:b/>
          <w:bCs/>
        </w:rPr>
        <w:t>Exit</w:t>
      </w:r>
    </w:p>
    <w:p w14:paraId="2CC588FF" w14:textId="7825A8D7" w:rsidR="00C92897" w:rsidRDefault="00C92897" w:rsidP="00230343">
      <w:pPr>
        <w:ind w:left="720" w:firstLine="720"/>
      </w:pPr>
      <w:r>
        <w:t>Exit and go to the main menu.</w:t>
      </w:r>
    </w:p>
    <w:p w14:paraId="57CB3E22" w14:textId="77777777" w:rsidR="00C92897" w:rsidRDefault="00C92897" w:rsidP="00C92897">
      <w:pPr>
        <w:pStyle w:val="ListParagraph"/>
        <w:ind w:left="2160"/>
      </w:pPr>
    </w:p>
    <w:p w14:paraId="7B200397" w14:textId="2B61B39C" w:rsidR="00C92897" w:rsidRDefault="00C92897" w:rsidP="00C92897">
      <w:pPr>
        <w:pStyle w:val="Heading2"/>
        <w:numPr>
          <w:ilvl w:val="0"/>
          <w:numId w:val="19"/>
        </w:numPr>
      </w:pPr>
      <w:r>
        <w:t>Exit</w:t>
      </w:r>
    </w:p>
    <w:p w14:paraId="22086E07" w14:textId="0CFF2CBC" w:rsidR="00FC4A5F" w:rsidRDefault="00C92897" w:rsidP="00C92897">
      <w:r>
        <w:tab/>
        <w:t xml:space="preserve">Close the </w:t>
      </w:r>
      <w:r w:rsidR="00AA2104">
        <w:t>application.</w:t>
      </w:r>
    </w:p>
    <w:p w14:paraId="7879CDAD" w14:textId="77777777" w:rsidR="00FB656C" w:rsidRDefault="00FB656C" w:rsidP="00C92897"/>
    <w:p w14:paraId="790B8666" w14:textId="77777777" w:rsidR="00A663F4" w:rsidRDefault="00A663F4" w:rsidP="00C92897"/>
    <w:p w14:paraId="2D612E66" w14:textId="77777777" w:rsidR="00A663F4" w:rsidRDefault="00A663F4" w:rsidP="00C92897"/>
    <w:p w14:paraId="4F52AD6E" w14:textId="77777777" w:rsidR="00A663F4" w:rsidRPr="00FC4A5F" w:rsidRDefault="00A663F4" w:rsidP="00C92897"/>
    <w:p w14:paraId="0457EC39" w14:textId="65C54F6F" w:rsidR="00DC0EFB" w:rsidRPr="00C82AB4" w:rsidRDefault="00DC0EFB" w:rsidP="00DC0EFB">
      <w:pPr>
        <w:pStyle w:val="Heading2"/>
      </w:pPr>
      <w:r w:rsidRPr="00C82AB4">
        <w:lastRenderedPageBreak/>
        <w:t>PersonalDetails Class</w:t>
      </w:r>
    </w:p>
    <w:p w14:paraId="7EA29001" w14:textId="77777777" w:rsidR="00DC0EFB" w:rsidRDefault="00DC0EFB" w:rsidP="00DC0EFB">
      <w:pPr>
        <w:ind w:firstLine="720"/>
      </w:pPr>
      <w:r w:rsidRPr="003F4A7C">
        <w:rPr>
          <w:b/>
          <w:bCs/>
        </w:rPr>
        <w:t>Properties</w:t>
      </w:r>
      <w:r>
        <w:t xml:space="preserve">: </w:t>
      </w:r>
    </w:p>
    <w:p w14:paraId="0A9E0784" w14:textId="77777777" w:rsidR="00DC0EFB" w:rsidRDefault="00DC0EFB" w:rsidP="00DC0EFB">
      <w:pPr>
        <w:pStyle w:val="ListParagraph"/>
        <w:numPr>
          <w:ilvl w:val="0"/>
          <w:numId w:val="31"/>
        </w:numPr>
      </w:pPr>
      <w:r>
        <w:t>Name</w:t>
      </w:r>
    </w:p>
    <w:p w14:paraId="1186E866" w14:textId="4BAF8523" w:rsidR="00DC0EFB" w:rsidRDefault="00DC0EFB" w:rsidP="00DC0EFB">
      <w:pPr>
        <w:pStyle w:val="ListParagraph"/>
        <w:numPr>
          <w:ilvl w:val="0"/>
          <w:numId w:val="31"/>
        </w:numPr>
      </w:pPr>
      <w:r>
        <w:t>FatherName</w:t>
      </w:r>
    </w:p>
    <w:p w14:paraId="1A13B5B0" w14:textId="0FF1F6B3" w:rsidR="00DC0EFB" w:rsidRDefault="00DC0EFB" w:rsidP="00DC0EFB">
      <w:pPr>
        <w:pStyle w:val="ListParagraph"/>
        <w:numPr>
          <w:ilvl w:val="0"/>
          <w:numId w:val="31"/>
        </w:numPr>
      </w:pPr>
      <w:r>
        <w:t>Gender</w:t>
      </w:r>
      <w:r w:rsidR="00C80B5D">
        <w:t xml:space="preserve"> </w:t>
      </w:r>
      <w:r w:rsidR="00AA2104">
        <w:t>{Enum</w:t>
      </w:r>
      <w:r w:rsidR="00684870">
        <w:t xml:space="preserve"> - </w:t>
      </w:r>
      <w:r w:rsidR="00C80B5D">
        <w:t>Select, Male, Female, Transgender}</w:t>
      </w:r>
    </w:p>
    <w:p w14:paraId="3E732A0F" w14:textId="5973D497" w:rsidR="00DC0EFB" w:rsidRDefault="00DC0EFB" w:rsidP="00F52CA1">
      <w:pPr>
        <w:pStyle w:val="ListParagraph"/>
        <w:numPr>
          <w:ilvl w:val="0"/>
          <w:numId w:val="31"/>
        </w:numPr>
      </w:pPr>
      <w:r>
        <w:t>Mobile</w:t>
      </w:r>
    </w:p>
    <w:p w14:paraId="3C0E0533" w14:textId="4766F938" w:rsidR="00DC0EFB" w:rsidRDefault="00DC0EFB" w:rsidP="00DC0EFB">
      <w:pPr>
        <w:pStyle w:val="ListParagraph"/>
        <w:numPr>
          <w:ilvl w:val="0"/>
          <w:numId w:val="31"/>
        </w:numPr>
      </w:pPr>
      <w:r>
        <w:t>MailID</w:t>
      </w:r>
    </w:p>
    <w:p w14:paraId="5473A462" w14:textId="77777777" w:rsidR="00C20CB7" w:rsidRDefault="00C20CB7" w:rsidP="00C20CB7">
      <w:pPr>
        <w:pStyle w:val="ListParagraph"/>
        <w:ind w:left="1440"/>
      </w:pPr>
    </w:p>
    <w:p w14:paraId="00EA3BBD" w14:textId="04A6E444" w:rsidR="00DC0EFB" w:rsidRDefault="00DC0EFB" w:rsidP="00F666C1">
      <w:pPr>
        <w:pStyle w:val="Heading2"/>
      </w:pPr>
      <w:r w:rsidRPr="00AC5A2C">
        <w:t>IBalance</w:t>
      </w:r>
      <w:r w:rsidR="00DA1C45">
        <w:t xml:space="preserve"> </w:t>
      </w:r>
      <w:r w:rsidR="00DA1C45" w:rsidRPr="00AC5A2C">
        <w:t>Interface</w:t>
      </w:r>
    </w:p>
    <w:p w14:paraId="35027CB4" w14:textId="77777777" w:rsidR="00DC0EFB" w:rsidRPr="0040098A" w:rsidRDefault="00DC0EFB" w:rsidP="00F666C1">
      <w:pPr>
        <w:ind w:left="720"/>
      </w:pPr>
      <w:r w:rsidRPr="00BC7CD5">
        <w:rPr>
          <w:b/>
          <w:bCs/>
        </w:rPr>
        <w:t>Properties</w:t>
      </w:r>
      <w:r w:rsidRPr="0040098A">
        <w:t>: WalletBalance</w:t>
      </w:r>
    </w:p>
    <w:p w14:paraId="045ECA38" w14:textId="2EFAE69C" w:rsidR="00A663F4" w:rsidRDefault="00DC0EFB" w:rsidP="00A663F4">
      <w:pPr>
        <w:ind w:left="720"/>
      </w:pPr>
      <w:r w:rsidRPr="00BC7CD5">
        <w:rPr>
          <w:b/>
          <w:bCs/>
        </w:rPr>
        <w:t>Method</w:t>
      </w:r>
      <w:r w:rsidRPr="0040098A">
        <w:t>: WalletRecharge</w:t>
      </w:r>
      <w:r w:rsidR="0098430D">
        <w:t>, DeductAmount</w:t>
      </w:r>
    </w:p>
    <w:p w14:paraId="403C1ADE" w14:textId="77777777" w:rsidR="00A663F4" w:rsidRDefault="00A663F4" w:rsidP="00A663F4">
      <w:pPr>
        <w:ind w:left="720"/>
      </w:pPr>
    </w:p>
    <w:p w14:paraId="057375F5" w14:textId="45CE56E3" w:rsidR="00BC7CD5" w:rsidRDefault="001D7801" w:rsidP="00A663F4">
      <w:pPr>
        <w:pStyle w:val="Heading2"/>
      </w:pPr>
      <w:r>
        <w:t>User</w:t>
      </w:r>
      <w:r w:rsidR="00BC7CD5">
        <w:t xml:space="preserve">Details </w:t>
      </w:r>
      <w:r w:rsidR="00247601">
        <w:t>Class</w:t>
      </w:r>
      <w:r w:rsidR="003F5AB3">
        <w:t>:</w:t>
      </w:r>
      <w:r w:rsidR="00F666C1">
        <w:t xml:space="preserve"> </w:t>
      </w:r>
    </w:p>
    <w:p w14:paraId="23F8C6C9" w14:textId="708955F2" w:rsidR="00BC7CD5" w:rsidRPr="00BC7CD5" w:rsidRDefault="00BC7CD5" w:rsidP="00BC7CD5">
      <w:r>
        <w:t xml:space="preserve">UserDetails class should inherit </w:t>
      </w:r>
      <w:r w:rsidRPr="00BC7CD5">
        <w:rPr>
          <w:b/>
          <w:bCs/>
        </w:rPr>
        <w:t>IBalance</w:t>
      </w:r>
      <w:r w:rsidR="006C5DBC">
        <w:rPr>
          <w:b/>
          <w:bCs/>
        </w:rPr>
        <w:t xml:space="preserve"> &amp;</w:t>
      </w:r>
      <w:r w:rsidRPr="00BC7CD5">
        <w:rPr>
          <w:b/>
          <w:bCs/>
        </w:rPr>
        <w:t xml:space="preserve"> PersonalDetails</w:t>
      </w:r>
      <w:r>
        <w:t>.</w:t>
      </w:r>
    </w:p>
    <w:p w14:paraId="18A9B1EC" w14:textId="479D6A6E" w:rsidR="003F5AB3" w:rsidRDefault="001D7801" w:rsidP="00FC4A5F">
      <w:r>
        <w:t>User</w:t>
      </w:r>
      <w:r w:rsidR="00BC7CD5">
        <w:t>Details</w:t>
      </w:r>
      <w:r>
        <w:t xml:space="preserve"> </w:t>
      </w:r>
      <w:r w:rsidR="00BC7CD5">
        <w:t>c</w:t>
      </w:r>
      <w:r w:rsidR="00DD5847">
        <w:t>lass should have below properties and methods</w:t>
      </w:r>
      <w:r w:rsidR="003F5AB3">
        <w:t>.</w:t>
      </w:r>
    </w:p>
    <w:p w14:paraId="13B1D553" w14:textId="45084AB2" w:rsidR="00247601" w:rsidRPr="004A4139" w:rsidRDefault="00DD5847" w:rsidP="00FC4A5F">
      <w:pPr>
        <w:ind w:firstLine="720"/>
        <w:rPr>
          <w:b/>
          <w:bCs/>
        </w:rPr>
      </w:pPr>
      <w:r w:rsidRPr="004A4139">
        <w:rPr>
          <w:b/>
          <w:bCs/>
        </w:rPr>
        <w:t>Properties:</w:t>
      </w:r>
    </w:p>
    <w:p w14:paraId="1CBE8DA6" w14:textId="338C8C9C" w:rsidR="00DD5847" w:rsidRDefault="00BD2DA8" w:rsidP="004A4139">
      <w:pPr>
        <w:pStyle w:val="ListParagraph"/>
        <w:numPr>
          <w:ilvl w:val="0"/>
          <w:numId w:val="27"/>
        </w:numPr>
      </w:pPr>
      <w:r>
        <w:t>User</w:t>
      </w:r>
      <w:r w:rsidR="009F695E">
        <w:t>ID</w:t>
      </w:r>
      <w:r w:rsidR="00DD5847">
        <w:t xml:space="preserve"> (Auto</w:t>
      </w:r>
      <w:r w:rsidR="00FC4A5F">
        <w:t xml:space="preserve"> </w:t>
      </w:r>
      <w:r w:rsidR="00AF3475">
        <w:t>– SF1001</w:t>
      </w:r>
      <w:r w:rsidR="00DD5847">
        <w:t>)</w:t>
      </w:r>
    </w:p>
    <w:p w14:paraId="123E4B22" w14:textId="4644A106" w:rsidR="00D83228" w:rsidRDefault="00BD2DA8" w:rsidP="004A4139">
      <w:pPr>
        <w:pStyle w:val="ListParagraph"/>
        <w:numPr>
          <w:ilvl w:val="0"/>
          <w:numId w:val="27"/>
        </w:numPr>
      </w:pPr>
      <w:r>
        <w:t>WorkStationNumber</w:t>
      </w:r>
    </w:p>
    <w:p w14:paraId="51E23B38" w14:textId="23612C72" w:rsidR="0098430D" w:rsidRDefault="00C80B5D" w:rsidP="004A4139">
      <w:pPr>
        <w:pStyle w:val="ListParagraph"/>
        <w:numPr>
          <w:ilvl w:val="0"/>
          <w:numId w:val="27"/>
        </w:numPr>
      </w:pPr>
      <w:r>
        <w:t>Field: _</w:t>
      </w:r>
      <w:r w:rsidR="00C20CB7">
        <w:t>b</w:t>
      </w:r>
      <w:r w:rsidR="0098430D">
        <w:t>alance</w:t>
      </w:r>
    </w:p>
    <w:p w14:paraId="653A060B" w14:textId="315678EB" w:rsidR="00C80B5D" w:rsidRDefault="00C80B5D" w:rsidP="004A4139">
      <w:pPr>
        <w:pStyle w:val="ListParagraph"/>
        <w:numPr>
          <w:ilvl w:val="0"/>
          <w:numId w:val="27"/>
        </w:numPr>
      </w:pPr>
      <w:r>
        <w:t xml:space="preserve">Read only </w:t>
      </w:r>
      <w:r w:rsidR="00C20CB7">
        <w:t>property:</w:t>
      </w:r>
      <w:r>
        <w:t xml:space="preserve"> </w:t>
      </w:r>
      <w:r w:rsidR="00AA2104">
        <w:t>WalletBalance.</w:t>
      </w:r>
    </w:p>
    <w:p w14:paraId="25BC20C0" w14:textId="5ACAF6B2" w:rsidR="00DD5847" w:rsidRPr="004A4139" w:rsidRDefault="00DD5847" w:rsidP="00FC4A5F">
      <w:pPr>
        <w:ind w:firstLine="720"/>
        <w:rPr>
          <w:b/>
          <w:bCs/>
        </w:rPr>
      </w:pPr>
      <w:r w:rsidRPr="004A4139">
        <w:rPr>
          <w:b/>
          <w:bCs/>
        </w:rPr>
        <w:t>Methods:</w:t>
      </w:r>
    </w:p>
    <w:p w14:paraId="3CCE58C3" w14:textId="0B4BDB8F" w:rsidR="00A138E8" w:rsidRDefault="00F666C1" w:rsidP="00BC7CD5">
      <w:pPr>
        <w:pStyle w:val="ListParagraph"/>
        <w:numPr>
          <w:ilvl w:val="0"/>
          <w:numId w:val="35"/>
        </w:numPr>
      </w:pPr>
      <w:r w:rsidRPr="0040098A">
        <w:t>WalletRecharge</w:t>
      </w:r>
      <w:r w:rsidR="0098430D">
        <w:t xml:space="preserve">, </w:t>
      </w:r>
      <w:r w:rsidR="005054FC">
        <w:t>DeductAmount</w:t>
      </w:r>
      <w:r w:rsidR="00955917">
        <w:tab/>
      </w:r>
    </w:p>
    <w:p w14:paraId="418865F2" w14:textId="77777777" w:rsidR="009E33B6" w:rsidRDefault="009E33B6" w:rsidP="009E33B6">
      <w:pPr>
        <w:pStyle w:val="ListParagraph"/>
        <w:ind w:left="1800"/>
      </w:pPr>
    </w:p>
    <w:tbl>
      <w:tblPr>
        <w:tblStyle w:val="TableGrid"/>
        <w:tblpPr w:leftFromText="180" w:rightFromText="180" w:vertAnchor="text" w:horzAnchor="margin" w:tblpXSpec="center" w:tblpY="303"/>
        <w:tblW w:w="6084" w:type="pct"/>
        <w:tblLook w:val="04A0" w:firstRow="1" w:lastRow="0" w:firstColumn="1" w:lastColumn="0" w:noHBand="0" w:noVBand="1"/>
      </w:tblPr>
      <w:tblGrid>
        <w:gridCol w:w="865"/>
        <w:gridCol w:w="1434"/>
        <w:gridCol w:w="1369"/>
        <w:gridCol w:w="1613"/>
        <w:gridCol w:w="2149"/>
        <w:gridCol w:w="893"/>
        <w:gridCol w:w="2122"/>
        <w:gridCol w:w="932"/>
      </w:tblGrid>
      <w:tr w:rsidR="009E33B6" w14:paraId="5238FADF" w14:textId="77777777" w:rsidTr="00012C4B">
        <w:tc>
          <w:tcPr>
            <w:tcW w:w="380" w:type="pct"/>
          </w:tcPr>
          <w:p w14:paraId="28BBDA38" w14:textId="77777777" w:rsidR="009E33B6" w:rsidRPr="007E66B3" w:rsidRDefault="009E33B6" w:rsidP="00012C4B">
            <w:pPr>
              <w:jc w:val="both"/>
              <w:rPr>
                <w:b/>
                <w:bCs/>
                <w:color w:val="000000" w:themeColor="text1"/>
              </w:rPr>
            </w:pPr>
            <w:r w:rsidRPr="007E66B3">
              <w:rPr>
                <w:b/>
                <w:bCs/>
                <w:color w:val="000000" w:themeColor="text1"/>
              </w:rPr>
              <w:t>UserID</w:t>
            </w:r>
          </w:p>
        </w:tc>
        <w:tc>
          <w:tcPr>
            <w:tcW w:w="630" w:type="pct"/>
          </w:tcPr>
          <w:p w14:paraId="49AF5FFF" w14:textId="77777777" w:rsidR="009E33B6" w:rsidRPr="007E66B3" w:rsidRDefault="009E33B6" w:rsidP="00012C4B">
            <w:pPr>
              <w:jc w:val="both"/>
              <w:rPr>
                <w:b/>
                <w:bCs/>
                <w:color w:val="000000" w:themeColor="text1"/>
              </w:rPr>
            </w:pPr>
            <w:r w:rsidRPr="007E66B3">
              <w:rPr>
                <w:b/>
                <w:bCs/>
                <w:color w:val="000000" w:themeColor="text1"/>
              </w:rPr>
              <w:t>UserName</w:t>
            </w:r>
          </w:p>
        </w:tc>
        <w:tc>
          <w:tcPr>
            <w:tcW w:w="602" w:type="pct"/>
          </w:tcPr>
          <w:p w14:paraId="6802A8AE" w14:textId="77777777" w:rsidR="009E33B6" w:rsidRPr="007E66B3" w:rsidRDefault="009E33B6" w:rsidP="00012C4B">
            <w:pPr>
              <w:jc w:val="both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FatherName</w:t>
            </w:r>
          </w:p>
        </w:tc>
        <w:tc>
          <w:tcPr>
            <w:tcW w:w="709" w:type="pct"/>
          </w:tcPr>
          <w:p w14:paraId="490DFC65" w14:textId="77777777" w:rsidR="009E33B6" w:rsidRPr="007E66B3" w:rsidRDefault="009E33B6" w:rsidP="00012C4B">
            <w:pPr>
              <w:jc w:val="both"/>
              <w:rPr>
                <w:b/>
                <w:bCs/>
                <w:color w:val="000000" w:themeColor="text1"/>
              </w:rPr>
            </w:pPr>
            <w:r w:rsidRPr="007E66B3">
              <w:rPr>
                <w:b/>
                <w:bCs/>
                <w:color w:val="000000" w:themeColor="text1"/>
              </w:rPr>
              <w:t>MobileNumber</w:t>
            </w:r>
          </w:p>
        </w:tc>
        <w:tc>
          <w:tcPr>
            <w:tcW w:w="944" w:type="pct"/>
          </w:tcPr>
          <w:p w14:paraId="389878B9" w14:textId="77777777" w:rsidR="009E33B6" w:rsidRPr="007E66B3" w:rsidRDefault="009E33B6" w:rsidP="00012C4B">
            <w:pPr>
              <w:jc w:val="both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MailID</w:t>
            </w:r>
          </w:p>
        </w:tc>
        <w:tc>
          <w:tcPr>
            <w:tcW w:w="392" w:type="pct"/>
          </w:tcPr>
          <w:p w14:paraId="4C5C165E" w14:textId="77777777" w:rsidR="009E33B6" w:rsidRPr="007E66B3" w:rsidRDefault="009E33B6" w:rsidP="00012C4B">
            <w:pPr>
              <w:jc w:val="both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Gender</w:t>
            </w:r>
          </w:p>
        </w:tc>
        <w:tc>
          <w:tcPr>
            <w:tcW w:w="933" w:type="pct"/>
          </w:tcPr>
          <w:p w14:paraId="03D2E0BB" w14:textId="77777777" w:rsidR="009E33B6" w:rsidRPr="007E66B3" w:rsidRDefault="009E33B6" w:rsidP="00012C4B">
            <w:pPr>
              <w:jc w:val="both"/>
              <w:rPr>
                <w:b/>
                <w:bCs/>
                <w:color w:val="000000" w:themeColor="text1"/>
              </w:rPr>
            </w:pPr>
            <w:r w:rsidRPr="007E66B3">
              <w:rPr>
                <w:b/>
                <w:bCs/>
                <w:color w:val="000000" w:themeColor="text1"/>
              </w:rPr>
              <w:t>WorkStationNumber</w:t>
            </w:r>
          </w:p>
        </w:tc>
        <w:tc>
          <w:tcPr>
            <w:tcW w:w="410" w:type="pct"/>
          </w:tcPr>
          <w:p w14:paraId="4C040B79" w14:textId="77777777" w:rsidR="009E33B6" w:rsidRPr="007E66B3" w:rsidRDefault="009E33B6" w:rsidP="00012C4B">
            <w:pPr>
              <w:jc w:val="both"/>
              <w:rPr>
                <w:b/>
                <w:bCs/>
                <w:color w:val="000000" w:themeColor="text1"/>
              </w:rPr>
            </w:pPr>
            <w:r w:rsidRPr="007E66B3">
              <w:rPr>
                <w:b/>
                <w:bCs/>
                <w:color w:val="000000" w:themeColor="text1"/>
              </w:rPr>
              <w:t>Balance</w:t>
            </w:r>
          </w:p>
        </w:tc>
      </w:tr>
      <w:tr w:rsidR="009E33B6" w14:paraId="570979FA" w14:textId="77777777" w:rsidTr="00012C4B">
        <w:tc>
          <w:tcPr>
            <w:tcW w:w="380" w:type="pct"/>
          </w:tcPr>
          <w:p w14:paraId="6EFD15A6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SF</w:t>
            </w:r>
            <w:r w:rsidRPr="00D46C19">
              <w:rPr>
                <w:color w:val="000000" w:themeColor="text1"/>
              </w:rPr>
              <w:t>1001</w:t>
            </w:r>
          </w:p>
        </w:tc>
        <w:tc>
          <w:tcPr>
            <w:tcW w:w="630" w:type="pct"/>
          </w:tcPr>
          <w:p w14:paraId="7E347CEF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 w:rsidRPr="00D46C19">
              <w:rPr>
                <w:color w:val="000000" w:themeColor="text1"/>
              </w:rPr>
              <w:t>Ravichandran</w:t>
            </w:r>
          </w:p>
        </w:tc>
        <w:tc>
          <w:tcPr>
            <w:tcW w:w="602" w:type="pct"/>
          </w:tcPr>
          <w:p w14:paraId="3EA9D1F0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Ettapparajan</w:t>
            </w:r>
          </w:p>
        </w:tc>
        <w:tc>
          <w:tcPr>
            <w:tcW w:w="709" w:type="pct"/>
          </w:tcPr>
          <w:p w14:paraId="13E7BA6F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 w:rsidRPr="00D46C19">
              <w:rPr>
                <w:color w:val="000000" w:themeColor="text1"/>
              </w:rPr>
              <w:t>8857777575</w:t>
            </w:r>
          </w:p>
        </w:tc>
        <w:tc>
          <w:tcPr>
            <w:tcW w:w="944" w:type="pct"/>
          </w:tcPr>
          <w:p w14:paraId="3BE7EA6C" w14:textId="77777777" w:rsidR="009E33B6" w:rsidRPr="00D46C19" w:rsidRDefault="005C76C6" w:rsidP="00012C4B">
            <w:pPr>
              <w:jc w:val="both"/>
              <w:rPr>
                <w:color w:val="000000" w:themeColor="text1"/>
              </w:rPr>
            </w:pPr>
            <w:hyperlink r:id="rId8" w:history="1">
              <w:r w:rsidR="009E33B6" w:rsidRPr="00757D55">
                <w:rPr>
                  <w:rStyle w:val="Hyperlink"/>
                </w:rPr>
                <w:t>ravi@gmail.com</w:t>
              </w:r>
            </w:hyperlink>
          </w:p>
        </w:tc>
        <w:tc>
          <w:tcPr>
            <w:tcW w:w="392" w:type="pct"/>
          </w:tcPr>
          <w:p w14:paraId="4B19109E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le</w:t>
            </w:r>
          </w:p>
        </w:tc>
        <w:tc>
          <w:tcPr>
            <w:tcW w:w="933" w:type="pct"/>
          </w:tcPr>
          <w:p w14:paraId="1B9F6002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 w:rsidRPr="00D46C19">
              <w:rPr>
                <w:color w:val="000000" w:themeColor="text1"/>
              </w:rPr>
              <w:t>WS101</w:t>
            </w:r>
          </w:p>
        </w:tc>
        <w:tc>
          <w:tcPr>
            <w:tcW w:w="410" w:type="pct"/>
          </w:tcPr>
          <w:p w14:paraId="4C32E1B3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 w:rsidRPr="00D46C19">
              <w:rPr>
                <w:color w:val="000000" w:themeColor="text1"/>
              </w:rPr>
              <w:t>400</w:t>
            </w:r>
          </w:p>
        </w:tc>
      </w:tr>
      <w:tr w:rsidR="009E33B6" w14:paraId="43359070" w14:textId="77777777" w:rsidTr="00012C4B">
        <w:tc>
          <w:tcPr>
            <w:tcW w:w="380" w:type="pct"/>
          </w:tcPr>
          <w:p w14:paraId="21993F84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SF</w:t>
            </w:r>
            <w:r w:rsidRPr="00D46C19">
              <w:rPr>
                <w:color w:val="000000" w:themeColor="text1"/>
              </w:rPr>
              <w:t>1002</w:t>
            </w:r>
          </w:p>
        </w:tc>
        <w:tc>
          <w:tcPr>
            <w:tcW w:w="630" w:type="pct"/>
          </w:tcPr>
          <w:p w14:paraId="0F2680AD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 w:rsidRPr="00D46C19">
              <w:rPr>
                <w:color w:val="000000" w:themeColor="text1"/>
              </w:rPr>
              <w:t>Baskaran</w:t>
            </w:r>
          </w:p>
        </w:tc>
        <w:tc>
          <w:tcPr>
            <w:tcW w:w="602" w:type="pct"/>
          </w:tcPr>
          <w:p w14:paraId="53231888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Sethurajan</w:t>
            </w:r>
          </w:p>
        </w:tc>
        <w:tc>
          <w:tcPr>
            <w:tcW w:w="709" w:type="pct"/>
          </w:tcPr>
          <w:p w14:paraId="0470EF47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 w:rsidRPr="00D46C19">
              <w:rPr>
                <w:color w:val="000000" w:themeColor="text1"/>
              </w:rPr>
              <w:t>9577747744</w:t>
            </w:r>
          </w:p>
        </w:tc>
        <w:tc>
          <w:tcPr>
            <w:tcW w:w="944" w:type="pct"/>
          </w:tcPr>
          <w:p w14:paraId="7B983069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baskaran@gmail.com</w:t>
            </w:r>
          </w:p>
        </w:tc>
        <w:tc>
          <w:tcPr>
            <w:tcW w:w="392" w:type="pct"/>
          </w:tcPr>
          <w:p w14:paraId="18862023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le</w:t>
            </w:r>
          </w:p>
        </w:tc>
        <w:tc>
          <w:tcPr>
            <w:tcW w:w="933" w:type="pct"/>
          </w:tcPr>
          <w:p w14:paraId="6C8B9915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 w:rsidRPr="00D46C19">
              <w:rPr>
                <w:color w:val="000000" w:themeColor="text1"/>
              </w:rPr>
              <w:t>WS105</w:t>
            </w:r>
          </w:p>
        </w:tc>
        <w:tc>
          <w:tcPr>
            <w:tcW w:w="410" w:type="pct"/>
          </w:tcPr>
          <w:p w14:paraId="427CA793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 w:rsidRPr="00D46C19">
              <w:rPr>
                <w:color w:val="000000" w:themeColor="text1"/>
              </w:rPr>
              <w:t>500</w:t>
            </w:r>
          </w:p>
        </w:tc>
      </w:tr>
    </w:tbl>
    <w:p w14:paraId="6CDEDA8E" w14:textId="5453E786" w:rsidR="00C20CB7" w:rsidRPr="00C20CB7" w:rsidRDefault="00C20CB7" w:rsidP="00C20CB7">
      <w:pPr>
        <w:jc w:val="both"/>
        <w:rPr>
          <w:b/>
          <w:bCs/>
          <w:color w:val="FF0000"/>
        </w:rPr>
      </w:pPr>
      <w:r w:rsidRPr="00C20CB7">
        <w:rPr>
          <w:b/>
          <w:bCs/>
          <w:color w:val="FF0000"/>
        </w:rPr>
        <w:t>Default User Details</w:t>
      </w:r>
      <w:r>
        <w:rPr>
          <w:b/>
          <w:bCs/>
          <w:color w:val="FF0000"/>
        </w:rPr>
        <w:t>:</w:t>
      </w:r>
    </w:p>
    <w:p w14:paraId="7B500B09" w14:textId="0AB36669" w:rsidR="00A20770" w:rsidRDefault="00A20770" w:rsidP="00C20CB7"/>
    <w:p w14:paraId="76726E3C" w14:textId="49C2125B" w:rsidR="00A138E8" w:rsidRPr="00A138E8" w:rsidRDefault="00C07CAE" w:rsidP="009D2023">
      <w:pPr>
        <w:pStyle w:val="Heading2"/>
      </w:pPr>
      <w:r>
        <w:t>FoodDetails Class</w:t>
      </w:r>
    </w:p>
    <w:p w14:paraId="56A4317F" w14:textId="260E63F2" w:rsidR="00C07CAE" w:rsidRDefault="00C07CAE" w:rsidP="004A4139">
      <w:r>
        <w:t>Food Details Class should have below properties and methods.</w:t>
      </w:r>
    </w:p>
    <w:p w14:paraId="740BBD0F" w14:textId="111CF270" w:rsidR="00C07CAE" w:rsidRPr="004A4139" w:rsidRDefault="00C07CAE" w:rsidP="004A4139">
      <w:pPr>
        <w:ind w:firstLine="720"/>
        <w:rPr>
          <w:b/>
          <w:bCs/>
        </w:rPr>
      </w:pPr>
      <w:r w:rsidRPr="004A4139">
        <w:rPr>
          <w:b/>
          <w:bCs/>
        </w:rPr>
        <w:t>Properties:</w:t>
      </w:r>
    </w:p>
    <w:p w14:paraId="1E8D7D05" w14:textId="6879D7A1" w:rsidR="00C07CAE" w:rsidRDefault="00C07CAE" w:rsidP="004A4139">
      <w:pPr>
        <w:pStyle w:val="ListParagraph"/>
        <w:numPr>
          <w:ilvl w:val="1"/>
          <w:numId w:val="26"/>
        </w:numPr>
      </w:pPr>
      <w:r>
        <w:t xml:space="preserve">FoodID (Auto </w:t>
      </w:r>
      <w:r w:rsidR="005C76C6">
        <w:t>-</w:t>
      </w:r>
      <w:r>
        <w:t xml:space="preserve"> FID101)</w:t>
      </w:r>
    </w:p>
    <w:p w14:paraId="63745F9C" w14:textId="2DA5A5C1" w:rsidR="00C07CAE" w:rsidRDefault="00C07CAE" w:rsidP="004A4139">
      <w:pPr>
        <w:pStyle w:val="ListParagraph"/>
        <w:numPr>
          <w:ilvl w:val="1"/>
          <w:numId w:val="26"/>
        </w:numPr>
      </w:pPr>
      <w:r>
        <w:t>FoodName</w:t>
      </w:r>
    </w:p>
    <w:p w14:paraId="45D16C97" w14:textId="17F3EAF5" w:rsidR="00C07CAE" w:rsidRDefault="00C07CAE" w:rsidP="004A4139">
      <w:pPr>
        <w:pStyle w:val="ListParagraph"/>
        <w:numPr>
          <w:ilvl w:val="1"/>
          <w:numId w:val="26"/>
        </w:numPr>
      </w:pPr>
      <w:r>
        <w:t>FoodPrice</w:t>
      </w:r>
    </w:p>
    <w:p w14:paraId="52DEADE9" w14:textId="290211FD" w:rsidR="007C2950" w:rsidRDefault="000B7B28" w:rsidP="00A663F4">
      <w:pPr>
        <w:pStyle w:val="ListParagraph"/>
        <w:numPr>
          <w:ilvl w:val="1"/>
          <w:numId w:val="26"/>
        </w:numPr>
      </w:pPr>
      <w:r w:rsidRPr="000B7B28">
        <w:t>AvailableQuantity</w:t>
      </w:r>
    </w:p>
    <w:p w14:paraId="08AC9F68" w14:textId="35F48690" w:rsidR="00B758EB" w:rsidRDefault="00E25B6B" w:rsidP="00B758EB">
      <w:pPr>
        <w:pStyle w:val="Heading2"/>
      </w:pPr>
      <w:r>
        <w:lastRenderedPageBreak/>
        <w:t>Cart</w:t>
      </w:r>
      <w:r w:rsidR="00B758EB">
        <w:t>Item Class</w:t>
      </w:r>
    </w:p>
    <w:p w14:paraId="41B1BF32" w14:textId="511EF4EB" w:rsidR="00B758EB" w:rsidRDefault="00B758EB" w:rsidP="00B758EB">
      <w:r>
        <w:tab/>
        <w:t>Properties:</w:t>
      </w:r>
    </w:p>
    <w:p w14:paraId="69CE2C48" w14:textId="260006FA" w:rsidR="00797459" w:rsidRDefault="00DA1C45" w:rsidP="00B758EB">
      <w:pPr>
        <w:pStyle w:val="ListParagraph"/>
        <w:numPr>
          <w:ilvl w:val="0"/>
          <w:numId w:val="30"/>
        </w:numPr>
      </w:pPr>
      <w:r>
        <w:t>Item</w:t>
      </w:r>
      <w:r w:rsidR="00797459">
        <w:t>ID</w:t>
      </w:r>
      <w:r w:rsidR="003136D3">
        <w:t xml:space="preserve"> (</w:t>
      </w:r>
      <w:r w:rsidR="005C76C6">
        <w:t xml:space="preserve">Auto - </w:t>
      </w:r>
      <w:r w:rsidR="002705DE">
        <w:t>IT</w:t>
      </w:r>
      <w:r w:rsidR="003136D3">
        <w:t>ID101)</w:t>
      </w:r>
      <w:r w:rsidR="00A20770">
        <w:t xml:space="preserve"> </w:t>
      </w:r>
    </w:p>
    <w:p w14:paraId="77F1EA1B" w14:textId="268DD5E1" w:rsidR="00B87697" w:rsidRDefault="002705DE" w:rsidP="00B758EB">
      <w:pPr>
        <w:pStyle w:val="ListParagraph"/>
        <w:numPr>
          <w:ilvl w:val="0"/>
          <w:numId w:val="30"/>
        </w:numPr>
      </w:pPr>
      <w:r>
        <w:t>Order</w:t>
      </w:r>
      <w:r w:rsidR="00B87697">
        <w:t>ID</w:t>
      </w:r>
    </w:p>
    <w:p w14:paraId="3426F0F1" w14:textId="4D0F36DC" w:rsidR="00B758EB" w:rsidRDefault="0003596C" w:rsidP="00F724E4">
      <w:pPr>
        <w:pStyle w:val="ListParagraph"/>
        <w:numPr>
          <w:ilvl w:val="0"/>
          <w:numId w:val="30"/>
        </w:numPr>
      </w:pPr>
      <w:r>
        <w:t>FoodID</w:t>
      </w:r>
    </w:p>
    <w:p w14:paraId="131C9601" w14:textId="29F3F5DC" w:rsidR="00B758EB" w:rsidRDefault="00B760C9" w:rsidP="00B758EB">
      <w:pPr>
        <w:pStyle w:val="ListParagraph"/>
        <w:numPr>
          <w:ilvl w:val="0"/>
          <w:numId w:val="30"/>
        </w:numPr>
      </w:pPr>
      <w:r>
        <w:t>Order</w:t>
      </w:r>
      <w:r w:rsidR="00B758EB">
        <w:t>Price</w:t>
      </w:r>
    </w:p>
    <w:p w14:paraId="0B0C0540" w14:textId="51AB6B68" w:rsidR="00B758EB" w:rsidRDefault="0003596C" w:rsidP="00B758EB">
      <w:pPr>
        <w:pStyle w:val="ListParagraph"/>
        <w:numPr>
          <w:ilvl w:val="0"/>
          <w:numId w:val="30"/>
        </w:numPr>
      </w:pPr>
      <w:r>
        <w:t>Order</w:t>
      </w:r>
      <w:r w:rsidR="00C0288D">
        <w:t>Quantity</w:t>
      </w:r>
    </w:p>
    <w:p w14:paraId="7552C607" w14:textId="77777777" w:rsidR="00BA495F" w:rsidRPr="00B758EB" w:rsidRDefault="00BA495F" w:rsidP="007C2950"/>
    <w:p w14:paraId="5A347A99" w14:textId="00DB1FFA" w:rsidR="00247601" w:rsidRDefault="002705DE" w:rsidP="008113F5">
      <w:pPr>
        <w:pStyle w:val="Heading2"/>
      </w:pPr>
      <w:r>
        <w:t>Order</w:t>
      </w:r>
      <w:r w:rsidR="00951994">
        <w:t>Details</w:t>
      </w:r>
      <w:r w:rsidR="0018709A">
        <w:t xml:space="preserve"> </w:t>
      </w:r>
      <w:r w:rsidR="00247601">
        <w:t>Class</w:t>
      </w:r>
    </w:p>
    <w:p w14:paraId="2CEA5538" w14:textId="47FB3968" w:rsidR="00247601" w:rsidRDefault="0018709A" w:rsidP="004A4139">
      <w:r>
        <w:t>Order</w:t>
      </w:r>
      <w:r w:rsidR="00955917">
        <w:t xml:space="preserve"> </w:t>
      </w:r>
      <w:r w:rsidR="00247601">
        <w:t>Class should have below properties.</w:t>
      </w:r>
    </w:p>
    <w:p w14:paraId="601D4C14" w14:textId="320570E6" w:rsidR="00247601" w:rsidRPr="004A4139" w:rsidRDefault="00247601" w:rsidP="004A4139">
      <w:pPr>
        <w:rPr>
          <w:b/>
          <w:bCs/>
        </w:rPr>
      </w:pPr>
      <w:r>
        <w:tab/>
      </w:r>
      <w:r w:rsidRPr="004A4139">
        <w:rPr>
          <w:b/>
          <w:bCs/>
        </w:rPr>
        <w:t>Properties:</w:t>
      </w:r>
    </w:p>
    <w:p w14:paraId="1B324636" w14:textId="3B028CAE" w:rsidR="00EE00D4" w:rsidRDefault="002705DE" w:rsidP="007860FF">
      <w:pPr>
        <w:pStyle w:val="ListParagraph"/>
        <w:numPr>
          <w:ilvl w:val="0"/>
          <w:numId w:val="15"/>
        </w:numPr>
      </w:pPr>
      <w:r>
        <w:t>Order</w:t>
      </w:r>
      <w:r w:rsidR="003136D3">
        <w:t>ID</w:t>
      </w:r>
      <w:r w:rsidR="002F074C">
        <w:t xml:space="preserve"> (Auto – </w:t>
      </w:r>
      <w:r>
        <w:t>O</w:t>
      </w:r>
      <w:r w:rsidR="002F074C">
        <w:t>ID1001)</w:t>
      </w:r>
    </w:p>
    <w:p w14:paraId="3B963871" w14:textId="7F7983CF" w:rsidR="00955917" w:rsidRDefault="0018709A" w:rsidP="004A4139">
      <w:pPr>
        <w:pStyle w:val="ListParagraph"/>
        <w:numPr>
          <w:ilvl w:val="0"/>
          <w:numId w:val="15"/>
        </w:numPr>
      </w:pPr>
      <w:r>
        <w:t>User</w:t>
      </w:r>
      <w:r w:rsidR="00BE134C">
        <w:t>ID</w:t>
      </w:r>
    </w:p>
    <w:p w14:paraId="72D8C9E0" w14:textId="27695E72" w:rsidR="00763D1E" w:rsidRDefault="002705DE" w:rsidP="004A4139">
      <w:pPr>
        <w:pStyle w:val="ListParagraph"/>
        <w:numPr>
          <w:ilvl w:val="0"/>
          <w:numId w:val="15"/>
        </w:numPr>
      </w:pPr>
      <w:r>
        <w:t>Order</w:t>
      </w:r>
      <w:r w:rsidR="00763D1E">
        <w:t>Date</w:t>
      </w:r>
    </w:p>
    <w:p w14:paraId="403F4167" w14:textId="6FF21D2A" w:rsidR="00247601" w:rsidRDefault="00C0288D" w:rsidP="004A4139">
      <w:pPr>
        <w:pStyle w:val="ListParagraph"/>
        <w:numPr>
          <w:ilvl w:val="0"/>
          <w:numId w:val="15"/>
        </w:numPr>
      </w:pPr>
      <w:r>
        <w:t>Total</w:t>
      </w:r>
      <w:r w:rsidR="00955917">
        <w:t>Price</w:t>
      </w:r>
    </w:p>
    <w:p w14:paraId="275EA89E" w14:textId="44941028" w:rsidR="003136D3" w:rsidRDefault="002705DE" w:rsidP="004A4139">
      <w:pPr>
        <w:pStyle w:val="ListParagraph"/>
        <w:numPr>
          <w:ilvl w:val="0"/>
          <w:numId w:val="15"/>
        </w:numPr>
      </w:pPr>
      <w:r>
        <w:t>Order</w:t>
      </w:r>
      <w:r w:rsidR="003136D3">
        <w:t>Status – (Default, Initiated, Ordered, Cancelled)</w:t>
      </w:r>
    </w:p>
    <w:p w14:paraId="583F2A2C" w14:textId="0A3BE5AC" w:rsidR="001351E4" w:rsidRDefault="001351E4" w:rsidP="001351E4">
      <w:pPr>
        <w:pStyle w:val="ListParagraph"/>
        <w:ind w:left="1440"/>
      </w:pPr>
    </w:p>
    <w:p w14:paraId="36E69CCD" w14:textId="77777777" w:rsidR="00192974" w:rsidRDefault="00192974" w:rsidP="001351E4">
      <w:pPr>
        <w:pStyle w:val="ListParagraph"/>
        <w:ind w:left="1440"/>
      </w:pPr>
    </w:p>
    <w:p w14:paraId="34CBDFEB" w14:textId="5464BE12" w:rsidR="005360F6" w:rsidRPr="005360F6" w:rsidRDefault="005360F6" w:rsidP="00DA1C45">
      <w:pPr>
        <w:ind w:left="720"/>
        <w:rPr>
          <w:color w:val="FF0000"/>
        </w:rPr>
      </w:pPr>
      <w:r w:rsidRPr="005360F6">
        <w:rPr>
          <w:color w:val="FF0000"/>
        </w:rPr>
        <w:t xml:space="preserve">Default </w:t>
      </w:r>
      <w:r w:rsidR="002705DE">
        <w:rPr>
          <w:color w:val="FF0000"/>
        </w:rPr>
        <w:t>Order</w:t>
      </w:r>
      <w:r w:rsidRPr="005360F6">
        <w:rPr>
          <w:color w:val="FF0000"/>
        </w:rPr>
        <w:t xml:space="preserve"> Detail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76"/>
        <w:gridCol w:w="1206"/>
        <w:gridCol w:w="1278"/>
        <w:gridCol w:w="1236"/>
        <w:gridCol w:w="1321"/>
      </w:tblGrid>
      <w:tr w:rsidR="00592467" w14:paraId="1D9F1364" w14:textId="535A325E" w:rsidTr="00DA1C45">
        <w:tc>
          <w:tcPr>
            <w:tcW w:w="1276" w:type="dxa"/>
          </w:tcPr>
          <w:p w14:paraId="6CF19773" w14:textId="270780F6" w:rsidR="00592467" w:rsidRPr="005360F6" w:rsidRDefault="002705DE" w:rsidP="00F13565">
            <w:pPr>
              <w:rPr>
                <w:b/>
                <w:bCs/>
              </w:rPr>
            </w:pPr>
            <w:r>
              <w:rPr>
                <w:b/>
                <w:bCs/>
              </w:rPr>
              <w:t>Order</w:t>
            </w:r>
            <w:r w:rsidR="00592467">
              <w:rPr>
                <w:b/>
                <w:bCs/>
              </w:rPr>
              <w:t>ID</w:t>
            </w:r>
          </w:p>
        </w:tc>
        <w:tc>
          <w:tcPr>
            <w:tcW w:w="1206" w:type="dxa"/>
          </w:tcPr>
          <w:p w14:paraId="3313B2D8" w14:textId="52AD1105" w:rsidR="00592467" w:rsidRPr="005360F6" w:rsidRDefault="00592467" w:rsidP="00F13565">
            <w:pPr>
              <w:rPr>
                <w:b/>
                <w:bCs/>
              </w:rPr>
            </w:pPr>
            <w:r w:rsidRPr="005360F6">
              <w:rPr>
                <w:b/>
                <w:bCs/>
              </w:rPr>
              <w:t>UserID</w:t>
            </w:r>
          </w:p>
        </w:tc>
        <w:tc>
          <w:tcPr>
            <w:tcW w:w="1278" w:type="dxa"/>
          </w:tcPr>
          <w:p w14:paraId="15C0E409" w14:textId="56BED654" w:rsidR="00592467" w:rsidRPr="005360F6" w:rsidRDefault="00592467" w:rsidP="00F13565">
            <w:pPr>
              <w:rPr>
                <w:b/>
                <w:bCs/>
              </w:rPr>
            </w:pPr>
            <w:r w:rsidRPr="005360F6">
              <w:rPr>
                <w:b/>
                <w:bCs/>
              </w:rPr>
              <w:t>OrderDate</w:t>
            </w:r>
          </w:p>
        </w:tc>
        <w:tc>
          <w:tcPr>
            <w:tcW w:w="1236" w:type="dxa"/>
          </w:tcPr>
          <w:p w14:paraId="54101831" w14:textId="7A541B15" w:rsidR="00592467" w:rsidRPr="005360F6" w:rsidRDefault="00C0288D" w:rsidP="00F13565">
            <w:pPr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  <w:r w:rsidR="00592467" w:rsidRPr="005360F6">
              <w:rPr>
                <w:b/>
                <w:bCs/>
              </w:rPr>
              <w:t>Price</w:t>
            </w:r>
          </w:p>
        </w:tc>
        <w:tc>
          <w:tcPr>
            <w:tcW w:w="1321" w:type="dxa"/>
          </w:tcPr>
          <w:p w14:paraId="464B1498" w14:textId="06A9F7DE" w:rsidR="00592467" w:rsidRPr="005360F6" w:rsidRDefault="002705DE" w:rsidP="00F13565">
            <w:pPr>
              <w:rPr>
                <w:b/>
                <w:bCs/>
              </w:rPr>
            </w:pPr>
            <w:r>
              <w:rPr>
                <w:b/>
                <w:bCs/>
              </w:rPr>
              <w:t>Order</w:t>
            </w:r>
            <w:r w:rsidR="00592467">
              <w:rPr>
                <w:b/>
                <w:bCs/>
              </w:rPr>
              <w:t>Status</w:t>
            </w:r>
          </w:p>
        </w:tc>
      </w:tr>
      <w:tr w:rsidR="00592467" w14:paraId="12115BC6" w14:textId="3C02D6F1" w:rsidTr="00DA1C45">
        <w:trPr>
          <w:trHeight w:val="350"/>
        </w:trPr>
        <w:tc>
          <w:tcPr>
            <w:tcW w:w="1276" w:type="dxa"/>
          </w:tcPr>
          <w:p w14:paraId="2FB60164" w14:textId="1277417B" w:rsidR="00592467" w:rsidRDefault="002705DE" w:rsidP="00F13565">
            <w:r>
              <w:t>O</w:t>
            </w:r>
            <w:r w:rsidR="00592467">
              <w:t>ID1001</w:t>
            </w:r>
          </w:p>
        </w:tc>
        <w:tc>
          <w:tcPr>
            <w:tcW w:w="1206" w:type="dxa"/>
          </w:tcPr>
          <w:p w14:paraId="6FAE33AE" w14:textId="4DBA8229" w:rsidR="00592467" w:rsidRDefault="00592467" w:rsidP="00F13565">
            <w:r>
              <w:t>SF1001</w:t>
            </w:r>
          </w:p>
        </w:tc>
        <w:tc>
          <w:tcPr>
            <w:tcW w:w="1278" w:type="dxa"/>
          </w:tcPr>
          <w:p w14:paraId="09017F25" w14:textId="65181A11" w:rsidR="00592467" w:rsidRDefault="00592467" w:rsidP="00F13565">
            <w:r>
              <w:t>15/06/2022</w:t>
            </w:r>
          </w:p>
        </w:tc>
        <w:tc>
          <w:tcPr>
            <w:tcW w:w="1236" w:type="dxa"/>
          </w:tcPr>
          <w:p w14:paraId="70681D38" w14:textId="5FD52DC0" w:rsidR="00592467" w:rsidRDefault="00592467" w:rsidP="00F13565">
            <w:r>
              <w:t>70</w:t>
            </w:r>
          </w:p>
        </w:tc>
        <w:tc>
          <w:tcPr>
            <w:tcW w:w="1321" w:type="dxa"/>
          </w:tcPr>
          <w:p w14:paraId="53FCBEAE" w14:textId="5E456DA4" w:rsidR="00592467" w:rsidRDefault="00592467" w:rsidP="00F13565">
            <w:r>
              <w:t>Ordered</w:t>
            </w:r>
          </w:p>
        </w:tc>
      </w:tr>
      <w:tr w:rsidR="00592467" w14:paraId="0387CCD7" w14:textId="3235BFB3" w:rsidTr="00D03772">
        <w:trPr>
          <w:trHeight w:val="341"/>
        </w:trPr>
        <w:tc>
          <w:tcPr>
            <w:tcW w:w="1276" w:type="dxa"/>
          </w:tcPr>
          <w:p w14:paraId="2F52B5F0" w14:textId="1DB9FD52" w:rsidR="00592467" w:rsidRDefault="002705DE" w:rsidP="00F13565">
            <w:r>
              <w:t>O</w:t>
            </w:r>
            <w:r w:rsidR="00592467">
              <w:t>ID1002</w:t>
            </w:r>
          </w:p>
        </w:tc>
        <w:tc>
          <w:tcPr>
            <w:tcW w:w="1206" w:type="dxa"/>
          </w:tcPr>
          <w:p w14:paraId="49E58330" w14:textId="5952A11F" w:rsidR="00592467" w:rsidRDefault="00592467" w:rsidP="00F13565">
            <w:r>
              <w:t>SF1002</w:t>
            </w:r>
          </w:p>
        </w:tc>
        <w:tc>
          <w:tcPr>
            <w:tcW w:w="1278" w:type="dxa"/>
          </w:tcPr>
          <w:p w14:paraId="04E696BE" w14:textId="5FE9809E" w:rsidR="00592467" w:rsidRDefault="00592467" w:rsidP="00F13565">
            <w:r>
              <w:t>15/06/2022</w:t>
            </w:r>
          </w:p>
        </w:tc>
        <w:tc>
          <w:tcPr>
            <w:tcW w:w="1236" w:type="dxa"/>
          </w:tcPr>
          <w:p w14:paraId="1455AE76" w14:textId="660F8529" w:rsidR="00592467" w:rsidRDefault="00592467" w:rsidP="00F13565">
            <w:r>
              <w:t>100</w:t>
            </w:r>
          </w:p>
        </w:tc>
        <w:tc>
          <w:tcPr>
            <w:tcW w:w="1321" w:type="dxa"/>
          </w:tcPr>
          <w:p w14:paraId="5307F318" w14:textId="6A5AF5C8" w:rsidR="00592467" w:rsidRDefault="00592467" w:rsidP="00F13565">
            <w:r>
              <w:t>Ordered</w:t>
            </w:r>
          </w:p>
        </w:tc>
      </w:tr>
    </w:tbl>
    <w:p w14:paraId="10D83BF4" w14:textId="43A1B36C" w:rsidR="00F13565" w:rsidRDefault="00F13565" w:rsidP="00DA1C45">
      <w:pPr>
        <w:ind w:left="720"/>
      </w:pPr>
    </w:p>
    <w:p w14:paraId="2D6D06B5" w14:textId="3CB9E6FC" w:rsidR="00C615C4" w:rsidRPr="00C615C4" w:rsidRDefault="00C615C4" w:rsidP="00DA1C45">
      <w:pPr>
        <w:ind w:left="720"/>
        <w:rPr>
          <w:color w:val="FF0000"/>
        </w:rPr>
      </w:pPr>
      <w:r w:rsidRPr="00C615C4">
        <w:rPr>
          <w:color w:val="FF0000"/>
        </w:rPr>
        <w:t xml:space="preserve">Details Of </w:t>
      </w:r>
      <w:r w:rsidR="00E25B6B">
        <w:rPr>
          <w:color w:val="FF0000"/>
        </w:rPr>
        <w:t>Cart</w:t>
      </w:r>
      <w:r w:rsidRPr="00C615C4">
        <w:rPr>
          <w:color w:val="FF0000"/>
        </w:rPr>
        <w:t xml:space="preserve"> Item Class:</w:t>
      </w:r>
    </w:p>
    <w:tbl>
      <w:tblPr>
        <w:tblStyle w:val="TableGrid"/>
        <w:tblpPr w:leftFromText="180" w:rightFromText="180" w:vertAnchor="text" w:horzAnchor="page" w:tblpX="2181" w:tblpY="397"/>
        <w:tblOverlap w:val="never"/>
        <w:tblW w:w="0" w:type="auto"/>
        <w:tblLook w:val="04A0" w:firstRow="1" w:lastRow="0" w:firstColumn="1" w:lastColumn="0" w:noHBand="0" w:noVBand="1"/>
      </w:tblPr>
      <w:tblGrid>
        <w:gridCol w:w="948"/>
        <w:gridCol w:w="1156"/>
        <w:gridCol w:w="869"/>
        <w:gridCol w:w="1203"/>
        <w:gridCol w:w="1557"/>
      </w:tblGrid>
      <w:tr w:rsidR="001E1DB7" w14:paraId="3CB31C60" w14:textId="77777777" w:rsidTr="00DA1C45">
        <w:tc>
          <w:tcPr>
            <w:tcW w:w="948" w:type="dxa"/>
          </w:tcPr>
          <w:p w14:paraId="79EDEB1D" w14:textId="00207BFA" w:rsidR="001E1DB7" w:rsidRPr="00C615C4" w:rsidRDefault="002705DE" w:rsidP="00DA1C45">
            <w:pPr>
              <w:rPr>
                <w:b/>
                <w:bCs/>
              </w:rPr>
            </w:pPr>
            <w:r>
              <w:rPr>
                <w:b/>
                <w:bCs/>
              </w:rPr>
              <w:t>Item</w:t>
            </w:r>
            <w:r w:rsidR="001E1DB7" w:rsidRPr="00C615C4">
              <w:rPr>
                <w:b/>
                <w:bCs/>
              </w:rPr>
              <w:t>ID</w:t>
            </w:r>
          </w:p>
        </w:tc>
        <w:tc>
          <w:tcPr>
            <w:tcW w:w="1156" w:type="dxa"/>
          </w:tcPr>
          <w:p w14:paraId="15B35251" w14:textId="4E095CCC" w:rsidR="001E1DB7" w:rsidRPr="00C615C4" w:rsidRDefault="002705DE" w:rsidP="00DA1C45">
            <w:pPr>
              <w:rPr>
                <w:b/>
                <w:bCs/>
              </w:rPr>
            </w:pPr>
            <w:r>
              <w:rPr>
                <w:b/>
                <w:bCs/>
              </w:rPr>
              <w:t>Order</w:t>
            </w:r>
            <w:r w:rsidR="001E1DB7">
              <w:rPr>
                <w:b/>
                <w:bCs/>
              </w:rPr>
              <w:t>ID</w:t>
            </w:r>
          </w:p>
        </w:tc>
        <w:tc>
          <w:tcPr>
            <w:tcW w:w="869" w:type="dxa"/>
          </w:tcPr>
          <w:p w14:paraId="3761AC33" w14:textId="01C57761" w:rsidR="001E1DB7" w:rsidRPr="00C615C4" w:rsidRDefault="001E1DB7" w:rsidP="00DA1C45">
            <w:pPr>
              <w:rPr>
                <w:b/>
                <w:bCs/>
              </w:rPr>
            </w:pPr>
            <w:r w:rsidRPr="00C615C4">
              <w:rPr>
                <w:b/>
                <w:bCs/>
              </w:rPr>
              <w:t>FoodID</w:t>
            </w:r>
          </w:p>
        </w:tc>
        <w:tc>
          <w:tcPr>
            <w:tcW w:w="0" w:type="auto"/>
          </w:tcPr>
          <w:p w14:paraId="66DE85FA" w14:textId="1774D565" w:rsidR="001E1DB7" w:rsidRPr="00C615C4" w:rsidRDefault="00C0288D" w:rsidP="00DA1C45">
            <w:pPr>
              <w:rPr>
                <w:b/>
                <w:bCs/>
              </w:rPr>
            </w:pPr>
            <w:r>
              <w:rPr>
                <w:b/>
                <w:bCs/>
              </w:rPr>
              <w:t>Order</w:t>
            </w:r>
            <w:r w:rsidR="001E1DB7" w:rsidRPr="00C615C4">
              <w:rPr>
                <w:b/>
                <w:bCs/>
              </w:rPr>
              <w:t>Price</w:t>
            </w:r>
          </w:p>
        </w:tc>
        <w:tc>
          <w:tcPr>
            <w:tcW w:w="1557" w:type="dxa"/>
          </w:tcPr>
          <w:p w14:paraId="01C6A4F6" w14:textId="73209544" w:rsidR="001E1DB7" w:rsidRPr="00C615C4" w:rsidRDefault="00B87697" w:rsidP="00DA1C45">
            <w:pPr>
              <w:rPr>
                <w:b/>
                <w:bCs/>
              </w:rPr>
            </w:pPr>
            <w:r>
              <w:rPr>
                <w:b/>
                <w:bCs/>
              </w:rPr>
              <w:t>Order</w:t>
            </w:r>
            <w:r w:rsidR="001E1DB7" w:rsidRPr="00C615C4">
              <w:rPr>
                <w:b/>
                <w:bCs/>
              </w:rPr>
              <w:t>Quantity</w:t>
            </w:r>
          </w:p>
        </w:tc>
      </w:tr>
      <w:tr w:rsidR="001E1DB7" w14:paraId="128948F5" w14:textId="77777777" w:rsidTr="00DA1C45">
        <w:tc>
          <w:tcPr>
            <w:tcW w:w="0" w:type="auto"/>
          </w:tcPr>
          <w:p w14:paraId="1CDE632F" w14:textId="3EAC7282" w:rsidR="001E1DB7" w:rsidRDefault="002705DE" w:rsidP="00DA1C45">
            <w:r>
              <w:t>IT</w:t>
            </w:r>
            <w:r w:rsidR="001E1DB7">
              <w:t>ID101</w:t>
            </w:r>
          </w:p>
        </w:tc>
        <w:tc>
          <w:tcPr>
            <w:tcW w:w="0" w:type="auto"/>
          </w:tcPr>
          <w:p w14:paraId="03A2933B" w14:textId="5E0FAD37" w:rsidR="001E1DB7" w:rsidRDefault="002705DE" w:rsidP="00DA1C45">
            <w:r>
              <w:t>O</w:t>
            </w:r>
            <w:r w:rsidR="001E1DB7">
              <w:t>ID1001</w:t>
            </w:r>
          </w:p>
        </w:tc>
        <w:tc>
          <w:tcPr>
            <w:tcW w:w="0" w:type="auto"/>
          </w:tcPr>
          <w:p w14:paraId="69C1AB5B" w14:textId="71F54855" w:rsidR="001E1DB7" w:rsidRDefault="001E1DB7" w:rsidP="00DA1C45">
            <w:r>
              <w:t>FID101</w:t>
            </w:r>
          </w:p>
        </w:tc>
        <w:tc>
          <w:tcPr>
            <w:tcW w:w="0" w:type="auto"/>
          </w:tcPr>
          <w:p w14:paraId="7D64A2A0" w14:textId="77777777" w:rsidR="001E1DB7" w:rsidRDefault="001E1DB7" w:rsidP="00DA1C45">
            <w:r>
              <w:t>20</w:t>
            </w:r>
          </w:p>
        </w:tc>
        <w:tc>
          <w:tcPr>
            <w:tcW w:w="1557" w:type="dxa"/>
          </w:tcPr>
          <w:p w14:paraId="18BFD634" w14:textId="29F1BDD4" w:rsidR="001E1DB7" w:rsidRDefault="001E1DB7" w:rsidP="00DA1C45">
            <w:r>
              <w:t>1</w:t>
            </w:r>
          </w:p>
        </w:tc>
      </w:tr>
      <w:tr w:rsidR="001E1DB7" w14:paraId="37BDC850" w14:textId="77777777" w:rsidTr="00DA1C45">
        <w:tc>
          <w:tcPr>
            <w:tcW w:w="0" w:type="auto"/>
          </w:tcPr>
          <w:p w14:paraId="520C3DF9" w14:textId="074599A0" w:rsidR="001E1DB7" w:rsidRDefault="002705DE" w:rsidP="00DA1C45">
            <w:r>
              <w:t>IT</w:t>
            </w:r>
            <w:r w:rsidR="001E1DB7">
              <w:t>ID102</w:t>
            </w:r>
          </w:p>
        </w:tc>
        <w:tc>
          <w:tcPr>
            <w:tcW w:w="0" w:type="auto"/>
          </w:tcPr>
          <w:p w14:paraId="71731646" w14:textId="5BECBBB8" w:rsidR="001E1DB7" w:rsidRDefault="002705DE" w:rsidP="00DA1C45">
            <w:r>
              <w:t>OI</w:t>
            </w:r>
            <w:r w:rsidR="001E1DB7">
              <w:t>D1001</w:t>
            </w:r>
          </w:p>
        </w:tc>
        <w:tc>
          <w:tcPr>
            <w:tcW w:w="0" w:type="auto"/>
          </w:tcPr>
          <w:p w14:paraId="37C09E18" w14:textId="03D4DAEA" w:rsidR="001E1DB7" w:rsidRDefault="001E1DB7" w:rsidP="00DA1C45">
            <w:r>
              <w:t>FID103</w:t>
            </w:r>
          </w:p>
        </w:tc>
        <w:tc>
          <w:tcPr>
            <w:tcW w:w="0" w:type="auto"/>
          </w:tcPr>
          <w:p w14:paraId="3D937B80" w14:textId="77777777" w:rsidR="001E1DB7" w:rsidRDefault="001E1DB7" w:rsidP="00DA1C45">
            <w:r>
              <w:t>10</w:t>
            </w:r>
          </w:p>
        </w:tc>
        <w:tc>
          <w:tcPr>
            <w:tcW w:w="1557" w:type="dxa"/>
          </w:tcPr>
          <w:p w14:paraId="5DF5BF6E" w14:textId="77777777" w:rsidR="001E1DB7" w:rsidRDefault="001E1DB7" w:rsidP="00DA1C45">
            <w:r>
              <w:t>1</w:t>
            </w:r>
          </w:p>
        </w:tc>
      </w:tr>
      <w:tr w:rsidR="001E1DB7" w14:paraId="7EBCB06B" w14:textId="77777777" w:rsidTr="00DA1C45">
        <w:tc>
          <w:tcPr>
            <w:tcW w:w="0" w:type="auto"/>
          </w:tcPr>
          <w:p w14:paraId="027F945D" w14:textId="4B4C65C4" w:rsidR="001E1DB7" w:rsidRDefault="002705DE" w:rsidP="00DA1C45">
            <w:r>
              <w:t>IT</w:t>
            </w:r>
            <w:r w:rsidR="001E1DB7">
              <w:t>ID103</w:t>
            </w:r>
          </w:p>
        </w:tc>
        <w:tc>
          <w:tcPr>
            <w:tcW w:w="0" w:type="auto"/>
          </w:tcPr>
          <w:p w14:paraId="401A520F" w14:textId="73727BB9" w:rsidR="001E1DB7" w:rsidRDefault="002705DE" w:rsidP="00DA1C45">
            <w:r>
              <w:t>O</w:t>
            </w:r>
            <w:r w:rsidR="001E1DB7">
              <w:t>ID1001</w:t>
            </w:r>
          </w:p>
        </w:tc>
        <w:tc>
          <w:tcPr>
            <w:tcW w:w="0" w:type="auto"/>
          </w:tcPr>
          <w:p w14:paraId="06BA6761" w14:textId="094B5CAC" w:rsidR="001E1DB7" w:rsidRDefault="001E1DB7" w:rsidP="00DA1C45">
            <w:r>
              <w:t>FID105</w:t>
            </w:r>
          </w:p>
        </w:tc>
        <w:tc>
          <w:tcPr>
            <w:tcW w:w="0" w:type="auto"/>
          </w:tcPr>
          <w:p w14:paraId="3CEDD994" w14:textId="77777777" w:rsidR="001E1DB7" w:rsidRDefault="001E1DB7" w:rsidP="00DA1C45">
            <w:r>
              <w:t>40</w:t>
            </w:r>
          </w:p>
        </w:tc>
        <w:tc>
          <w:tcPr>
            <w:tcW w:w="1557" w:type="dxa"/>
          </w:tcPr>
          <w:p w14:paraId="0BC0CE72" w14:textId="3A0C3845" w:rsidR="001E1DB7" w:rsidRDefault="001E1DB7" w:rsidP="00DA1C45">
            <w:r>
              <w:t>1</w:t>
            </w:r>
          </w:p>
        </w:tc>
      </w:tr>
      <w:tr w:rsidR="001E1DB7" w14:paraId="1664A668" w14:textId="77777777" w:rsidTr="00DA1C45">
        <w:tc>
          <w:tcPr>
            <w:tcW w:w="0" w:type="auto"/>
          </w:tcPr>
          <w:p w14:paraId="398DE702" w14:textId="6D4B2D61" w:rsidR="001E1DB7" w:rsidRDefault="002705DE" w:rsidP="00DA1C45">
            <w:r>
              <w:t>IT</w:t>
            </w:r>
            <w:r w:rsidR="001E1DB7">
              <w:t>ID104</w:t>
            </w:r>
          </w:p>
        </w:tc>
        <w:tc>
          <w:tcPr>
            <w:tcW w:w="0" w:type="auto"/>
          </w:tcPr>
          <w:p w14:paraId="6AF6104D" w14:textId="70F8ADF1" w:rsidR="001E1DB7" w:rsidRDefault="002705DE" w:rsidP="00DA1C45">
            <w:r>
              <w:t>O</w:t>
            </w:r>
            <w:r w:rsidR="001E1DB7">
              <w:t>ID1002</w:t>
            </w:r>
          </w:p>
        </w:tc>
        <w:tc>
          <w:tcPr>
            <w:tcW w:w="0" w:type="auto"/>
          </w:tcPr>
          <w:p w14:paraId="67F1BC95" w14:textId="6C266A32" w:rsidR="001E1DB7" w:rsidRDefault="001E1DB7" w:rsidP="00DA1C45">
            <w:r>
              <w:t>FID103</w:t>
            </w:r>
          </w:p>
        </w:tc>
        <w:tc>
          <w:tcPr>
            <w:tcW w:w="0" w:type="auto"/>
          </w:tcPr>
          <w:p w14:paraId="0A8496A5" w14:textId="7D79EFCC" w:rsidR="001E1DB7" w:rsidRDefault="001E1DB7" w:rsidP="00DA1C45">
            <w:r>
              <w:t>10</w:t>
            </w:r>
          </w:p>
        </w:tc>
        <w:tc>
          <w:tcPr>
            <w:tcW w:w="1557" w:type="dxa"/>
          </w:tcPr>
          <w:p w14:paraId="1B93F682" w14:textId="49F17160" w:rsidR="001E1DB7" w:rsidRDefault="001E1DB7" w:rsidP="00DA1C45">
            <w:r>
              <w:t>1</w:t>
            </w:r>
          </w:p>
        </w:tc>
      </w:tr>
      <w:tr w:rsidR="001E1DB7" w14:paraId="02FCEE06" w14:textId="77777777" w:rsidTr="00DA1C45">
        <w:tc>
          <w:tcPr>
            <w:tcW w:w="0" w:type="auto"/>
          </w:tcPr>
          <w:p w14:paraId="2D126ADD" w14:textId="050329FE" w:rsidR="001E1DB7" w:rsidRDefault="002705DE" w:rsidP="00DA1C45">
            <w:r>
              <w:t>IT</w:t>
            </w:r>
            <w:r w:rsidR="001E1DB7">
              <w:t>ID105</w:t>
            </w:r>
          </w:p>
        </w:tc>
        <w:tc>
          <w:tcPr>
            <w:tcW w:w="0" w:type="auto"/>
          </w:tcPr>
          <w:p w14:paraId="5B9771D3" w14:textId="252571D4" w:rsidR="001E1DB7" w:rsidRDefault="002705DE" w:rsidP="00DA1C45">
            <w:r>
              <w:t>O</w:t>
            </w:r>
            <w:r w:rsidR="001E1DB7">
              <w:t>ID1002</w:t>
            </w:r>
          </w:p>
        </w:tc>
        <w:tc>
          <w:tcPr>
            <w:tcW w:w="0" w:type="auto"/>
          </w:tcPr>
          <w:p w14:paraId="47220C8E" w14:textId="32BB0573" w:rsidR="001E1DB7" w:rsidRDefault="001E1DB7" w:rsidP="00DA1C45">
            <w:r>
              <w:t>FID104</w:t>
            </w:r>
          </w:p>
        </w:tc>
        <w:tc>
          <w:tcPr>
            <w:tcW w:w="0" w:type="auto"/>
          </w:tcPr>
          <w:p w14:paraId="779BF4CB" w14:textId="32F926CF" w:rsidR="001E1DB7" w:rsidRDefault="001E1DB7" w:rsidP="00DA1C45">
            <w:r>
              <w:t>50</w:t>
            </w:r>
          </w:p>
        </w:tc>
        <w:tc>
          <w:tcPr>
            <w:tcW w:w="1557" w:type="dxa"/>
          </w:tcPr>
          <w:p w14:paraId="350B0649" w14:textId="1B52A76C" w:rsidR="001E1DB7" w:rsidRDefault="001E1DB7" w:rsidP="00DA1C45">
            <w:r>
              <w:t>1</w:t>
            </w:r>
          </w:p>
        </w:tc>
      </w:tr>
      <w:tr w:rsidR="001E1DB7" w14:paraId="09774F49" w14:textId="77777777" w:rsidTr="00DA1C45">
        <w:tc>
          <w:tcPr>
            <w:tcW w:w="0" w:type="auto"/>
          </w:tcPr>
          <w:p w14:paraId="510F1061" w14:textId="16C4790B" w:rsidR="001E1DB7" w:rsidRDefault="002705DE" w:rsidP="00DA1C45">
            <w:r>
              <w:t>IT</w:t>
            </w:r>
            <w:r w:rsidR="001E1DB7">
              <w:t>ID106</w:t>
            </w:r>
          </w:p>
        </w:tc>
        <w:tc>
          <w:tcPr>
            <w:tcW w:w="0" w:type="auto"/>
          </w:tcPr>
          <w:p w14:paraId="2BA326B2" w14:textId="3608F4FC" w:rsidR="001E1DB7" w:rsidRDefault="002705DE" w:rsidP="00DA1C45">
            <w:r>
              <w:t>O</w:t>
            </w:r>
            <w:r w:rsidR="001E1DB7">
              <w:t>ID1002</w:t>
            </w:r>
          </w:p>
        </w:tc>
        <w:tc>
          <w:tcPr>
            <w:tcW w:w="0" w:type="auto"/>
          </w:tcPr>
          <w:p w14:paraId="49CA5D85" w14:textId="443ACC30" w:rsidR="001E1DB7" w:rsidRDefault="001E1DB7" w:rsidP="00DA1C45">
            <w:r>
              <w:t>FID105</w:t>
            </w:r>
          </w:p>
        </w:tc>
        <w:tc>
          <w:tcPr>
            <w:tcW w:w="0" w:type="auto"/>
          </w:tcPr>
          <w:p w14:paraId="0FC3FFD9" w14:textId="15DCED97" w:rsidR="001E1DB7" w:rsidRDefault="001E1DB7" w:rsidP="00DA1C45">
            <w:r>
              <w:t>40</w:t>
            </w:r>
          </w:p>
        </w:tc>
        <w:tc>
          <w:tcPr>
            <w:tcW w:w="1557" w:type="dxa"/>
          </w:tcPr>
          <w:p w14:paraId="6D3AF288" w14:textId="57938130" w:rsidR="001E1DB7" w:rsidRDefault="001E1DB7" w:rsidP="00DA1C45">
            <w:r>
              <w:t>1</w:t>
            </w:r>
          </w:p>
        </w:tc>
      </w:tr>
    </w:tbl>
    <w:p w14:paraId="3C639B3F" w14:textId="77777777" w:rsidR="00247601" w:rsidRPr="00247601" w:rsidRDefault="00247601" w:rsidP="00DA1C45">
      <w:pPr>
        <w:ind w:left="720"/>
      </w:pPr>
    </w:p>
    <w:p w14:paraId="7C648DAE" w14:textId="4E861D27" w:rsidR="00B82278" w:rsidRDefault="00B82278" w:rsidP="00DA1C45">
      <w:pPr>
        <w:ind w:left="720"/>
      </w:pPr>
    </w:p>
    <w:p w14:paraId="0A1944D4" w14:textId="63960721" w:rsidR="005705BE" w:rsidRDefault="005705BE" w:rsidP="00DA1C45">
      <w:pPr>
        <w:ind w:left="720"/>
      </w:pPr>
    </w:p>
    <w:p w14:paraId="2CE44B27" w14:textId="77777777" w:rsidR="002D0ECD" w:rsidRDefault="002D0ECD" w:rsidP="00DA1C45">
      <w:pPr>
        <w:ind w:left="720"/>
      </w:pPr>
    </w:p>
    <w:p w14:paraId="06DE719F" w14:textId="1EB98ED8" w:rsidR="003F09BB" w:rsidRDefault="003F09BB" w:rsidP="00DA1C45">
      <w:pPr>
        <w:ind w:left="720"/>
      </w:pPr>
    </w:p>
    <w:p w14:paraId="34E27BFA" w14:textId="67AC5469" w:rsidR="003F09BB" w:rsidRPr="00B82278" w:rsidRDefault="003F09BB" w:rsidP="008501C2"/>
    <w:sectPr w:rsidR="003F09BB" w:rsidRPr="00B822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B09CA"/>
    <w:multiLevelType w:val="hybridMultilevel"/>
    <w:tmpl w:val="B3C6578A"/>
    <w:lvl w:ilvl="0" w:tplc="D93A1CCE">
      <w:start w:val="1"/>
      <w:numFmt w:val="lowerLetter"/>
      <w:lvlText w:val="%1."/>
      <w:lvlJc w:val="left"/>
      <w:pPr>
        <w:ind w:left="900" w:hanging="360"/>
      </w:pPr>
      <w:rPr>
        <w:rFonts w:hint="default"/>
        <w:b/>
        <w:bCs/>
      </w:rPr>
    </w:lvl>
    <w:lvl w:ilvl="1" w:tplc="ADCCDDB6">
      <w:start w:val="1"/>
      <w:numFmt w:val="lowerLetter"/>
      <w:lvlText w:val="%2."/>
      <w:lvlJc w:val="left"/>
      <w:pPr>
        <w:ind w:left="162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12A4EE9"/>
    <w:multiLevelType w:val="hybridMultilevel"/>
    <w:tmpl w:val="EFA6542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16A7ADA"/>
    <w:multiLevelType w:val="hybridMultilevel"/>
    <w:tmpl w:val="9F447B7A"/>
    <w:lvl w:ilvl="0" w:tplc="966649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660471"/>
    <w:multiLevelType w:val="hybridMultilevel"/>
    <w:tmpl w:val="BA585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ED36C4"/>
    <w:multiLevelType w:val="hybridMultilevel"/>
    <w:tmpl w:val="9E5A58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A382F5F"/>
    <w:multiLevelType w:val="hybridMultilevel"/>
    <w:tmpl w:val="11868C5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0C7E6DF6"/>
    <w:multiLevelType w:val="hybridMultilevel"/>
    <w:tmpl w:val="ABFA1B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3B77FF1"/>
    <w:multiLevelType w:val="hybridMultilevel"/>
    <w:tmpl w:val="1EB44D32"/>
    <w:lvl w:ilvl="0" w:tplc="3B0C8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7665E30"/>
    <w:multiLevelType w:val="hybridMultilevel"/>
    <w:tmpl w:val="5978D33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A4A349C"/>
    <w:multiLevelType w:val="hybridMultilevel"/>
    <w:tmpl w:val="1D269F6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D895A1B"/>
    <w:multiLevelType w:val="hybridMultilevel"/>
    <w:tmpl w:val="187A3ECE"/>
    <w:lvl w:ilvl="0" w:tplc="04090019">
      <w:start w:val="1"/>
      <w:numFmt w:val="lowerLetter"/>
      <w:lvlText w:val="%1."/>
      <w:lvlJc w:val="left"/>
      <w:pPr>
        <w:ind w:left="1490" w:hanging="360"/>
      </w:pPr>
    </w:lvl>
    <w:lvl w:ilvl="1" w:tplc="04090019" w:tentative="1">
      <w:start w:val="1"/>
      <w:numFmt w:val="lowerLetter"/>
      <w:lvlText w:val="%2."/>
      <w:lvlJc w:val="left"/>
      <w:pPr>
        <w:ind w:left="2210" w:hanging="360"/>
      </w:pPr>
    </w:lvl>
    <w:lvl w:ilvl="2" w:tplc="0409001B" w:tentative="1">
      <w:start w:val="1"/>
      <w:numFmt w:val="lowerRoman"/>
      <w:lvlText w:val="%3."/>
      <w:lvlJc w:val="right"/>
      <w:pPr>
        <w:ind w:left="2930" w:hanging="180"/>
      </w:pPr>
    </w:lvl>
    <w:lvl w:ilvl="3" w:tplc="0409000F" w:tentative="1">
      <w:start w:val="1"/>
      <w:numFmt w:val="decimal"/>
      <w:lvlText w:val="%4."/>
      <w:lvlJc w:val="left"/>
      <w:pPr>
        <w:ind w:left="3650" w:hanging="360"/>
      </w:pPr>
    </w:lvl>
    <w:lvl w:ilvl="4" w:tplc="04090019" w:tentative="1">
      <w:start w:val="1"/>
      <w:numFmt w:val="lowerLetter"/>
      <w:lvlText w:val="%5."/>
      <w:lvlJc w:val="left"/>
      <w:pPr>
        <w:ind w:left="4370" w:hanging="360"/>
      </w:pPr>
    </w:lvl>
    <w:lvl w:ilvl="5" w:tplc="0409001B" w:tentative="1">
      <w:start w:val="1"/>
      <w:numFmt w:val="lowerRoman"/>
      <w:lvlText w:val="%6."/>
      <w:lvlJc w:val="right"/>
      <w:pPr>
        <w:ind w:left="5090" w:hanging="180"/>
      </w:pPr>
    </w:lvl>
    <w:lvl w:ilvl="6" w:tplc="0409000F" w:tentative="1">
      <w:start w:val="1"/>
      <w:numFmt w:val="decimal"/>
      <w:lvlText w:val="%7."/>
      <w:lvlJc w:val="left"/>
      <w:pPr>
        <w:ind w:left="5810" w:hanging="360"/>
      </w:pPr>
    </w:lvl>
    <w:lvl w:ilvl="7" w:tplc="04090019" w:tentative="1">
      <w:start w:val="1"/>
      <w:numFmt w:val="lowerLetter"/>
      <w:lvlText w:val="%8."/>
      <w:lvlJc w:val="left"/>
      <w:pPr>
        <w:ind w:left="6530" w:hanging="360"/>
      </w:pPr>
    </w:lvl>
    <w:lvl w:ilvl="8" w:tplc="0409001B" w:tentative="1">
      <w:start w:val="1"/>
      <w:numFmt w:val="lowerRoman"/>
      <w:lvlText w:val="%9."/>
      <w:lvlJc w:val="right"/>
      <w:pPr>
        <w:ind w:left="7250" w:hanging="180"/>
      </w:pPr>
    </w:lvl>
  </w:abstractNum>
  <w:abstractNum w:abstractNumId="11" w15:restartNumberingAfterBreak="0">
    <w:nsid w:val="1E3101D9"/>
    <w:multiLevelType w:val="hybridMultilevel"/>
    <w:tmpl w:val="B498C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957992"/>
    <w:multiLevelType w:val="hybridMultilevel"/>
    <w:tmpl w:val="A050A3BA"/>
    <w:lvl w:ilvl="0" w:tplc="F08CDA9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23B04CE0"/>
    <w:multiLevelType w:val="hybridMultilevel"/>
    <w:tmpl w:val="E78436B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308C1603"/>
    <w:multiLevelType w:val="hybridMultilevel"/>
    <w:tmpl w:val="2BC0ADD0"/>
    <w:lvl w:ilvl="0" w:tplc="0409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5" w15:restartNumberingAfterBreak="0">
    <w:nsid w:val="367A31E5"/>
    <w:multiLevelType w:val="hybridMultilevel"/>
    <w:tmpl w:val="D18ED67E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9A80EDE"/>
    <w:multiLevelType w:val="hybridMultilevel"/>
    <w:tmpl w:val="037864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3A0E0D"/>
    <w:multiLevelType w:val="hybridMultilevel"/>
    <w:tmpl w:val="8A349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2D7C10"/>
    <w:multiLevelType w:val="hybridMultilevel"/>
    <w:tmpl w:val="205CA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3739EC"/>
    <w:multiLevelType w:val="hybridMultilevel"/>
    <w:tmpl w:val="8076A130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20" w15:restartNumberingAfterBreak="0">
    <w:nsid w:val="434454FC"/>
    <w:multiLevelType w:val="hybridMultilevel"/>
    <w:tmpl w:val="205CA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230541"/>
    <w:multiLevelType w:val="hybridMultilevel"/>
    <w:tmpl w:val="3E76A0C2"/>
    <w:lvl w:ilvl="0" w:tplc="99AE1A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E26B22"/>
    <w:multiLevelType w:val="hybridMultilevel"/>
    <w:tmpl w:val="0C86B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B01789"/>
    <w:multiLevelType w:val="hybridMultilevel"/>
    <w:tmpl w:val="25904FD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FD85A49"/>
    <w:multiLevelType w:val="hybridMultilevel"/>
    <w:tmpl w:val="BBA670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1AD1907"/>
    <w:multiLevelType w:val="hybridMultilevel"/>
    <w:tmpl w:val="AD34193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1C538BC"/>
    <w:multiLevelType w:val="hybridMultilevel"/>
    <w:tmpl w:val="9138884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3AA6A0C"/>
    <w:multiLevelType w:val="hybridMultilevel"/>
    <w:tmpl w:val="221AC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1D2AD2"/>
    <w:multiLevelType w:val="hybridMultilevel"/>
    <w:tmpl w:val="31E6A9E0"/>
    <w:lvl w:ilvl="0" w:tplc="72B2A5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A5F2825"/>
    <w:multiLevelType w:val="hybridMultilevel"/>
    <w:tmpl w:val="5540E2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60141E0D"/>
    <w:multiLevelType w:val="hybridMultilevel"/>
    <w:tmpl w:val="6390F99C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8F41537"/>
    <w:multiLevelType w:val="hybridMultilevel"/>
    <w:tmpl w:val="3EB65DA4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9455142"/>
    <w:multiLevelType w:val="hybridMultilevel"/>
    <w:tmpl w:val="3A983A0A"/>
    <w:lvl w:ilvl="0" w:tplc="04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3" w15:restartNumberingAfterBreak="0">
    <w:nsid w:val="6D7C0DBE"/>
    <w:multiLevelType w:val="hybridMultilevel"/>
    <w:tmpl w:val="7C121D5C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51E5113"/>
    <w:multiLevelType w:val="hybridMultilevel"/>
    <w:tmpl w:val="48065B98"/>
    <w:lvl w:ilvl="0" w:tplc="BCC68176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5" w15:restartNumberingAfterBreak="0">
    <w:nsid w:val="79A32C29"/>
    <w:multiLevelType w:val="hybridMultilevel"/>
    <w:tmpl w:val="E0C68DC8"/>
    <w:lvl w:ilvl="0" w:tplc="A09648D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9">
      <w:start w:val="1"/>
      <w:numFmt w:val="lowerLetter"/>
      <w:lvlText w:val="%3."/>
      <w:lvlJc w:val="lef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A444C0A"/>
    <w:multiLevelType w:val="hybridMultilevel"/>
    <w:tmpl w:val="7C121D5C"/>
    <w:lvl w:ilvl="0" w:tplc="E72C08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A944F05"/>
    <w:multiLevelType w:val="hybridMultilevel"/>
    <w:tmpl w:val="6A6E857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7D7D6EB4"/>
    <w:multiLevelType w:val="hybridMultilevel"/>
    <w:tmpl w:val="62608414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FE423BD"/>
    <w:multiLevelType w:val="hybridMultilevel"/>
    <w:tmpl w:val="063A51E6"/>
    <w:lvl w:ilvl="0" w:tplc="5AE21C6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 w16cid:durableId="939605491">
    <w:abstractNumId w:val="27"/>
  </w:num>
  <w:num w:numId="2" w16cid:durableId="11035734">
    <w:abstractNumId w:val="7"/>
  </w:num>
  <w:num w:numId="3" w16cid:durableId="958561185">
    <w:abstractNumId w:val="22"/>
  </w:num>
  <w:num w:numId="4" w16cid:durableId="971209359">
    <w:abstractNumId w:val="39"/>
  </w:num>
  <w:num w:numId="5" w16cid:durableId="199898753">
    <w:abstractNumId w:val="34"/>
  </w:num>
  <w:num w:numId="6" w16cid:durableId="2132048768">
    <w:abstractNumId w:val="32"/>
  </w:num>
  <w:num w:numId="7" w16cid:durableId="294336089">
    <w:abstractNumId w:val="8"/>
  </w:num>
  <w:num w:numId="8" w16cid:durableId="132257090">
    <w:abstractNumId w:val="3"/>
  </w:num>
  <w:num w:numId="9" w16cid:durableId="1885941153">
    <w:abstractNumId w:val="17"/>
  </w:num>
  <w:num w:numId="10" w16cid:durableId="32269695">
    <w:abstractNumId w:val="20"/>
  </w:num>
  <w:num w:numId="11" w16cid:durableId="850097911">
    <w:abstractNumId w:val="11"/>
  </w:num>
  <w:num w:numId="12" w16cid:durableId="55517792">
    <w:abstractNumId w:val="18"/>
  </w:num>
  <w:num w:numId="13" w16cid:durableId="277369382">
    <w:abstractNumId w:val="19"/>
  </w:num>
  <w:num w:numId="14" w16cid:durableId="658113459">
    <w:abstractNumId w:val="12"/>
  </w:num>
  <w:num w:numId="15" w16cid:durableId="989750709">
    <w:abstractNumId w:val="6"/>
  </w:num>
  <w:num w:numId="16" w16cid:durableId="735592075">
    <w:abstractNumId w:val="16"/>
  </w:num>
  <w:num w:numId="17" w16cid:durableId="168377994">
    <w:abstractNumId w:val="36"/>
  </w:num>
  <w:num w:numId="18" w16cid:durableId="517473755">
    <w:abstractNumId w:val="31"/>
  </w:num>
  <w:num w:numId="19" w16cid:durableId="1622690497">
    <w:abstractNumId w:val="21"/>
  </w:num>
  <w:num w:numId="20" w16cid:durableId="25176644">
    <w:abstractNumId w:val="35"/>
  </w:num>
  <w:num w:numId="21" w16cid:durableId="1281493037">
    <w:abstractNumId w:val="2"/>
  </w:num>
  <w:num w:numId="22" w16cid:durableId="133107128">
    <w:abstractNumId w:val="10"/>
  </w:num>
  <w:num w:numId="23" w16cid:durableId="373695358">
    <w:abstractNumId w:val="28"/>
  </w:num>
  <w:num w:numId="24" w16cid:durableId="404185544">
    <w:abstractNumId w:val="5"/>
  </w:num>
  <w:num w:numId="25" w16cid:durableId="292250978">
    <w:abstractNumId w:val="4"/>
  </w:num>
  <w:num w:numId="26" w16cid:durableId="2005164150">
    <w:abstractNumId w:val="38"/>
  </w:num>
  <w:num w:numId="27" w16cid:durableId="1199510206">
    <w:abstractNumId w:val="1"/>
  </w:num>
  <w:num w:numId="28" w16cid:durableId="919221018">
    <w:abstractNumId w:val="14"/>
  </w:num>
  <w:num w:numId="29" w16cid:durableId="1261334044">
    <w:abstractNumId w:val="25"/>
  </w:num>
  <w:num w:numId="30" w16cid:durableId="1565675038">
    <w:abstractNumId w:val="37"/>
  </w:num>
  <w:num w:numId="31" w16cid:durableId="2086487076">
    <w:abstractNumId w:val="24"/>
  </w:num>
  <w:num w:numId="32" w16cid:durableId="1252087432">
    <w:abstractNumId w:val="13"/>
  </w:num>
  <w:num w:numId="33" w16cid:durableId="832986445">
    <w:abstractNumId w:val="33"/>
  </w:num>
  <w:num w:numId="34" w16cid:durableId="1894580623">
    <w:abstractNumId w:val="29"/>
  </w:num>
  <w:num w:numId="35" w16cid:durableId="1877038158">
    <w:abstractNumId w:val="9"/>
  </w:num>
  <w:num w:numId="36" w16cid:durableId="1443528460">
    <w:abstractNumId w:val="0"/>
  </w:num>
  <w:num w:numId="37" w16cid:durableId="2040082933">
    <w:abstractNumId w:val="26"/>
  </w:num>
  <w:num w:numId="38" w16cid:durableId="69625368">
    <w:abstractNumId w:val="30"/>
  </w:num>
  <w:num w:numId="39" w16cid:durableId="536356261">
    <w:abstractNumId w:val="23"/>
  </w:num>
  <w:num w:numId="40" w16cid:durableId="12280319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MzQzszQwMDc0NbNQ0lEKTi0uzszPAykwNKgFAB3unqktAAAA"/>
  </w:docVars>
  <w:rsids>
    <w:rsidRoot w:val="00BF31CE"/>
    <w:rsid w:val="0000590F"/>
    <w:rsid w:val="0002490E"/>
    <w:rsid w:val="0003596C"/>
    <w:rsid w:val="000373F4"/>
    <w:rsid w:val="00050EF2"/>
    <w:rsid w:val="00052121"/>
    <w:rsid w:val="000612AF"/>
    <w:rsid w:val="0006326A"/>
    <w:rsid w:val="000A05FA"/>
    <w:rsid w:val="000A309A"/>
    <w:rsid w:val="000B6593"/>
    <w:rsid w:val="000B7B28"/>
    <w:rsid w:val="000C113B"/>
    <w:rsid w:val="000D0CC1"/>
    <w:rsid w:val="000F7A7F"/>
    <w:rsid w:val="00113D83"/>
    <w:rsid w:val="00114ED4"/>
    <w:rsid w:val="00123308"/>
    <w:rsid w:val="00124EF4"/>
    <w:rsid w:val="00125B93"/>
    <w:rsid w:val="001351E4"/>
    <w:rsid w:val="00136675"/>
    <w:rsid w:val="00153D85"/>
    <w:rsid w:val="0016065A"/>
    <w:rsid w:val="001669C9"/>
    <w:rsid w:val="0018709A"/>
    <w:rsid w:val="00192442"/>
    <w:rsid w:val="00192974"/>
    <w:rsid w:val="00197324"/>
    <w:rsid w:val="00197EC9"/>
    <w:rsid w:val="001A1FDC"/>
    <w:rsid w:val="001A4D0E"/>
    <w:rsid w:val="001C08AA"/>
    <w:rsid w:val="001C327F"/>
    <w:rsid w:val="001C4FD4"/>
    <w:rsid w:val="001C6A5D"/>
    <w:rsid w:val="001D7801"/>
    <w:rsid w:val="001E1DB7"/>
    <w:rsid w:val="001E3791"/>
    <w:rsid w:val="001F0ABD"/>
    <w:rsid w:val="001F2677"/>
    <w:rsid w:val="00230343"/>
    <w:rsid w:val="00235C52"/>
    <w:rsid w:val="00247601"/>
    <w:rsid w:val="00270482"/>
    <w:rsid w:val="002705DE"/>
    <w:rsid w:val="00272425"/>
    <w:rsid w:val="002A57F1"/>
    <w:rsid w:val="002B1593"/>
    <w:rsid w:val="002C0A26"/>
    <w:rsid w:val="002C5B8F"/>
    <w:rsid w:val="002D0ECD"/>
    <w:rsid w:val="002E28D0"/>
    <w:rsid w:val="002E5D0C"/>
    <w:rsid w:val="002F074C"/>
    <w:rsid w:val="00303B60"/>
    <w:rsid w:val="003136D3"/>
    <w:rsid w:val="00320C42"/>
    <w:rsid w:val="0033645C"/>
    <w:rsid w:val="003446C9"/>
    <w:rsid w:val="00350487"/>
    <w:rsid w:val="00351F9E"/>
    <w:rsid w:val="0035582D"/>
    <w:rsid w:val="00355EB6"/>
    <w:rsid w:val="0037092A"/>
    <w:rsid w:val="00386926"/>
    <w:rsid w:val="00397640"/>
    <w:rsid w:val="003B2646"/>
    <w:rsid w:val="003B3919"/>
    <w:rsid w:val="003B3F45"/>
    <w:rsid w:val="003C4E3C"/>
    <w:rsid w:val="003C6773"/>
    <w:rsid w:val="003D273A"/>
    <w:rsid w:val="003D615A"/>
    <w:rsid w:val="003E7082"/>
    <w:rsid w:val="003F09BB"/>
    <w:rsid w:val="003F5AB3"/>
    <w:rsid w:val="0040364F"/>
    <w:rsid w:val="0043114E"/>
    <w:rsid w:val="004331C6"/>
    <w:rsid w:val="0044543A"/>
    <w:rsid w:val="0046101F"/>
    <w:rsid w:val="0047251F"/>
    <w:rsid w:val="00477A6A"/>
    <w:rsid w:val="00483DD7"/>
    <w:rsid w:val="00491847"/>
    <w:rsid w:val="00492E5F"/>
    <w:rsid w:val="00494D25"/>
    <w:rsid w:val="00495964"/>
    <w:rsid w:val="004A4139"/>
    <w:rsid w:val="004B4C9B"/>
    <w:rsid w:val="004D1BC7"/>
    <w:rsid w:val="004E3CC2"/>
    <w:rsid w:val="00503B1E"/>
    <w:rsid w:val="005054FC"/>
    <w:rsid w:val="00515AFD"/>
    <w:rsid w:val="005360F6"/>
    <w:rsid w:val="00541001"/>
    <w:rsid w:val="005565AB"/>
    <w:rsid w:val="005705BE"/>
    <w:rsid w:val="00573088"/>
    <w:rsid w:val="005865DB"/>
    <w:rsid w:val="00592467"/>
    <w:rsid w:val="005A1F62"/>
    <w:rsid w:val="005B3C45"/>
    <w:rsid w:val="005B4469"/>
    <w:rsid w:val="005B4F4D"/>
    <w:rsid w:val="005C1494"/>
    <w:rsid w:val="005C750E"/>
    <w:rsid w:val="005C76C6"/>
    <w:rsid w:val="005D65D5"/>
    <w:rsid w:val="005E36AE"/>
    <w:rsid w:val="005E697B"/>
    <w:rsid w:val="00642BDD"/>
    <w:rsid w:val="00656D37"/>
    <w:rsid w:val="00677A9D"/>
    <w:rsid w:val="00684870"/>
    <w:rsid w:val="00693763"/>
    <w:rsid w:val="006B02E4"/>
    <w:rsid w:val="006B16F6"/>
    <w:rsid w:val="006B1C8A"/>
    <w:rsid w:val="006C5DBC"/>
    <w:rsid w:val="006D110C"/>
    <w:rsid w:val="006E07BE"/>
    <w:rsid w:val="006E6F92"/>
    <w:rsid w:val="006E7EE1"/>
    <w:rsid w:val="006F30E2"/>
    <w:rsid w:val="006F38E3"/>
    <w:rsid w:val="00733E0D"/>
    <w:rsid w:val="00736219"/>
    <w:rsid w:val="00736F61"/>
    <w:rsid w:val="0074543D"/>
    <w:rsid w:val="007473FB"/>
    <w:rsid w:val="00760A0F"/>
    <w:rsid w:val="00763D1E"/>
    <w:rsid w:val="00765EB7"/>
    <w:rsid w:val="00771AA7"/>
    <w:rsid w:val="00773707"/>
    <w:rsid w:val="0078183E"/>
    <w:rsid w:val="007860FF"/>
    <w:rsid w:val="00790EC7"/>
    <w:rsid w:val="0079566C"/>
    <w:rsid w:val="00797459"/>
    <w:rsid w:val="007C2950"/>
    <w:rsid w:val="007C2FDA"/>
    <w:rsid w:val="007D032A"/>
    <w:rsid w:val="007E18A8"/>
    <w:rsid w:val="007E5E9B"/>
    <w:rsid w:val="007E66B3"/>
    <w:rsid w:val="007F4815"/>
    <w:rsid w:val="0080293C"/>
    <w:rsid w:val="008113F5"/>
    <w:rsid w:val="00814C25"/>
    <w:rsid w:val="008430D7"/>
    <w:rsid w:val="008501C2"/>
    <w:rsid w:val="00855FB1"/>
    <w:rsid w:val="008643F3"/>
    <w:rsid w:val="00866164"/>
    <w:rsid w:val="00867442"/>
    <w:rsid w:val="00873B21"/>
    <w:rsid w:val="00876687"/>
    <w:rsid w:val="008807C5"/>
    <w:rsid w:val="008A0ACD"/>
    <w:rsid w:val="008A496D"/>
    <w:rsid w:val="008A63C4"/>
    <w:rsid w:val="008B5CE1"/>
    <w:rsid w:val="008C63E0"/>
    <w:rsid w:val="008E2465"/>
    <w:rsid w:val="008E7173"/>
    <w:rsid w:val="00910A49"/>
    <w:rsid w:val="00921A04"/>
    <w:rsid w:val="00923876"/>
    <w:rsid w:val="00931143"/>
    <w:rsid w:val="00932CCF"/>
    <w:rsid w:val="00951994"/>
    <w:rsid w:val="0095589B"/>
    <w:rsid w:val="00955917"/>
    <w:rsid w:val="0096060C"/>
    <w:rsid w:val="00966081"/>
    <w:rsid w:val="0098430D"/>
    <w:rsid w:val="009950C3"/>
    <w:rsid w:val="00995E44"/>
    <w:rsid w:val="009A534B"/>
    <w:rsid w:val="009B364B"/>
    <w:rsid w:val="009B62E5"/>
    <w:rsid w:val="009C352E"/>
    <w:rsid w:val="009D2023"/>
    <w:rsid w:val="009E1AD9"/>
    <w:rsid w:val="009E33B6"/>
    <w:rsid w:val="009E6183"/>
    <w:rsid w:val="009F0BBA"/>
    <w:rsid w:val="009F271F"/>
    <w:rsid w:val="009F3E9A"/>
    <w:rsid w:val="009F695E"/>
    <w:rsid w:val="00A06FD5"/>
    <w:rsid w:val="00A10CD3"/>
    <w:rsid w:val="00A1226E"/>
    <w:rsid w:val="00A138E8"/>
    <w:rsid w:val="00A17DB7"/>
    <w:rsid w:val="00A20770"/>
    <w:rsid w:val="00A40D61"/>
    <w:rsid w:val="00A45658"/>
    <w:rsid w:val="00A536E7"/>
    <w:rsid w:val="00A663F4"/>
    <w:rsid w:val="00A67253"/>
    <w:rsid w:val="00A70B5A"/>
    <w:rsid w:val="00A76BF3"/>
    <w:rsid w:val="00A8698E"/>
    <w:rsid w:val="00A9682D"/>
    <w:rsid w:val="00A97BCB"/>
    <w:rsid w:val="00AA2104"/>
    <w:rsid w:val="00AB1B14"/>
    <w:rsid w:val="00AE25E3"/>
    <w:rsid w:val="00AF2A51"/>
    <w:rsid w:val="00AF3475"/>
    <w:rsid w:val="00B0425A"/>
    <w:rsid w:val="00B31D14"/>
    <w:rsid w:val="00B55673"/>
    <w:rsid w:val="00B55C43"/>
    <w:rsid w:val="00B621F2"/>
    <w:rsid w:val="00B758EB"/>
    <w:rsid w:val="00B760C9"/>
    <w:rsid w:val="00B82278"/>
    <w:rsid w:val="00B87697"/>
    <w:rsid w:val="00B93B4A"/>
    <w:rsid w:val="00B95286"/>
    <w:rsid w:val="00BA495F"/>
    <w:rsid w:val="00BB4C36"/>
    <w:rsid w:val="00BC09A9"/>
    <w:rsid w:val="00BC4DB0"/>
    <w:rsid w:val="00BC7CD5"/>
    <w:rsid w:val="00BD2DA8"/>
    <w:rsid w:val="00BE134C"/>
    <w:rsid w:val="00BE33EB"/>
    <w:rsid w:val="00BE5E77"/>
    <w:rsid w:val="00BF31CE"/>
    <w:rsid w:val="00BF4B8C"/>
    <w:rsid w:val="00C0288D"/>
    <w:rsid w:val="00C07CAE"/>
    <w:rsid w:val="00C20258"/>
    <w:rsid w:val="00C20CB7"/>
    <w:rsid w:val="00C30C06"/>
    <w:rsid w:val="00C375CA"/>
    <w:rsid w:val="00C4486A"/>
    <w:rsid w:val="00C47ED7"/>
    <w:rsid w:val="00C615C4"/>
    <w:rsid w:val="00C80B5D"/>
    <w:rsid w:val="00C92897"/>
    <w:rsid w:val="00CA060D"/>
    <w:rsid w:val="00CA4542"/>
    <w:rsid w:val="00CA5B19"/>
    <w:rsid w:val="00CC3E46"/>
    <w:rsid w:val="00CC61A9"/>
    <w:rsid w:val="00CE0068"/>
    <w:rsid w:val="00CE4140"/>
    <w:rsid w:val="00CE5A6E"/>
    <w:rsid w:val="00D03772"/>
    <w:rsid w:val="00D068C5"/>
    <w:rsid w:val="00D16A82"/>
    <w:rsid w:val="00D3273B"/>
    <w:rsid w:val="00D35E5C"/>
    <w:rsid w:val="00D40D8E"/>
    <w:rsid w:val="00D415AB"/>
    <w:rsid w:val="00D46C19"/>
    <w:rsid w:val="00D6206B"/>
    <w:rsid w:val="00D631D0"/>
    <w:rsid w:val="00D635EE"/>
    <w:rsid w:val="00D70423"/>
    <w:rsid w:val="00D83228"/>
    <w:rsid w:val="00D85906"/>
    <w:rsid w:val="00D9734D"/>
    <w:rsid w:val="00DA1C45"/>
    <w:rsid w:val="00DB5238"/>
    <w:rsid w:val="00DC0EFB"/>
    <w:rsid w:val="00DC7EDE"/>
    <w:rsid w:val="00DD3613"/>
    <w:rsid w:val="00DD4614"/>
    <w:rsid w:val="00DD4CDA"/>
    <w:rsid w:val="00DD5847"/>
    <w:rsid w:val="00DF6A19"/>
    <w:rsid w:val="00E06F81"/>
    <w:rsid w:val="00E13365"/>
    <w:rsid w:val="00E17CA4"/>
    <w:rsid w:val="00E25B6B"/>
    <w:rsid w:val="00E325C9"/>
    <w:rsid w:val="00E32633"/>
    <w:rsid w:val="00E3568B"/>
    <w:rsid w:val="00E37367"/>
    <w:rsid w:val="00EE00D4"/>
    <w:rsid w:val="00EF0AFD"/>
    <w:rsid w:val="00EF5BAC"/>
    <w:rsid w:val="00EF612A"/>
    <w:rsid w:val="00F040BE"/>
    <w:rsid w:val="00F13565"/>
    <w:rsid w:val="00F4081B"/>
    <w:rsid w:val="00F52CA1"/>
    <w:rsid w:val="00F54F8E"/>
    <w:rsid w:val="00F666C1"/>
    <w:rsid w:val="00F724E4"/>
    <w:rsid w:val="00F859D1"/>
    <w:rsid w:val="00FB410A"/>
    <w:rsid w:val="00FB656C"/>
    <w:rsid w:val="00FC4A5F"/>
    <w:rsid w:val="00FD09BB"/>
    <w:rsid w:val="00FD13EC"/>
    <w:rsid w:val="00FD5920"/>
    <w:rsid w:val="00FF4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7C646"/>
  <w15:chartTrackingRefBased/>
  <w15:docId w15:val="{09D5D97C-FD5D-499A-8B53-B08991ED2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31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5A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76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31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F31C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31C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F31C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F5A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760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910A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13D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3D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vi@gmail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37b85f-05ae-42d6-879b-f626b8425ad6" xsi:nil="true"/>
    <lcf76f155ced4ddcb4097134ff3c332f xmlns="018a9009-0ad3-4c01-a706-708408b93adc">
      <Terms xmlns="http://schemas.microsoft.com/office/infopath/2007/PartnerControls"/>
    </lcf76f155ced4ddcb4097134ff3c332f>
    <SharedWithUsers xmlns="5637b85f-05ae-42d6-879b-f626b8425ad6">
      <UserInfo>
        <DisplayName>Dhanush Sivakumar</DisplayName>
        <AccountId>202</AccountId>
        <AccountType/>
      </UserInfo>
      <UserInfo>
        <DisplayName>Abirami Singaravelu</DisplayName>
        <AccountId>203</AccountId>
        <AccountType/>
      </UserInfo>
      <UserInfo>
        <DisplayName>Preethika Sathish</DisplayName>
        <AccountId>204</AccountId>
        <AccountType/>
      </UserInfo>
      <UserInfo>
        <DisplayName>Ragunath Sukumaran</DisplayName>
        <AccountId>39</AccountId>
        <AccountType/>
      </UserInfo>
      <UserInfo>
        <DisplayName>Kalaivani Muthukannan</DisplayName>
        <AccountId>205</AccountId>
        <AccountType/>
      </UserInfo>
      <UserInfo>
        <DisplayName>Gnanaprakasam Sekar</DisplayName>
        <AccountId>206</AccountId>
        <AccountType/>
      </UserInfo>
      <UserInfo>
        <DisplayName>Durairaj Packiyanathan</DisplayName>
        <AccountId>207</AccountId>
        <AccountType/>
      </UserInfo>
      <UserInfo>
        <DisplayName>Tharunkumar Srinivasan</DisplayName>
        <AccountId>208</AccountId>
        <AccountType/>
      </UserInfo>
      <UserInfo>
        <DisplayName>Kannan Vijayan</DisplayName>
        <AccountId>40</AccountId>
        <AccountType/>
      </UserInfo>
      <UserInfo>
        <DisplayName>Shibu Sivaramakrishnaperumal</DisplayName>
        <AccountId>41</AccountId>
        <AccountType/>
      </UserInfo>
      <UserInfo>
        <DisplayName>Sanjay Kumar Elumalai</DisplayName>
        <AccountId>209</AccountId>
        <AccountType/>
      </UserInfo>
      <UserInfo>
        <DisplayName>Bhuvanesh Dhakshinamoorthy</DisplayName>
        <AccountId>210</AccountId>
        <AccountType/>
      </UserInfo>
      <UserInfo>
        <DisplayName>Mohamed Arshad Magdoom Salih</DisplayName>
        <AccountId>211</AccountId>
        <AccountType/>
      </UserInfo>
      <UserInfo>
        <DisplayName>Venkatakrishnan Sankar</DisplayName>
        <AccountId>212</AccountId>
        <AccountType/>
      </UserInfo>
      <UserInfo>
        <DisplayName>Baskaran S</DisplayName>
        <AccountId>9</AccountId>
        <AccountType/>
      </UserInfo>
      <UserInfo>
        <DisplayName>Abinaya Selvam</DisplayName>
        <AccountId>213</AccountId>
        <AccountType/>
      </UserInfo>
      <UserInfo>
        <DisplayName>Anand Aruldoss</DisplayName>
        <AccountId>214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018D4A967C3C48AE74E117DC16159E" ma:contentTypeVersion="18" ma:contentTypeDescription="Create a new document." ma:contentTypeScope="" ma:versionID="e68c3cdbd64d7b2235386a4057b17816">
  <xsd:schema xmlns:xsd="http://www.w3.org/2001/XMLSchema" xmlns:xs="http://www.w3.org/2001/XMLSchema" xmlns:p="http://schemas.microsoft.com/office/2006/metadata/properties" xmlns:ns2="018a9009-0ad3-4c01-a706-708408b93adc" xmlns:ns3="5637b85f-05ae-42d6-879b-f626b8425ad6" targetNamespace="http://schemas.microsoft.com/office/2006/metadata/properties" ma:root="true" ma:fieldsID="98c452c2d23d8dc19ca6734bfe538cbd" ns2:_="" ns3:_="">
    <xsd:import namespace="018a9009-0ad3-4c01-a706-708408b93adc"/>
    <xsd:import namespace="5637b85f-05ae-42d6-879b-f626b8425a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8a9009-0ad3-4c01-a706-708408b93a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27adbbb-6bc9-4338-944a-893b363ad6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37b85f-05ae-42d6-879b-f626b8425ad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d5eca86-8b6f-44ae-a3fa-dcdad1390253}" ma:internalName="TaxCatchAll" ma:showField="CatchAllData" ma:web="5637b85f-05ae-42d6-879b-f626b8425a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C7384D-7FFA-4ED7-BC81-AB58A248C34E}">
  <ds:schemaRefs>
    <ds:schemaRef ds:uri="http://schemas.microsoft.com/office/2006/metadata/properties"/>
    <ds:schemaRef ds:uri="http://schemas.microsoft.com/office/infopath/2007/PartnerControls"/>
    <ds:schemaRef ds:uri="5637b85f-05ae-42d6-879b-f626b8425ad6"/>
    <ds:schemaRef ds:uri="018a9009-0ad3-4c01-a706-708408b93adc"/>
  </ds:schemaRefs>
</ds:datastoreItem>
</file>

<file path=customXml/itemProps2.xml><?xml version="1.0" encoding="utf-8"?>
<ds:datastoreItem xmlns:ds="http://schemas.openxmlformats.org/officeDocument/2006/customXml" ds:itemID="{74255085-788F-4805-95D7-E34BE76F49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46CD02-7244-4701-9FC3-1F3E81F16E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8a9009-0ad3-4c01-a706-708408b93adc"/>
    <ds:schemaRef ds:uri="5637b85f-05ae-42d6-879b-f626b8425a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5</Pages>
  <Words>921</Words>
  <Characters>525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chandran Ettapparajan</dc:creator>
  <cp:keywords/>
  <dc:description/>
  <cp:lastModifiedBy>Training Team</cp:lastModifiedBy>
  <cp:revision>270</cp:revision>
  <dcterms:created xsi:type="dcterms:W3CDTF">2022-01-11T18:38:00Z</dcterms:created>
  <dcterms:modified xsi:type="dcterms:W3CDTF">2024-03-19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018D4A967C3C48AE74E117DC16159E</vt:lpwstr>
  </property>
  <property fmtid="{D5CDD505-2E9C-101B-9397-08002B2CF9AE}" pid="3" name="MediaServiceImageTags">
    <vt:lpwstr/>
  </property>
</Properties>
</file>